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BEBD6" w14:textId="77777777" w:rsidR="00C02E55" w:rsidRDefault="00C02E55" w:rsidP="0072024A">
      <w:pPr>
        <w:tabs>
          <w:tab w:val="left" w:pos="-450"/>
        </w:tabs>
        <w:spacing w:after="60" w:line="240" w:lineRule="auto"/>
        <w:ind w:right="-360"/>
        <w:rPr>
          <w:rFonts w:cs="Times New Roman"/>
          <w:b/>
        </w:rPr>
      </w:pPr>
    </w:p>
    <w:p w14:paraId="4DD32A83" w14:textId="173BBCFC" w:rsidR="00653129" w:rsidRDefault="00762D64" w:rsidP="008A06A1">
      <w:pPr>
        <w:spacing w:after="0" w:line="240" w:lineRule="auto"/>
        <w:jc w:val="center"/>
        <w:rPr>
          <w:rFonts w:ascii="Verdana" w:eastAsia="Times New Roman" w:hAnsi="Verdana" w:cs="Times New Roman"/>
          <w:b/>
          <w:sz w:val="32"/>
          <w:szCs w:val="36"/>
          <w:lang w:val="it-IT"/>
        </w:rPr>
      </w:pPr>
      <w:r w:rsidRPr="001A2918">
        <w:rPr>
          <w:rFonts w:ascii="Verdana" w:eastAsia="Times New Roman" w:hAnsi="Verdana" w:cs="Times New Roman"/>
          <w:b/>
          <w:sz w:val="32"/>
          <w:szCs w:val="36"/>
          <w:lang w:val="it-IT"/>
        </w:rPr>
        <w:t>Vinita Patil</w:t>
      </w:r>
    </w:p>
    <w:p w14:paraId="189C8DE0" w14:textId="5EB3D1E2" w:rsidR="008A06A1" w:rsidRDefault="008A06A1" w:rsidP="008A06A1">
      <w:pPr>
        <w:spacing w:after="0" w:line="240" w:lineRule="auto"/>
        <w:jc w:val="center"/>
        <w:rPr>
          <w:rFonts w:ascii="Roboto" w:hAnsi="Roboto"/>
          <w:b/>
          <w:bCs/>
          <w:color w:val="000000"/>
          <w:sz w:val="20"/>
          <w:szCs w:val="20"/>
          <w:shd w:val="clear" w:color="auto" w:fill="FFFFFF"/>
        </w:rPr>
      </w:pPr>
      <w:r>
        <w:rPr>
          <w:rFonts w:ascii="Roboto" w:hAnsi="Roboto"/>
          <w:color w:val="000000"/>
          <w:sz w:val="23"/>
          <w:szCs w:val="23"/>
        </w:rPr>
        <w:br/>
      </w:r>
      <w:r w:rsidRPr="008A06A1">
        <w:rPr>
          <w:rFonts w:ascii="Roboto" w:hAnsi="Roboto"/>
          <w:b/>
          <w:bCs/>
          <w:color w:val="000000"/>
          <w:sz w:val="23"/>
          <w:szCs w:val="23"/>
          <w:shd w:val="clear" w:color="auto" w:fill="FFFFFF"/>
        </w:rPr>
        <w:t>Contact Number : </w:t>
      </w:r>
      <w:r w:rsidRPr="008A06A1">
        <w:rPr>
          <w:rFonts w:ascii="Roboto" w:hAnsi="Roboto"/>
          <w:b/>
          <w:bCs/>
          <w:color w:val="000000"/>
          <w:sz w:val="20"/>
          <w:szCs w:val="20"/>
          <w:shd w:val="clear" w:color="auto" w:fill="FFFFFF"/>
        </w:rPr>
        <w:t>(858) 695-4375</w:t>
      </w:r>
      <w:r w:rsidRPr="008A06A1">
        <w:rPr>
          <w:rFonts w:ascii="Roboto" w:hAnsi="Roboto"/>
          <w:b/>
          <w:bCs/>
          <w:color w:val="000000"/>
          <w:sz w:val="23"/>
          <w:szCs w:val="23"/>
        </w:rPr>
        <w:br/>
      </w:r>
      <w:r w:rsidRPr="008A06A1">
        <w:rPr>
          <w:rFonts w:ascii="Roboto" w:hAnsi="Roboto"/>
          <w:b/>
          <w:bCs/>
          <w:color w:val="000000"/>
          <w:sz w:val="23"/>
          <w:szCs w:val="23"/>
          <w:shd w:val="clear" w:color="auto" w:fill="FFFFFF"/>
        </w:rPr>
        <w:t>Email ID : </w:t>
      </w:r>
      <w:hyperlink r:id="rId8" w:history="1">
        <w:r w:rsidR="00A5496A" w:rsidRPr="001E6781">
          <w:rPr>
            <w:rStyle w:val="Hyperlink"/>
            <w:rFonts w:ascii="Roboto" w:hAnsi="Roboto"/>
            <w:b/>
            <w:bCs/>
            <w:sz w:val="20"/>
            <w:szCs w:val="20"/>
            <w:shd w:val="clear" w:color="auto" w:fill="FFFFFF"/>
          </w:rPr>
          <w:t>vinitaanchi@gmail.com</w:t>
        </w:r>
      </w:hyperlink>
    </w:p>
    <w:p w14:paraId="05F8AED8" w14:textId="187D4E66" w:rsidR="00A5496A" w:rsidRDefault="00A5496A" w:rsidP="008A06A1">
      <w:pPr>
        <w:spacing w:after="0" w:line="240" w:lineRule="auto"/>
        <w:jc w:val="center"/>
        <w:rPr>
          <w:rFonts w:ascii="Roboto" w:hAnsi="Roboto"/>
          <w:b/>
          <w:bCs/>
          <w:color w:val="000000"/>
          <w:sz w:val="20"/>
          <w:szCs w:val="20"/>
          <w:shd w:val="clear" w:color="auto" w:fill="FFFFFF"/>
        </w:rPr>
      </w:pPr>
      <w:r>
        <w:rPr>
          <w:rFonts w:ascii="Roboto" w:hAnsi="Roboto"/>
          <w:b/>
          <w:bCs/>
          <w:color w:val="000000"/>
          <w:sz w:val="20"/>
          <w:szCs w:val="20"/>
          <w:shd w:val="clear" w:color="auto" w:fill="FFFFFF"/>
        </w:rPr>
        <w:t xml:space="preserve">Visa:- </w:t>
      </w:r>
      <w:r w:rsidR="00632015">
        <w:rPr>
          <w:rFonts w:ascii="Roboto" w:hAnsi="Roboto"/>
          <w:b/>
          <w:bCs/>
          <w:color w:val="000000"/>
          <w:sz w:val="20"/>
          <w:szCs w:val="20"/>
          <w:shd w:val="clear" w:color="auto" w:fill="FFFFFF"/>
        </w:rPr>
        <w:t>H4</w:t>
      </w:r>
      <w:r w:rsidR="000B5095">
        <w:rPr>
          <w:rFonts w:ascii="Roboto" w:hAnsi="Roboto"/>
          <w:b/>
          <w:bCs/>
          <w:color w:val="000000"/>
          <w:sz w:val="20"/>
          <w:szCs w:val="20"/>
          <w:shd w:val="clear" w:color="auto" w:fill="FFFFFF"/>
        </w:rPr>
        <w:t xml:space="preserve"> </w:t>
      </w:r>
      <w:r>
        <w:rPr>
          <w:rFonts w:ascii="Roboto" w:hAnsi="Roboto"/>
          <w:b/>
          <w:bCs/>
          <w:color w:val="000000"/>
          <w:sz w:val="20"/>
          <w:szCs w:val="20"/>
          <w:shd w:val="clear" w:color="auto" w:fill="FFFFFF"/>
        </w:rPr>
        <w:t xml:space="preserve"> EAD</w:t>
      </w:r>
    </w:p>
    <w:p w14:paraId="384CBE04" w14:textId="19E9716C" w:rsidR="00A5496A" w:rsidRPr="008A06A1" w:rsidRDefault="00A5496A" w:rsidP="008A06A1">
      <w:pPr>
        <w:spacing w:after="0" w:line="240" w:lineRule="auto"/>
        <w:jc w:val="center"/>
        <w:rPr>
          <w:b/>
          <w:bCs/>
          <w:lang w:val="it-IT"/>
        </w:rPr>
      </w:pPr>
      <w:r>
        <w:rPr>
          <w:rFonts w:ascii="Roboto" w:hAnsi="Roboto"/>
          <w:b/>
          <w:bCs/>
          <w:color w:val="000000"/>
          <w:sz w:val="20"/>
          <w:szCs w:val="20"/>
          <w:shd w:val="clear" w:color="auto" w:fill="FFFFFF"/>
        </w:rPr>
        <w:t xml:space="preserve">Location:- </w:t>
      </w:r>
      <w:r w:rsidRPr="00A5496A">
        <w:rPr>
          <w:rFonts w:ascii="Roboto" w:hAnsi="Roboto"/>
          <w:b/>
          <w:bCs/>
          <w:color w:val="000000"/>
          <w:sz w:val="20"/>
          <w:szCs w:val="20"/>
          <w:highlight w:val="yellow"/>
          <w:shd w:val="clear" w:color="auto" w:fill="FFFFFF"/>
        </w:rPr>
        <w:t>Chandler Arizona 85249</w:t>
      </w:r>
    </w:p>
    <w:p w14:paraId="3912BF27" w14:textId="144D8F59" w:rsidR="00653129" w:rsidRDefault="00CA299B" w:rsidP="004F4F8D">
      <w:pPr>
        <w:pStyle w:val="NoSpacing"/>
        <w:jc w:val="right"/>
        <w:rPr>
          <w:b/>
          <w:lang w:val="it-IT"/>
        </w:rPr>
      </w:pPr>
      <w:r w:rsidRPr="00762D64">
        <w:rPr>
          <w:lang w:val="it-IT"/>
        </w:rPr>
        <w:t xml:space="preserve">     </w:t>
      </w:r>
      <w:r w:rsidR="00A01387" w:rsidRPr="00762D64">
        <w:rPr>
          <w:lang w:val="it-IT"/>
        </w:rPr>
        <w:tab/>
      </w:r>
      <w:r w:rsidR="00A01387" w:rsidRPr="00762D64">
        <w:rPr>
          <w:lang w:val="it-IT"/>
        </w:rPr>
        <w:tab/>
      </w:r>
      <w:r w:rsidR="00A01387" w:rsidRPr="00762D64">
        <w:rPr>
          <w:lang w:val="it-IT"/>
        </w:rPr>
        <w:tab/>
      </w:r>
      <w:r w:rsidR="00A01387" w:rsidRPr="00762D64">
        <w:rPr>
          <w:lang w:val="it-IT"/>
        </w:rPr>
        <w:tab/>
      </w:r>
      <w:r w:rsidR="00A01387" w:rsidRPr="00762D64">
        <w:rPr>
          <w:lang w:val="it-IT"/>
        </w:rPr>
        <w:tab/>
      </w:r>
      <w:r w:rsidR="00722DB1">
        <w:rPr>
          <w:lang w:val="it-IT"/>
        </w:rPr>
        <w:t xml:space="preserve">                 </w:t>
      </w:r>
      <w:r w:rsidR="00A01387" w:rsidRPr="00762D64">
        <w:rPr>
          <w:lang w:val="it-IT"/>
        </w:rPr>
        <w:tab/>
      </w:r>
      <w:r w:rsidR="004F4F8D" w:rsidRPr="00762D64">
        <w:rPr>
          <w:lang w:val="it-IT"/>
        </w:rPr>
        <w:t xml:space="preserve">        </w:t>
      </w:r>
      <w:r w:rsidR="00722DB1">
        <w:rPr>
          <w:lang w:val="it-IT"/>
        </w:rPr>
        <w:t xml:space="preserve">      </w:t>
      </w:r>
    </w:p>
    <w:p w14:paraId="2E7FE91F" w14:textId="77777777" w:rsidR="00D147C6" w:rsidRPr="00762D64" w:rsidRDefault="00D147C6" w:rsidP="004F4F8D">
      <w:pPr>
        <w:pStyle w:val="NoSpacing"/>
        <w:jc w:val="right"/>
        <w:rPr>
          <w:b/>
          <w:lang w:val="it-IT"/>
        </w:rPr>
      </w:pPr>
    </w:p>
    <w:p w14:paraId="1F3C13A9" w14:textId="77777777" w:rsidR="00653129" w:rsidRPr="00854AD1" w:rsidRDefault="00653129" w:rsidP="00653129">
      <w:pPr>
        <w:shd w:val="clear" w:color="auto" w:fill="CCCCCC"/>
        <w:jc w:val="both"/>
        <w:rPr>
          <w:rFonts w:ascii="Verdana" w:hAnsi="Verdana"/>
          <w:b/>
          <w:sz w:val="24"/>
          <w:szCs w:val="24"/>
          <w:lang w:val="it-IT"/>
        </w:rPr>
      </w:pPr>
      <w:r w:rsidRPr="00762D64">
        <w:rPr>
          <w:lang w:val="it-IT"/>
        </w:rPr>
        <w:t xml:space="preserve">  </w:t>
      </w:r>
      <w:r w:rsidRPr="00854AD1">
        <w:rPr>
          <w:rFonts w:ascii="Verdana" w:hAnsi="Verdana"/>
          <w:b/>
          <w:sz w:val="24"/>
          <w:szCs w:val="24"/>
          <w:lang w:val="it-IT"/>
        </w:rPr>
        <w:t>Professional Profile</w:t>
      </w:r>
    </w:p>
    <w:p w14:paraId="69EA299D" w14:textId="1B830179"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Experienced Java Developer with </w:t>
      </w:r>
      <w:r w:rsidRPr="007B6F70">
        <w:rPr>
          <w:rFonts w:ascii="Verdana" w:eastAsia="Arial Unicode MS" w:hAnsi="Verdana" w:cs="Arial"/>
          <w:b/>
          <w:sz w:val="20"/>
          <w:szCs w:val="20"/>
        </w:rPr>
        <w:t>7+ years of experience</w:t>
      </w:r>
      <w:r w:rsidRPr="00E97EA3">
        <w:rPr>
          <w:rFonts w:ascii="Verdana" w:eastAsia="Arial Unicode MS" w:hAnsi="Verdana" w:cs="Arial"/>
          <w:bCs/>
          <w:sz w:val="20"/>
          <w:szCs w:val="20"/>
        </w:rPr>
        <w:t xml:space="preserve"> in software design and </w:t>
      </w:r>
      <w:r w:rsidR="00C0293D">
        <w:rPr>
          <w:rFonts w:ascii="Verdana" w:eastAsia="Arial Unicode MS" w:hAnsi="Verdana" w:cs="Arial"/>
          <w:bCs/>
          <w:sz w:val="20"/>
          <w:szCs w:val="20"/>
        </w:rPr>
        <w:t>d</w:t>
      </w:r>
      <w:r w:rsidRPr="00E97EA3">
        <w:rPr>
          <w:rFonts w:ascii="Verdana" w:eastAsia="Arial Unicode MS" w:hAnsi="Verdana" w:cs="Arial"/>
          <w:bCs/>
          <w:sz w:val="20"/>
          <w:szCs w:val="20"/>
        </w:rPr>
        <w:t>evelopment.</w:t>
      </w:r>
    </w:p>
    <w:p w14:paraId="574B60C6"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Primary areas of technical expertise include </w:t>
      </w:r>
      <w:r w:rsidRPr="00F147D5">
        <w:rPr>
          <w:rFonts w:ascii="Verdana" w:eastAsia="Arial Unicode MS" w:hAnsi="Verdana" w:cs="Arial"/>
          <w:b/>
          <w:sz w:val="20"/>
          <w:szCs w:val="20"/>
        </w:rPr>
        <w:t>Core Java, Multithreading, Hibernate, Spring, JDBC, ORACLE, MS SQL</w:t>
      </w:r>
      <w:r w:rsidRPr="00E97EA3">
        <w:rPr>
          <w:rFonts w:ascii="Verdana" w:eastAsia="Arial Unicode MS" w:hAnsi="Verdana" w:cs="Arial"/>
          <w:bCs/>
          <w:sz w:val="20"/>
          <w:szCs w:val="20"/>
        </w:rPr>
        <w:t xml:space="preserve"> etc.</w:t>
      </w:r>
    </w:p>
    <w:p w14:paraId="01CC659F"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Worked on designing and developing </w:t>
      </w:r>
      <w:r w:rsidRPr="00F147D5">
        <w:rPr>
          <w:rFonts w:ascii="Verdana" w:eastAsia="Arial Unicode MS" w:hAnsi="Verdana" w:cs="Arial"/>
          <w:b/>
          <w:sz w:val="20"/>
          <w:szCs w:val="20"/>
        </w:rPr>
        <w:t>core features in Java enterprise applications</w:t>
      </w:r>
      <w:r w:rsidRPr="00E97EA3">
        <w:rPr>
          <w:rFonts w:ascii="Verdana" w:eastAsia="Arial Unicode MS" w:hAnsi="Verdana" w:cs="Arial"/>
          <w:bCs/>
          <w:sz w:val="20"/>
          <w:szCs w:val="20"/>
        </w:rPr>
        <w:t>, unit test and deploy on application servers in production environment.</w:t>
      </w:r>
    </w:p>
    <w:p w14:paraId="19634880" w14:textId="71E4AC0D"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Good experience in </w:t>
      </w:r>
      <w:r w:rsidRPr="00F147D5">
        <w:rPr>
          <w:rFonts w:ascii="Verdana" w:eastAsia="Arial Unicode MS" w:hAnsi="Verdana" w:cs="Arial"/>
          <w:b/>
          <w:sz w:val="20"/>
          <w:szCs w:val="20"/>
        </w:rPr>
        <w:t xml:space="preserve">Design Patterns </w:t>
      </w:r>
      <w:r w:rsidRPr="00B33133">
        <w:rPr>
          <w:rFonts w:ascii="Verdana" w:eastAsia="Arial Unicode MS" w:hAnsi="Verdana" w:cs="Arial"/>
          <w:bCs/>
          <w:sz w:val="20"/>
          <w:szCs w:val="20"/>
        </w:rPr>
        <w:t>like DAO Business Delegate, Singleton, MVC</w:t>
      </w:r>
      <w:r w:rsidRPr="00E97EA3">
        <w:rPr>
          <w:rFonts w:ascii="Verdana" w:eastAsia="Arial Unicode MS" w:hAnsi="Verdana" w:cs="Arial"/>
          <w:bCs/>
          <w:sz w:val="20"/>
          <w:szCs w:val="20"/>
        </w:rPr>
        <w:t xml:space="preserve"> etc.</w:t>
      </w:r>
    </w:p>
    <w:p w14:paraId="10E111C6" w14:textId="407C1AA1"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Strong understanding of </w:t>
      </w:r>
      <w:r w:rsidRPr="00F147D5">
        <w:rPr>
          <w:rFonts w:ascii="Verdana" w:eastAsia="Arial Unicode MS" w:hAnsi="Verdana" w:cs="Arial"/>
          <w:b/>
          <w:sz w:val="20"/>
          <w:szCs w:val="20"/>
        </w:rPr>
        <w:t xml:space="preserve">OOP concepts, design principles </w:t>
      </w:r>
      <w:r w:rsidRPr="00C0293D">
        <w:rPr>
          <w:rFonts w:ascii="Verdana" w:eastAsia="Arial Unicode MS" w:hAnsi="Verdana" w:cs="Arial"/>
          <w:bCs/>
          <w:sz w:val="20"/>
          <w:szCs w:val="20"/>
        </w:rPr>
        <w:t>and</w:t>
      </w:r>
      <w:r w:rsidRPr="00F147D5">
        <w:rPr>
          <w:rFonts w:ascii="Verdana" w:eastAsia="Arial Unicode MS" w:hAnsi="Verdana" w:cs="Arial"/>
          <w:b/>
          <w:sz w:val="20"/>
          <w:szCs w:val="20"/>
        </w:rPr>
        <w:t xml:space="preserve"> distributed systems</w:t>
      </w:r>
      <w:r w:rsidR="00C0293D">
        <w:rPr>
          <w:rFonts w:ascii="Verdana" w:eastAsia="Arial Unicode MS" w:hAnsi="Verdana" w:cs="Arial"/>
          <w:b/>
          <w:sz w:val="20"/>
          <w:szCs w:val="20"/>
        </w:rPr>
        <w:t>.</w:t>
      </w:r>
    </w:p>
    <w:p w14:paraId="2573970C"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Experience in </w:t>
      </w:r>
      <w:r w:rsidRPr="00F147D5">
        <w:rPr>
          <w:rFonts w:ascii="Verdana" w:eastAsia="Arial Unicode MS" w:hAnsi="Verdana" w:cs="Arial"/>
          <w:b/>
          <w:sz w:val="20"/>
          <w:szCs w:val="20"/>
        </w:rPr>
        <w:t>core java, collections framework, multithreading,</w:t>
      </w:r>
      <w:r w:rsidRPr="00E97EA3">
        <w:rPr>
          <w:rFonts w:ascii="Verdana" w:eastAsia="Arial Unicode MS" w:hAnsi="Verdana" w:cs="Arial"/>
          <w:bCs/>
          <w:sz w:val="20"/>
          <w:szCs w:val="20"/>
        </w:rPr>
        <w:t xml:space="preserve"> exception handling</w:t>
      </w:r>
    </w:p>
    <w:p w14:paraId="5E767116"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Worked on developing applications using </w:t>
      </w:r>
      <w:r w:rsidRPr="00B136DC">
        <w:rPr>
          <w:rFonts w:ascii="Verdana" w:eastAsia="Arial Unicode MS" w:hAnsi="Verdana" w:cs="Arial"/>
          <w:b/>
          <w:sz w:val="20"/>
          <w:szCs w:val="20"/>
        </w:rPr>
        <w:t>Spring core</w:t>
      </w:r>
      <w:r w:rsidRPr="00E97EA3">
        <w:rPr>
          <w:rFonts w:ascii="Verdana" w:eastAsia="Arial Unicode MS" w:hAnsi="Verdana" w:cs="Arial"/>
          <w:bCs/>
          <w:sz w:val="20"/>
          <w:szCs w:val="20"/>
        </w:rPr>
        <w:t xml:space="preserve"> and </w:t>
      </w:r>
      <w:r w:rsidRPr="00B136DC">
        <w:rPr>
          <w:rFonts w:ascii="Verdana" w:eastAsia="Arial Unicode MS" w:hAnsi="Verdana" w:cs="Arial"/>
          <w:b/>
          <w:sz w:val="20"/>
          <w:szCs w:val="20"/>
        </w:rPr>
        <w:t>Spring MVC</w:t>
      </w:r>
    </w:p>
    <w:p w14:paraId="00DD4F02"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Developed </w:t>
      </w:r>
      <w:r w:rsidRPr="00B136DC">
        <w:rPr>
          <w:rFonts w:ascii="Verdana" w:eastAsia="Arial Unicode MS" w:hAnsi="Verdana" w:cs="Arial"/>
          <w:b/>
          <w:sz w:val="20"/>
          <w:szCs w:val="20"/>
        </w:rPr>
        <w:t>RESTful web services</w:t>
      </w:r>
      <w:r w:rsidRPr="00E97EA3">
        <w:rPr>
          <w:rFonts w:ascii="Verdana" w:eastAsia="Arial Unicode MS" w:hAnsi="Verdana" w:cs="Arial"/>
          <w:bCs/>
          <w:sz w:val="20"/>
          <w:szCs w:val="20"/>
        </w:rPr>
        <w:t xml:space="preserve"> using </w:t>
      </w:r>
      <w:r w:rsidRPr="00B136DC">
        <w:rPr>
          <w:rFonts w:ascii="Verdana" w:eastAsia="Arial Unicode MS" w:hAnsi="Verdana" w:cs="Arial"/>
          <w:b/>
          <w:sz w:val="20"/>
          <w:szCs w:val="20"/>
        </w:rPr>
        <w:t>Spring Boot</w:t>
      </w:r>
    </w:p>
    <w:p w14:paraId="452CB66D"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Experience working on </w:t>
      </w:r>
      <w:r w:rsidRPr="00B136DC">
        <w:rPr>
          <w:rFonts w:ascii="Verdana" w:eastAsia="Arial Unicode MS" w:hAnsi="Verdana" w:cs="Arial"/>
          <w:b/>
          <w:sz w:val="20"/>
          <w:szCs w:val="20"/>
        </w:rPr>
        <w:t>SQL with databases</w:t>
      </w:r>
      <w:r w:rsidRPr="00E97EA3">
        <w:rPr>
          <w:rFonts w:ascii="Verdana" w:eastAsia="Arial Unicode MS" w:hAnsi="Verdana" w:cs="Arial"/>
          <w:bCs/>
          <w:sz w:val="20"/>
          <w:szCs w:val="20"/>
        </w:rPr>
        <w:t xml:space="preserve"> such as  </w:t>
      </w:r>
      <w:r w:rsidRPr="00B136DC">
        <w:rPr>
          <w:rFonts w:ascii="Verdana" w:eastAsia="Arial Unicode MS" w:hAnsi="Verdana" w:cs="Arial"/>
          <w:b/>
          <w:sz w:val="20"/>
          <w:szCs w:val="20"/>
        </w:rPr>
        <w:t>Oracle, MySQL</w:t>
      </w:r>
      <w:r w:rsidRPr="00E97EA3">
        <w:rPr>
          <w:rFonts w:ascii="Verdana" w:eastAsia="Arial Unicode MS" w:hAnsi="Verdana" w:cs="Arial"/>
          <w:bCs/>
          <w:sz w:val="20"/>
          <w:szCs w:val="20"/>
        </w:rPr>
        <w:t>.</w:t>
      </w:r>
    </w:p>
    <w:p w14:paraId="5F5F3E00"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Experience in Database Design, Creation and management of Schema, writing Stored Procedures, functions, triggers, DDL, DML SQL queries</w:t>
      </w:r>
    </w:p>
    <w:p w14:paraId="63DA7976"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Used ver control systems like CVS and project build and tracking tools like Ant, Maven, Jira</w:t>
      </w:r>
    </w:p>
    <w:p w14:paraId="4F72A08C"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Have contributed to all phases of </w:t>
      </w:r>
      <w:r w:rsidRPr="00B33133">
        <w:rPr>
          <w:rFonts w:ascii="Verdana" w:eastAsia="Arial Unicode MS" w:hAnsi="Verdana" w:cs="Arial"/>
          <w:b/>
          <w:sz w:val="20"/>
          <w:szCs w:val="20"/>
        </w:rPr>
        <w:t>SDLC</w:t>
      </w:r>
      <w:r w:rsidRPr="00E97EA3">
        <w:rPr>
          <w:rFonts w:ascii="Verdana" w:eastAsia="Arial Unicode MS" w:hAnsi="Verdana" w:cs="Arial"/>
          <w:bCs/>
          <w:sz w:val="20"/>
          <w:szCs w:val="20"/>
        </w:rPr>
        <w:t xml:space="preserve"> in the projects </w:t>
      </w:r>
    </w:p>
    <w:p w14:paraId="7B85FE49"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Excellent interpersonal skills, including the ability to coordinate and motivate team members.</w:t>
      </w:r>
    </w:p>
    <w:p w14:paraId="5E793825" w14:textId="77777777" w:rsidR="00E97EA3" w:rsidRPr="00E97EA3" w:rsidRDefault="00E97EA3" w:rsidP="00854AD1">
      <w:pPr>
        <w:numPr>
          <w:ilvl w:val="0"/>
          <w:numId w:val="23"/>
        </w:numPr>
        <w:spacing w:after="0" w:line="360" w:lineRule="auto"/>
        <w:rPr>
          <w:rFonts w:ascii="Verdana" w:eastAsia="Arial Unicode MS" w:hAnsi="Verdana" w:cs="Arial"/>
          <w:bCs/>
          <w:sz w:val="20"/>
          <w:szCs w:val="20"/>
        </w:rPr>
      </w:pPr>
      <w:r w:rsidRPr="00E97EA3">
        <w:rPr>
          <w:rFonts w:ascii="Verdana" w:eastAsia="Arial Unicode MS" w:hAnsi="Verdana" w:cs="Arial"/>
          <w:bCs/>
          <w:sz w:val="20"/>
          <w:szCs w:val="20"/>
        </w:rPr>
        <w:t xml:space="preserve">Extensive Experience in </w:t>
      </w:r>
      <w:r w:rsidRPr="00B33133">
        <w:rPr>
          <w:rFonts w:ascii="Verdana" w:eastAsia="Arial Unicode MS" w:hAnsi="Verdana" w:cs="Arial"/>
          <w:b/>
          <w:sz w:val="20"/>
          <w:szCs w:val="20"/>
        </w:rPr>
        <w:t>Development, Coding, Debugging, Testing, Database Management, Release activity, and implementation</w:t>
      </w:r>
      <w:r w:rsidRPr="00E97EA3">
        <w:rPr>
          <w:rFonts w:ascii="Verdana" w:eastAsia="Arial Unicode MS" w:hAnsi="Verdana" w:cs="Arial"/>
          <w:bCs/>
          <w:sz w:val="20"/>
          <w:szCs w:val="20"/>
        </w:rPr>
        <w:t xml:space="preserve"> of Web related and Client / Server applications.</w:t>
      </w:r>
    </w:p>
    <w:p w14:paraId="5426E6B2" w14:textId="3A22F143" w:rsidR="006E5A25" w:rsidRPr="006E5A25" w:rsidRDefault="006E5A25" w:rsidP="00854AD1">
      <w:pPr>
        <w:numPr>
          <w:ilvl w:val="0"/>
          <w:numId w:val="23"/>
        </w:numPr>
        <w:spacing w:after="0" w:line="360" w:lineRule="auto"/>
        <w:jc w:val="both"/>
        <w:rPr>
          <w:rFonts w:ascii="Verdana" w:hAnsi="Verdana" w:cs="Arial"/>
          <w:sz w:val="20"/>
          <w:szCs w:val="20"/>
        </w:rPr>
      </w:pPr>
      <w:r w:rsidRPr="006E5A25">
        <w:rPr>
          <w:rFonts w:ascii="Verdana" w:hAnsi="Verdana" w:cs="Arial"/>
          <w:sz w:val="20"/>
          <w:szCs w:val="20"/>
        </w:rPr>
        <w:t>Excellent Written, Verbal communication and interpersonal skills.</w:t>
      </w:r>
    </w:p>
    <w:p w14:paraId="03A998BA" w14:textId="698E60FE" w:rsidR="006E5A25" w:rsidRDefault="006E5A25" w:rsidP="00854AD1">
      <w:pPr>
        <w:numPr>
          <w:ilvl w:val="0"/>
          <w:numId w:val="23"/>
        </w:numPr>
        <w:spacing w:after="0" w:line="360" w:lineRule="auto"/>
        <w:jc w:val="both"/>
        <w:rPr>
          <w:rFonts w:ascii="Verdana" w:hAnsi="Verdana" w:cs="Arial"/>
          <w:sz w:val="20"/>
          <w:szCs w:val="20"/>
        </w:rPr>
      </w:pPr>
      <w:r w:rsidRPr="006E5A25">
        <w:rPr>
          <w:rFonts w:ascii="Verdana" w:hAnsi="Verdana" w:cs="Arial"/>
          <w:sz w:val="20"/>
          <w:szCs w:val="20"/>
        </w:rPr>
        <w:t>Excellent team player with very good analytical and problem-solving skills.</w:t>
      </w:r>
    </w:p>
    <w:p w14:paraId="3CF4234E" w14:textId="77777777" w:rsidR="000E062B" w:rsidRPr="000E062B" w:rsidRDefault="000E062B" w:rsidP="000E062B">
      <w:pPr>
        <w:spacing w:after="0" w:line="360" w:lineRule="auto"/>
        <w:ind w:left="360"/>
        <w:jc w:val="both"/>
        <w:rPr>
          <w:rFonts w:ascii="Verdana" w:hAnsi="Verdana" w:cs="Arial"/>
          <w:sz w:val="12"/>
          <w:szCs w:val="12"/>
        </w:rPr>
      </w:pPr>
    </w:p>
    <w:p w14:paraId="2EC493D8" w14:textId="61E5CD81" w:rsidR="00653129" w:rsidRPr="00955DB4" w:rsidRDefault="00653129" w:rsidP="00841DC9">
      <w:pPr>
        <w:shd w:val="clear" w:color="auto" w:fill="CCCCCC"/>
        <w:jc w:val="both"/>
        <w:rPr>
          <w:rFonts w:ascii="Verdana" w:hAnsi="Verdana"/>
          <w:b/>
          <w:sz w:val="21"/>
          <w:szCs w:val="21"/>
        </w:rPr>
      </w:pPr>
      <w:r w:rsidRPr="00955DB4">
        <w:rPr>
          <w:rFonts w:ascii="Verdana" w:hAnsi="Verdana"/>
          <w:b/>
          <w:sz w:val="21"/>
          <w:szCs w:val="21"/>
        </w:rPr>
        <w:t xml:space="preserve">  </w:t>
      </w:r>
      <w:r w:rsidRPr="00955DB4">
        <w:rPr>
          <w:rFonts w:ascii="Verdana" w:hAnsi="Verdana"/>
          <w:b/>
          <w:sz w:val="24"/>
          <w:szCs w:val="24"/>
        </w:rPr>
        <w:t xml:space="preserve">Technical </w:t>
      </w:r>
      <w:r w:rsidR="00CE5B5E">
        <w:rPr>
          <w:rFonts w:ascii="Verdana" w:hAnsi="Verdana"/>
          <w:b/>
          <w:sz w:val="24"/>
          <w:szCs w:val="24"/>
        </w:rPr>
        <w:t xml:space="preserve">&amp; Computer </w:t>
      </w:r>
      <w:r w:rsidRPr="00955DB4">
        <w:rPr>
          <w:rFonts w:ascii="Verdana" w:hAnsi="Verdana"/>
          <w:b/>
          <w:sz w:val="24"/>
          <w:szCs w:val="24"/>
        </w:rPr>
        <w:t>Skills</w:t>
      </w:r>
    </w:p>
    <w:tbl>
      <w:tblPr>
        <w:tblpPr w:leftFromText="180" w:rightFromText="180" w:vertAnchor="text" w:horzAnchor="margin" w:tblpX="-77" w:tblpY="146"/>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55"/>
        <w:gridCol w:w="6930"/>
      </w:tblGrid>
      <w:tr w:rsidR="00653129" w:rsidRPr="00C356DA" w14:paraId="683F5C81" w14:textId="77777777" w:rsidTr="000E062B">
        <w:trPr>
          <w:trHeight w:val="618"/>
        </w:trPr>
        <w:tc>
          <w:tcPr>
            <w:tcW w:w="3055" w:type="dxa"/>
            <w:vAlign w:val="center"/>
          </w:tcPr>
          <w:p w14:paraId="4668933F" w14:textId="629958AE" w:rsidR="00653129" w:rsidRPr="00822168" w:rsidRDefault="0028720D" w:rsidP="000D3554">
            <w:pPr>
              <w:spacing w:after="0" w:line="240" w:lineRule="auto"/>
              <w:rPr>
                <w:rFonts w:ascii="Verdana" w:eastAsia="Times New Roman" w:hAnsi="Verdana" w:cs="Arial"/>
                <w:b/>
                <w:sz w:val="20"/>
                <w:szCs w:val="20"/>
              </w:rPr>
            </w:pPr>
            <w:r w:rsidRPr="0028720D">
              <w:rPr>
                <w:rFonts w:ascii="Verdana" w:eastAsia="Times New Roman" w:hAnsi="Verdana" w:cs="Arial"/>
                <w:b/>
                <w:sz w:val="20"/>
                <w:szCs w:val="20"/>
              </w:rPr>
              <w:t>Technical &amp; Function Area</w:t>
            </w:r>
          </w:p>
        </w:tc>
        <w:tc>
          <w:tcPr>
            <w:tcW w:w="6930" w:type="dxa"/>
            <w:vAlign w:val="center"/>
          </w:tcPr>
          <w:p w14:paraId="7D4D1570" w14:textId="77777777" w:rsidR="00846C5D" w:rsidRPr="003B598B" w:rsidRDefault="00846C5D" w:rsidP="000D3554">
            <w:pPr>
              <w:spacing w:after="0" w:line="240" w:lineRule="auto"/>
              <w:rPr>
                <w:rFonts w:ascii="Verdana" w:eastAsia="Times New Roman" w:hAnsi="Verdana" w:cs="Arial"/>
                <w:sz w:val="20"/>
                <w:szCs w:val="20"/>
              </w:rPr>
            </w:pPr>
            <w:r w:rsidRPr="003B598B">
              <w:rPr>
                <w:rFonts w:ascii="Verdana" w:eastAsia="Times New Roman" w:hAnsi="Verdana" w:cs="Arial"/>
                <w:sz w:val="20"/>
                <w:szCs w:val="20"/>
              </w:rPr>
              <w:t>Leadership – Situational, Influential and Mentoring Leadership</w:t>
            </w:r>
          </w:p>
          <w:p w14:paraId="34E5A032" w14:textId="486F255B" w:rsidR="00653129" w:rsidRPr="00822168" w:rsidRDefault="00846C5D" w:rsidP="000D3554">
            <w:pPr>
              <w:spacing w:after="0" w:line="240" w:lineRule="auto"/>
              <w:rPr>
                <w:rFonts w:ascii="Verdana" w:eastAsia="Times New Roman" w:hAnsi="Verdana" w:cs="Arial"/>
                <w:sz w:val="20"/>
                <w:szCs w:val="20"/>
              </w:rPr>
            </w:pPr>
            <w:r w:rsidRPr="003B598B">
              <w:rPr>
                <w:rFonts w:ascii="Verdana" w:eastAsia="Times New Roman" w:hAnsi="Verdana" w:cs="Arial"/>
                <w:sz w:val="20"/>
                <w:szCs w:val="20"/>
              </w:rPr>
              <w:t>Finance, Equities, Market research and telecom</w:t>
            </w:r>
          </w:p>
        </w:tc>
      </w:tr>
      <w:tr w:rsidR="00653129" w:rsidRPr="00EC6B2D" w14:paraId="2F976135" w14:textId="77777777" w:rsidTr="000E062B">
        <w:trPr>
          <w:trHeight w:val="441"/>
        </w:trPr>
        <w:tc>
          <w:tcPr>
            <w:tcW w:w="3055" w:type="dxa"/>
            <w:vAlign w:val="center"/>
          </w:tcPr>
          <w:p w14:paraId="61CC9F7F" w14:textId="4225D02A" w:rsidR="00653129" w:rsidRPr="00822168" w:rsidRDefault="007D5944" w:rsidP="000D3554">
            <w:pPr>
              <w:spacing w:after="0" w:line="240" w:lineRule="auto"/>
              <w:rPr>
                <w:rFonts w:ascii="Verdana" w:eastAsia="Times New Roman" w:hAnsi="Verdana" w:cs="Arial"/>
                <w:b/>
                <w:sz w:val="20"/>
                <w:szCs w:val="20"/>
              </w:rPr>
            </w:pPr>
            <w:r w:rsidRPr="007D5944">
              <w:rPr>
                <w:rFonts w:ascii="Verdana" w:eastAsia="Times New Roman" w:hAnsi="Verdana" w:cs="Arial"/>
                <w:b/>
                <w:sz w:val="20"/>
                <w:szCs w:val="20"/>
              </w:rPr>
              <w:t>Key Skills</w:t>
            </w:r>
          </w:p>
        </w:tc>
        <w:tc>
          <w:tcPr>
            <w:tcW w:w="6930" w:type="dxa"/>
            <w:vAlign w:val="center"/>
          </w:tcPr>
          <w:p w14:paraId="020FB4CA" w14:textId="0C9E2B97" w:rsidR="00EC6B2D" w:rsidRPr="00813957" w:rsidRDefault="00932B8E" w:rsidP="000D3554">
            <w:pPr>
              <w:spacing w:after="0" w:line="240" w:lineRule="auto"/>
              <w:rPr>
                <w:rFonts w:ascii="Verdana" w:eastAsia="Times New Roman" w:hAnsi="Verdana" w:cs="Arial"/>
                <w:sz w:val="20"/>
                <w:szCs w:val="20"/>
              </w:rPr>
            </w:pPr>
            <w:r w:rsidRPr="003B598B">
              <w:rPr>
                <w:rFonts w:ascii="Verdana" w:eastAsia="Times New Roman" w:hAnsi="Verdana" w:cs="Arial"/>
                <w:sz w:val="20"/>
                <w:szCs w:val="20"/>
              </w:rPr>
              <w:t>JAVA, Spring Boot, Rest API’s, SQL/PLSQL, Servlets, JSP, JDBC,</w:t>
            </w:r>
          </w:p>
        </w:tc>
      </w:tr>
      <w:tr w:rsidR="00653129" w:rsidRPr="00C356DA" w14:paraId="20BE8FF5" w14:textId="77777777" w:rsidTr="000E062B">
        <w:trPr>
          <w:trHeight w:val="294"/>
        </w:trPr>
        <w:tc>
          <w:tcPr>
            <w:tcW w:w="3055" w:type="dxa"/>
            <w:vAlign w:val="center"/>
          </w:tcPr>
          <w:p w14:paraId="5D78EE18" w14:textId="2FEC05B8" w:rsidR="00653129" w:rsidRPr="00822168" w:rsidRDefault="00A53A20" w:rsidP="000D3554">
            <w:pPr>
              <w:spacing w:after="0" w:line="240" w:lineRule="auto"/>
              <w:rPr>
                <w:rFonts w:ascii="Verdana" w:eastAsia="Times New Roman" w:hAnsi="Verdana" w:cs="Arial"/>
                <w:b/>
                <w:sz w:val="20"/>
                <w:szCs w:val="20"/>
              </w:rPr>
            </w:pPr>
            <w:r w:rsidRPr="00A53A20">
              <w:rPr>
                <w:rFonts w:ascii="Verdana" w:eastAsia="Times New Roman" w:hAnsi="Verdana" w:cs="Arial"/>
                <w:b/>
                <w:sz w:val="20"/>
                <w:szCs w:val="20"/>
              </w:rPr>
              <w:t>Databases and Web Frameworks</w:t>
            </w:r>
          </w:p>
        </w:tc>
        <w:tc>
          <w:tcPr>
            <w:tcW w:w="6930" w:type="dxa"/>
            <w:vAlign w:val="center"/>
          </w:tcPr>
          <w:p w14:paraId="0352F646" w14:textId="0CD422A8" w:rsidR="00653129" w:rsidRPr="00822168" w:rsidRDefault="00B327D6" w:rsidP="000D3554">
            <w:pPr>
              <w:spacing w:after="0" w:line="240" w:lineRule="auto"/>
              <w:rPr>
                <w:rFonts w:ascii="Verdana" w:eastAsia="Times New Roman" w:hAnsi="Verdana" w:cs="Arial"/>
                <w:sz w:val="20"/>
                <w:szCs w:val="20"/>
              </w:rPr>
            </w:pPr>
            <w:r w:rsidRPr="00B327D6">
              <w:rPr>
                <w:rFonts w:ascii="Verdana" w:eastAsia="Times New Roman" w:hAnsi="Verdana" w:cs="Arial"/>
                <w:sz w:val="20"/>
                <w:szCs w:val="20"/>
              </w:rPr>
              <w:t>Oracle 10g, MS SQL Server, Spring, Spring Boot</w:t>
            </w:r>
          </w:p>
        </w:tc>
      </w:tr>
      <w:tr w:rsidR="00653129" w:rsidRPr="00C356DA" w14:paraId="34622145" w14:textId="77777777" w:rsidTr="000E062B">
        <w:trPr>
          <w:trHeight w:val="401"/>
        </w:trPr>
        <w:tc>
          <w:tcPr>
            <w:tcW w:w="3055" w:type="dxa"/>
            <w:vAlign w:val="center"/>
          </w:tcPr>
          <w:p w14:paraId="49A56A25" w14:textId="0CA43D03" w:rsidR="00653129" w:rsidRPr="00822168" w:rsidRDefault="00166887" w:rsidP="000D3554">
            <w:pPr>
              <w:spacing w:after="0" w:line="240" w:lineRule="auto"/>
              <w:rPr>
                <w:rFonts w:ascii="Verdana" w:eastAsia="Times New Roman" w:hAnsi="Verdana" w:cs="Arial"/>
                <w:b/>
                <w:sz w:val="20"/>
                <w:szCs w:val="20"/>
              </w:rPr>
            </w:pPr>
            <w:r w:rsidRPr="00166887">
              <w:rPr>
                <w:rFonts w:ascii="Verdana" w:eastAsia="Times New Roman" w:hAnsi="Verdana" w:cs="Arial"/>
                <w:b/>
                <w:sz w:val="20"/>
                <w:szCs w:val="20"/>
              </w:rPr>
              <w:t>Server Side Technologies</w:t>
            </w:r>
          </w:p>
        </w:tc>
        <w:tc>
          <w:tcPr>
            <w:tcW w:w="6930" w:type="dxa"/>
            <w:vAlign w:val="center"/>
          </w:tcPr>
          <w:p w14:paraId="69E5EA80" w14:textId="2D2051FB" w:rsidR="00653129" w:rsidRPr="00822168" w:rsidRDefault="009E572E" w:rsidP="000D3554">
            <w:pPr>
              <w:spacing w:after="0" w:line="240" w:lineRule="auto"/>
              <w:rPr>
                <w:rFonts w:ascii="Verdana" w:eastAsia="Times New Roman" w:hAnsi="Verdana" w:cs="Arial"/>
                <w:sz w:val="20"/>
                <w:szCs w:val="20"/>
              </w:rPr>
            </w:pPr>
            <w:r w:rsidRPr="003B598B">
              <w:rPr>
                <w:rFonts w:ascii="Verdana" w:eastAsia="Times New Roman" w:hAnsi="Verdana" w:cs="Arial"/>
                <w:sz w:val="20"/>
                <w:szCs w:val="20"/>
              </w:rPr>
              <w:t>Apache Tomcat 4.1, 5.5, Web Logic 10</w:t>
            </w:r>
          </w:p>
        </w:tc>
      </w:tr>
      <w:tr w:rsidR="00653129" w:rsidRPr="00C356DA" w14:paraId="6D794A00" w14:textId="77777777" w:rsidTr="002F3673">
        <w:trPr>
          <w:trHeight w:val="351"/>
        </w:trPr>
        <w:tc>
          <w:tcPr>
            <w:tcW w:w="3055" w:type="dxa"/>
            <w:vAlign w:val="center"/>
          </w:tcPr>
          <w:p w14:paraId="28AEFBE8" w14:textId="146A7543" w:rsidR="00653129" w:rsidRPr="00822168" w:rsidRDefault="007226A7" w:rsidP="000D3554">
            <w:pPr>
              <w:spacing w:after="0" w:line="240" w:lineRule="auto"/>
              <w:rPr>
                <w:rFonts w:ascii="Verdana" w:eastAsia="Times New Roman" w:hAnsi="Verdana" w:cs="Arial"/>
                <w:b/>
                <w:sz w:val="20"/>
                <w:szCs w:val="20"/>
              </w:rPr>
            </w:pPr>
            <w:r w:rsidRPr="007226A7">
              <w:rPr>
                <w:rFonts w:ascii="Verdana" w:eastAsia="Times New Roman" w:hAnsi="Verdana" w:cs="Arial"/>
                <w:b/>
                <w:sz w:val="20"/>
                <w:szCs w:val="20"/>
              </w:rPr>
              <w:t>Technical Certifications</w:t>
            </w:r>
          </w:p>
        </w:tc>
        <w:tc>
          <w:tcPr>
            <w:tcW w:w="6930" w:type="dxa"/>
            <w:vAlign w:val="center"/>
          </w:tcPr>
          <w:p w14:paraId="5C02AB7A" w14:textId="2D4F878A" w:rsidR="00653129" w:rsidRPr="00822168" w:rsidRDefault="00A842DB" w:rsidP="000D3554">
            <w:pPr>
              <w:spacing w:after="0" w:line="240" w:lineRule="auto"/>
              <w:rPr>
                <w:rFonts w:ascii="Verdana" w:eastAsia="Times New Roman" w:hAnsi="Verdana" w:cs="Arial"/>
                <w:sz w:val="20"/>
                <w:szCs w:val="20"/>
              </w:rPr>
            </w:pPr>
            <w:r w:rsidRPr="00A842DB">
              <w:rPr>
                <w:rFonts w:ascii="Verdana" w:eastAsia="Times New Roman" w:hAnsi="Verdana" w:cs="Arial"/>
                <w:sz w:val="20"/>
                <w:szCs w:val="20"/>
              </w:rPr>
              <w:t>SCJP 5</w:t>
            </w:r>
          </w:p>
        </w:tc>
      </w:tr>
    </w:tbl>
    <w:p w14:paraId="16C82E83" w14:textId="77777777" w:rsidR="00722DB1" w:rsidRDefault="00722DB1" w:rsidP="0015755B">
      <w:pPr>
        <w:tabs>
          <w:tab w:val="left" w:pos="-450"/>
        </w:tabs>
        <w:spacing w:after="0" w:line="240" w:lineRule="auto"/>
        <w:ind w:right="-360"/>
        <w:contextualSpacing/>
        <w:rPr>
          <w:rFonts w:ascii="Verdana" w:hAnsi="Verdana" w:cs="Times New Roman"/>
          <w:b/>
          <w:sz w:val="20"/>
          <w:szCs w:val="20"/>
          <w:u w:val="single"/>
        </w:rPr>
      </w:pPr>
    </w:p>
    <w:p w14:paraId="5AF5ED39" w14:textId="77777777" w:rsidR="00B436B6" w:rsidRDefault="00B436B6" w:rsidP="0015755B">
      <w:pPr>
        <w:tabs>
          <w:tab w:val="left" w:pos="-450"/>
        </w:tabs>
        <w:spacing w:after="0" w:line="240" w:lineRule="auto"/>
        <w:ind w:right="-360"/>
        <w:contextualSpacing/>
        <w:rPr>
          <w:rFonts w:ascii="Verdana" w:hAnsi="Verdana" w:cs="Times New Roman"/>
          <w:b/>
          <w:sz w:val="20"/>
          <w:szCs w:val="20"/>
          <w:u w:val="single"/>
        </w:rPr>
      </w:pPr>
    </w:p>
    <w:p w14:paraId="53EF2CC6" w14:textId="26AA3F8B" w:rsidR="0041295A" w:rsidRPr="00955DB4" w:rsidRDefault="00747359" w:rsidP="0041295A">
      <w:pPr>
        <w:shd w:val="clear" w:color="auto" w:fill="CCCCCC"/>
        <w:rPr>
          <w:rFonts w:ascii="Verdana" w:hAnsi="Verdana"/>
          <w:b/>
          <w:sz w:val="24"/>
          <w:szCs w:val="24"/>
        </w:rPr>
      </w:pPr>
      <w:r>
        <w:rPr>
          <w:rFonts w:ascii="Verdana" w:hAnsi="Verdana"/>
          <w:b/>
          <w:sz w:val="24"/>
          <w:szCs w:val="24"/>
        </w:rPr>
        <w:lastRenderedPageBreak/>
        <w:t>Academic Summary</w:t>
      </w:r>
      <w:r w:rsidR="0041295A" w:rsidRPr="00955DB4">
        <w:rPr>
          <w:rFonts w:ascii="Verdana" w:hAnsi="Verdana"/>
          <w:b/>
          <w:sz w:val="24"/>
          <w:szCs w:val="24"/>
        </w:rPr>
        <w:t>:</w:t>
      </w:r>
    </w:p>
    <w:p w14:paraId="76CF192F" w14:textId="750C2384" w:rsidR="003F3050" w:rsidRPr="003F3050" w:rsidRDefault="003F3050" w:rsidP="003F3050">
      <w:pPr>
        <w:tabs>
          <w:tab w:val="left" w:pos="-450"/>
        </w:tabs>
        <w:spacing w:after="0" w:line="240" w:lineRule="auto"/>
        <w:ind w:right="-360"/>
        <w:contextualSpacing/>
        <w:rPr>
          <w:rFonts w:ascii="Verdana" w:hAnsi="Verdana" w:cs="Calibri"/>
          <w:b/>
          <w:sz w:val="20"/>
          <w:szCs w:val="20"/>
        </w:rPr>
      </w:pPr>
      <w:r w:rsidRPr="003F3050">
        <w:rPr>
          <w:rFonts w:ascii="Verdana" w:hAnsi="Verdana" w:cs="Calibri"/>
          <w:b/>
          <w:sz w:val="20"/>
          <w:szCs w:val="20"/>
        </w:rPr>
        <w:t xml:space="preserve">2003 –2007          Bachelor of Engineering in Computer Science </w:t>
      </w:r>
    </w:p>
    <w:p w14:paraId="3F349C18" w14:textId="3DCE708E" w:rsidR="00ED1EBA" w:rsidRDefault="003F3050" w:rsidP="003F3050">
      <w:pPr>
        <w:tabs>
          <w:tab w:val="left" w:pos="-450"/>
        </w:tabs>
        <w:spacing w:after="0" w:line="240" w:lineRule="auto"/>
        <w:ind w:right="-360"/>
        <w:contextualSpacing/>
        <w:rPr>
          <w:rFonts w:ascii="Verdana" w:hAnsi="Verdana" w:cs="Calibri"/>
          <w:bCs/>
          <w:sz w:val="20"/>
          <w:szCs w:val="20"/>
        </w:rPr>
      </w:pPr>
      <w:r w:rsidRPr="003F3050">
        <w:rPr>
          <w:rFonts w:ascii="Verdana" w:hAnsi="Verdana" w:cs="Calibri"/>
          <w:bCs/>
          <w:sz w:val="20"/>
          <w:szCs w:val="20"/>
        </w:rPr>
        <w:t xml:space="preserve">                                Visveswaraiah Technological University Belgaum, Karnataka-India</w:t>
      </w:r>
    </w:p>
    <w:p w14:paraId="4C92B118" w14:textId="77777777" w:rsidR="00B436B6" w:rsidRDefault="00B436B6" w:rsidP="003F3050">
      <w:pPr>
        <w:tabs>
          <w:tab w:val="left" w:pos="-450"/>
        </w:tabs>
        <w:spacing w:after="0" w:line="240" w:lineRule="auto"/>
        <w:ind w:right="-360"/>
        <w:contextualSpacing/>
        <w:rPr>
          <w:rFonts w:ascii="Verdana" w:hAnsi="Verdana" w:cs="Calibri"/>
          <w:bCs/>
          <w:sz w:val="20"/>
          <w:szCs w:val="20"/>
        </w:rPr>
      </w:pPr>
    </w:p>
    <w:p w14:paraId="10290741" w14:textId="5FBF0544" w:rsidR="008A5147" w:rsidRPr="00955DB4" w:rsidRDefault="0015755B" w:rsidP="00D147C6">
      <w:pPr>
        <w:shd w:val="clear" w:color="auto" w:fill="CCCCCC"/>
        <w:tabs>
          <w:tab w:val="left" w:pos="6129"/>
        </w:tabs>
        <w:rPr>
          <w:rFonts w:ascii="Verdana" w:hAnsi="Verdana"/>
          <w:b/>
          <w:sz w:val="24"/>
          <w:szCs w:val="24"/>
        </w:rPr>
      </w:pPr>
      <w:r w:rsidRPr="00955DB4">
        <w:rPr>
          <w:rFonts w:ascii="Verdana" w:hAnsi="Verdana"/>
          <w:b/>
          <w:sz w:val="24"/>
          <w:szCs w:val="24"/>
        </w:rPr>
        <w:t>Professional Experience</w:t>
      </w:r>
      <w:r w:rsidR="004737D0" w:rsidRPr="00955DB4">
        <w:rPr>
          <w:rFonts w:ascii="Verdana" w:hAnsi="Verdana"/>
          <w:b/>
          <w:sz w:val="24"/>
          <w:szCs w:val="24"/>
        </w:rPr>
        <w:t>:</w:t>
      </w:r>
      <w:r w:rsidR="00D147C6">
        <w:rPr>
          <w:rFonts w:ascii="Verdana" w:hAnsi="Verdana"/>
          <w:b/>
          <w:sz w:val="24"/>
          <w:szCs w:val="24"/>
        </w:rPr>
        <w:tab/>
      </w:r>
    </w:p>
    <w:p w14:paraId="289713CD" w14:textId="24B0C3C7" w:rsidR="00E44EFD" w:rsidRDefault="00722DB1" w:rsidP="00E44EFD">
      <w:pPr>
        <w:tabs>
          <w:tab w:val="left" w:pos="-450"/>
        </w:tabs>
        <w:spacing w:after="0" w:line="240" w:lineRule="auto"/>
        <w:ind w:left="540" w:right="-360" w:hanging="540"/>
        <w:contextualSpacing/>
        <w:rPr>
          <w:rFonts w:ascii="Verdana" w:hAnsi="Verdana" w:cs="Calibri"/>
          <w:b/>
          <w:sz w:val="20"/>
          <w:szCs w:val="20"/>
        </w:rPr>
      </w:pPr>
      <w:r>
        <w:rPr>
          <w:rFonts w:ascii="Verdana" w:hAnsi="Verdana" w:cs="Calibri"/>
          <w:b/>
          <w:sz w:val="20"/>
          <w:szCs w:val="20"/>
        </w:rPr>
        <w:t xml:space="preserve">Client: </w:t>
      </w:r>
      <w:r w:rsidR="00ED245D" w:rsidRPr="00ED245D">
        <w:rPr>
          <w:rFonts w:ascii="Verdana" w:hAnsi="Verdana" w:cs="Calibri"/>
          <w:b/>
          <w:sz w:val="20"/>
          <w:szCs w:val="20"/>
        </w:rPr>
        <w:t>Barclays New York City</w:t>
      </w:r>
      <w:r w:rsidR="003D3480">
        <w:rPr>
          <w:rFonts w:ascii="Verdana" w:hAnsi="Verdana" w:cs="Calibri"/>
          <w:b/>
          <w:sz w:val="20"/>
          <w:szCs w:val="20"/>
        </w:rPr>
        <w:t xml:space="preserve">, USA. </w:t>
      </w:r>
      <w:r w:rsidR="00E44EFD">
        <w:rPr>
          <w:rFonts w:ascii="Verdana" w:hAnsi="Verdana" w:cs="Calibri"/>
          <w:b/>
          <w:sz w:val="20"/>
          <w:szCs w:val="20"/>
        </w:rPr>
        <w:t xml:space="preserve">                       </w:t>
      </w:r>
      <w:r w:rsidR="00ED245D">
        <w:rPr>
          <w:rFonts w:ascii="Verdana" w:hAnsi="Verdana" w:cs="Calibri"/>
          <w:b/>
          <w:sz w:val="20"/>
          <w:szCs w:val="20"/>
        </w:rPr>
        <w:t xml:space="preserve">                           </w:t>
      </w:r>
      <w:r w:rsidR="00E564C7">
        <w:rPr>
          <w:rFonts w:ascii="Verdana" w:hAnsi="Verdana" w:cs="Calibri"/>
          <w:b/>
          <w:sz w:val="20"/>
          <w:szCs w:val="20"/>
        </w:rPr>
        <w:t xml:space="preserve">Dec </w:t>
      </w:r>
      <w:r w:rsidR="00E44EFD" w:rsidRPr="00E44EFD">
        <w:rPr>
          <w:rFonts w:ascii="Verdana" w:hAnsi="Verdana" w:cs="Calibri"/>
          <w:b/>
          <w:sz w:val="20"/>
          <w:szCs w:val="20"/>
        </w:rPr>
        <w:t>20</w:t>
      </w:r>
      <w:r w:rsidR="00E564C7">
        <w:rPr>
          <w:rFonts w:ascii="Verdana" w:hAnsi="Verdana" w:cs="Calibri"/>
          <w:b/>
          <w:sz w:val="20"/>
          <w:szCs w:val="20"/>
        </w:rPr>
        <w:t>22</w:t>
      </w:r>
      <w:r w:rsidR="00E44EFD" w:rsidRPr="00E44EFD">
        <w:rPr>
          <w:rFonts w:ascii="Verdana" w:hAnsi="Verdana" w:cs="Calibri"/>
          <w:b/>
          <w:sz w:val="20"/>
          <w:szCs w:val="20"/>
        </w:rPr>
        <w:t xml:space="preserve"> to </w:t>
      </w:r>
      <w:r w:rsidR="00E564C7">
        <w:rPr>
          <w:rFonts w:ascii="Verdana" w:hAnsi="Verdana" w:cs="Calibri"/>
          <w:b/>
          <w:sz w:val="20"/>
          <w:szCs w:val="20"/>
        </w:rPr>
        <w:t>Till Date</w:t>
      </w:r>
    </w:p>
    <w:p w14:paraId="1A84D811" w14:textId="7D8AB9A7" w:rsidR="00722DB1" w:rsidRPr="00BB7B05" w:rsidRDefault="00722DB1" w:rsidP="00E44EFD">
      <w:pPr>
        <w:tabs>
          <w:tab w:val="left" w:pos="-450"/>
        </w:tabs>
        <w:spacing w:after="0" w:line="240" w:lineRule="auto"/>
        <w:ind w:left="540" w:right="-360" w:hanging="540"/>
        <w:contextualSpacing/>
        <w:rPr>
          <w:rFonts w:ascii="Verdana" w:hAnsi="Verdana" w:cs="Calibri"/>
          <w:b/>
          <w:sz w:val="20"/>
          <w:szCs w:val="20"/>
        </w:rPr>
      </w:pPr>
      <w:r w:rsidRPr="00BB7B05">
        <w:rPr>
          <w:rFonts w:ascii="Verdana" w:hAnsi="Verdana" w:cs="Calibri"/>
          <w:b/>
          <w:sz w:val="20"/>
          <w:szCs w:val="20"/>
        </w:rPr>
        <w:t xml:space="preserve">Project Name: </w:t>
      </w:r>
      <w:r w:rsidR="00BB7B05" w:rsidRPr="00BB7B05">
        <w:rPr>
          <w:rFonts w:ascii="Verdana" w:hAnsi="Verdana" w:cs="Calibri"/>
          <w:b/>
          <w:sz w:val="20"/>
          <w:szCs w:val="20"/>
        </w:rPr>
        <w:t>Delta1 – Equity Synthetics</w:t>
      </w:r>
    </w:p>
    <w:p w14:paraId="46DF7ACF" w14:textId="21CA54E7" w:rsidR="00E44EFD" w:rsidRDefault="00722DB1" w:rsidP="00E44EFD">
      <w:pPr>
        <w:tabs>
          <w:tab w:val="left" w:pos="-450"/>
        </w:tabs>
        <w:spacing w:after="0" w:line="240" w:lineRule="auto"/>
        <w:ind w:left="540" w:right="-360" w:hanging="540"/>
        <w:contextualSpacing/>
        <w:rPr>
          <w:rFonts w:ascii="Verdana" w:hAnsi="Verdana" w:cs="Calibri"/>
          <w:b/>
          <w:sz w:val="20"/>
          <w:szCs w:val="20"/>
        </w:rPr>
      </w:pPr>
      <w:r w:rsidRPr="00BB7B05">
        <w:rPr>
          <w:rFonts w:ascii="Verdana" w:hAnsi="Verdana" w:cs="Calibri"/>
          <w:b/>
          <w:sz w:val="20"/>
          <w:szCs w:val="20"/>
        </w:rPr>
        <w:t xml:space="preserve">Role: </w:t>
      </w:r>
      <w:r w:rsidR="00F4089D" w:rsidRPr="00BB7B05">
        <w:rPr>
          <w:rFonts w:ascii="Verdana" w:hAnsi="Verdana" w:cs="Calibri"/>
          <w:b/>
          <w:sz w:val="20"/>
          <w:szCs w:val="20"/>
        </w:rPr>
        <w:t>Java Developer</w:t>
      </w:r>
    </w:p>
    <w:p w14:paraId="3626C947" w14:textId="77777777" w:rsidR="00132F4B" w:rsidRPr="00393FB9" w:rsidRDefault="00132F4B" w:rsidP="00E44EFD">
      <w:pPr>
        <w:tabs>
          <w:tab w:val="left" w:pos="-450"/>
        </w:tabs>
        <w:spacing w:after="0" w:line="240" w:lineRule="auto"/>
        <w:ind w:left="540" w:right="-360" w:hanging="540"/>
        <w:contextualSpacing/>
        <w:rPr>
          <w:rFonts w:ascii="Verdana" w:hAnsi="Verdana" w:cs="Calibri"/>
          <w:b/>
          <w:sz w:val="10"/>
          <w:szCs w:val="10"/>
        </w:rPr>
      </w:pPr>
    </w:p>
    <w:p w14:paraId="06774127" w14:textId="77777777" w:rsidR="00E44EFD" w:rsidRPr="005B220C" w:rsidRDefault="00E44EFD" w:rsidP="00E44EFD">
      <w:pPr>
        <w:tabs>
          <w:tab w:val="left" w:pos="-450"/>
        </w:tabs>
        <w:spacing w:after="0" w:line="240" w:lineRule="auto"/>
        <w:ind w:left="540" w:right="-360" w:hanging="540"/>
        <w:contextualSpacing/>
        <w:rPr>
          <w:rFonts w:ascii="Verdana" w:hAnsi="Verdana" w:cs="Calibri"/>
          <w:b/>
          <w:sz w:val="20"/>
          <w:szCs w:val="20"/>
          <w:u w:val="single"/>
        </w:rPr>
      </w:pPr>
      <w:r w:rsidRPr="005B220C">
        <w:rPr>
          <w:rFonts w:ascii="Verdana" w:hAnsi="Verdana" w:cs="Calibri"/>
          <w:b/>
          <w:sz w:val="20"/>
          <w:szCs w:val="20"/>
          <w:u w:val="single"/>
        </w:rPr>
        <w:t xml:space="preserve">Description: </w:t>
      </w:r>
    </w:p>
    <w:p w14:paraId="4CA73329" w14:textId="42460543" w:rsidR="00132F4B" w:rsidRDefault="006347D9" w:rsidP="00132F4B">
      <w:pPr>
        <w:widowControl w:val="0"/>
        <w:rPr>
          <w:rFonts w:ascii="Times New Roman" w:eastAsia="Century Gothic" w:hAnsi="Times New Roman" w:cs="Times New Roman"/>
          <w:b/>
        </w:rPr>
      </w:pPr>
      <w:r w:rsidRPr="00BB7B05">
        <w:rPr>
          <w:rFonts w:ascii="Verdana" w:hAnsi="Verdana"/>
          <w:sz w:val="20"/>
          <w:szCs w:val="20"/>
        </w:rPr>
        <w:t>This is Front office trade booking system. This system allows to book the trade and do any modification and cancellation. System sends End of day daily reports to downstream system. We allow trades to send down to downstream system for reconciliation.</w:t>
      </w:r>
      <w:r w:rsidR="00E44EFD" w:rsidRPr="006A44EC">
        <w:rPr>
          <w:rFonts w:ascii="Times New Roman" w:eastAsia="Century Gothic" w:hAnsi="Times New Roman" w:cs="Times New Roman"/>
          <w:b/>
        </w:rPr>
        <w:t xml:space="preserve"> </w:t>
      </w:r>
    </w:p>
    <w:p w14:paraId="37724BB8" w14:textId="4FBB4725" w:rsidR="00132F4B" w:rsidRPr="005B220C" w:rsidRDefault="00132F4B" w:rsidP="00132F4B">
      <w:pPr>
        <w:tabs>
          <w:tab w:val="left" w:pos="-450"/>
        </w:tabs>
        <w:spacing w:after="0" w:line="240" w:lineRule="auto"/>
        <w:ind w:left="540" w:right="-360" w:hanging="540"/>
        <w:contextualSpacing/>
        <w:rPr>
          <w:rFonts w:ascii="Verdana" w:hAnsi="Verdana" w:cs="Calibri"/>
          <w:b/>
          <w:sz w:val="20"/>
          <w:szCs w:val="20"/>
          <w:u w:val="single"/>
        </w:rPr>
      </w:pPr>
      <w:r w:rsidRPr="005B220C">
        <w:rPr>
          <w:rFonts w:ascii="Verdana" w:hAnsi="Verdana" w:cs="Calibri"/>
          <w:b/>
          <w:sz w:val="20"/>
          <w:szCs w:val="20"/>
          <w:u w:val="single"/>
        </w:rPr>
        <w:t>Key Responsibilities:</w:t>
      </w:r>
    </w:p>
    <w:p w14:paraId="15707A35" w14:textId="0C3A6646" w:rsidR="000B323C" w:rsidRPr="00132F4B" w:rsidRDefault="000B323C" w:rsidP="00132F4B">
      <w:pPr>
        <w:pStyle w:val="ListParagraph"/>
        <w:numPr>
          <w:ilvl w:val="0"/>
          <w:numId w:val="43"/>
        </w:numPr>
        <w:tabs>
          <w:tab w:val="right" w:pos="10800"/>
        </w:tabs>
        <w:spacing w:after="0"/>
        <w:rPr>
          <w:rFonts w:ascii="Verdana" w:hAnsi="Verdana"/>
          <w:sz w:val="20"/>
          <w:szCs w:val="20"/>
        </w:rPr>
      </w:pPr>
      <w:r w:rsidRPr="00132F4B">
        <w:rPr>
          <w:rFonts w:ascii="Verdana" w:hAnsi="Verdana"/>
          <w:sz w:val="20"/>
          <w:szCs w:val="20"/>
        </w:rPr>
        <w:t xml:space="preserve">Worked on migration which involved requirement gathering, design, implementation, unit testing, deployment and post production changes. </w:t>
      </w:r>
    </w:p>
    <w:p w14:paraId="170CFADB"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Developed middleware using core java collection framework, multithreading, EJB.</w:t>
      </w:r>
    </w:p>
    <w:p w14:paraId="68004E7E"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Developed the Unix scripts for controlling batch job start and stop process.</w:t>
      </w:r>
    </w:p>
    <w:p w14:paraId="6ED014AF"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Worked on complex SQL and fine-tuned SQL queries for optimum performance.</w:t>
      </w:r>
    </w:p>
    <w:p w14:paraId="3FB66068"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 xml:space="preserve">Designed front end using JavaScript and HTML/CSS(SCSS) and </w:t>
      </w:r>
    </w:p>
    <w:p w14:paraId="529D3FBC"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Created RESTful apis using Java Spring-Boot</w:t>
      </w:r>
    </w:p>
    <w:p w14:paraId="75A2F3D9"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Set up the DAO in Spring for communicating with the MySQL database in order to create, delete and update records.</w:t>
      </w:r>
    </w:p>
    <w:p w14:paraId="0771C2E6"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Involved in Agile meeting and release planning meetings</w:t>
      </w:r>
    </w:p>
    <w:p w14:paraId="324E96CC" w14:textId="77777777" w:rsidR="000B323C" w:rsidRPr="000B323C"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Contributed to Unit testing and Integration testing and deployment on production environment.</w:t>
      </w:r>
    </w:p>
    <w:p w14:paraId="578E3730" w14:textId="79FCD318" w:rsidR="00E44EFD" w:rsidRDefault="000B323C" w:rsidP="00132F4B">
      <w:pPr>
        <w:pStyle w:val="ListParagraph"/>
        <w:numPr>
          <w:ilvl w:val="0"/>
          <w:numId w:val="41"/>
        </w:numPr>
        <w:tabs>
          <w:tab w:val="right" w:pos="10800"/>
        </w:tabs>
        <w:spacing w:after="0"/>
        <w:rPr>
          <w:rFonts w:ascii="Verdana" w:hAnsi="Verdana"/>
          <w:sz w:val="20"/>
          <w:szCs w:val="20"/>
        </w:rPr>
      </w:pPr>
      <w:r w:rsidRPr="000B323C">
        <w:rPr>
          <w:rFonts w:ascii="Verdana" w:hAnsi="Verdana"/>
          <w:sz w:val="20"/>
          <w:szCs w:val="20"/>
        </w:rPr>
        <w:t>Participated in the technical code reviews, prepared test cases and creating code review documents.</w:t>
      </w:r>
    </w:p>
    <w:p w14:paraId="2FB3CD09" w14:textId="77777777" w:rsidR="00132F4B" w:rsidRPr="00393FB9" w:rsidRDefault="00132F4B" w:rsidP="00E44EFD">
      <w:pPr>
        <w:tabs>
          <w:tab w:val="left" w:pos="-450"/>
        </w:tabs>
        <w:spacing w:after="0" w:line="240" w:lineRule="auto"/>
        <w:ind w:left="540" w:right="-360" w:hanging="540"/>
        <w:contextualSpacing/>
        <w:rPr>
          <w:rFonts w:ascii="Verdana" w:hAnsi="Verdana" w:cs="Calibri"/>
          <w:b/>
          <w:sz w:val="12"/>
          <w:szCs w:val="12"/>
        </w:rPr>
      </w:pPr>
    </w:p>
    <w:p w14:paraId="7129F2B6" w14:textId="3BE80420" w:rsidR="00722DB1" w:rsidRDefault="00E44EFD" w:rsidP="00E44EFD">
      <w:pPr>
        <w:tabs>
          <w:tab w:val="left" w:pos="-450"/>
        </w:tabs>
        <w:spacing w:after="0" w:line="240" w:lineRule="auto"/>
        <w:ind w:left="540" w:right="-360" w:hanging="540"/>
        <w:contextualSpacing/>
        <w:rPr>
          <w:rFonts w:ascii="Verdana" w:hAnsi="Verdana" w:cs="Times New Roman"/>
          <w:sz w:val="20"/>
          <w:szCs w:val="20"/>
        </w:rPr>
      </w:pPr>
      <w:r w:rsidRPr="00E44EFD">
        <w:rPr>
          <w:rFonts w:ascii="Verdana" w:hAnsi="Verdana" w:cs="Calibri"/>
          <w:b/>
          <w:sz w:val="20"/>
          <w:szCs w:val="20"/>
        </w:rPr>
        <w:t xml:space="preserve">Environment: </w:t>
      </w:r>
      <w:r w:rsidR="006A0F5B" w:rsidRPr="006A0F5B">
        <w:rPr>
          <w:rFonts w:ascii="Verdana" w:hAnsi="Verdana" w:cs="Times New Roman"/>
          <w:sz w:val="20"/>
          <w:szCs w:val="20"/>
        </w:rPr>
        <w:t>Java1.</w:t>
      </w:r>
      <w:r w:rsidR="00A258FB" w:rsidRPr="006A0F5B">
        <w:rPr>
          <w:rFonts w:ascii="Verdana" w:hAnsi="Verdana" w:cs="Times New Roman"/>
          <w:sz w:val="20"/>
          <w:szCs w:val="20"/>
        </w:rPr>
        <w:t>, Mulitithreading</w:t>
      </w:r>
      <w:r w:rsidR="006A0F5B" w:rsidRPr="006A0F5B">
        <w:rPr>
          <w:rFonts w:ascii="Verdana" w:hAnsi="Verdana" w:cs="Times New Roman"/>
          <w:sz w:val="20"/>
          <w:szCs w:val="20"/>
        </w:rPr>
        <w:t xml:space="preserve">,Collection Framework, Swing, EJB, Spring  Batch, Unix, Shell </w:t>
      </w:r>
      <w:r w:rsidR="00722DB1">
        <w:rPr>
          <w:rFonts w:ascii="Verdana" w:hAnsi="Verdana" w:cs="Times New Roman"/>
          <w:sz w:val="20"/>
          <w:szCs w:val="20"/>
        </w:rPr>
        <w:t xml:space="preserve">   </w:t>
      </w:r>
    </w:p>
    <w:p w14:paraId="33D2261C" w14:textId="2CF89000" w:rsidR="00E44EFD" w:rsidRDefault="00722DB1" w:rsidP="00E44EFD">
      <w:pPr>
        <w:tabs>
          <w:tab w:val="left" w:pos="-450"/>
        </w:tabs>
        <w:spacing w:after="0" w:line="240" w:lineRule="auto"/>
        <w:ind w:left="540" w:right="-360" w:hanging="540"/>
        <w:contextualSpacing/>
        <w:rPr>
          <w:rFonts w:ascii="Verdana" w:hAnsi="Verdana" w:cs="Times New Roman"/>
          <w:sz w:val="20"/>
          <w:szCs w:val="20"/>
        </w:rPr>
      </w:pPr>
      <w:r>
        <w:rPr>
          <w:rFonts w:ascii="Verdana" w:hAnsi="Verdana" w:cs="Calibri"/>
          <w:b/>
          <w:sz w:val="20"/>
          <w:szCs w:val="20"/>
        </w:rPr>
        <w:t xml:space="preserve">                       </w:t>
      </w:r>
      <w:r w:rsidR="006A0F5B" w:rsidRPr="006A0F5B">
        <w:rPr>
          <w:rFonts w:ascii="Verdana" w:hAnsi="Verdana" w:cs="Times New Roman"/>
          <w:sz w:val="20"/>
          <w:szCs w:val="20"/>
        </w:rPr>
        <w:t xml:space="preserve">scripts, SQLServer, Autosys Jill, Eclipse JUNO, Sonar, Ant, JIRA.  </w:t>
      </w:r>
    </w:p>
    <w:p w14:paraId="6894AFB1" w14:textId="5B50F9B7" w:rsidR="00F93BE2" w:rsidRDefault="00000000" w:rsidP="00EC5687">
      <w:pPr>
        <w:pStyle w:val="NoSpacing"/>
        <w:jc w:val="both"/>
        <w:rPr>
          <w:rFonts w:cstheme="minorHAnsi"/>
          <w:b/>
        </w:rPr>
      </w:pPr>
      <w:r>
        <w:rPr>
          <w:rFonts w:ascii="Verdana" w:hAnsi="Verdana"/>
          <w:b/>
          <w:sz w:val="20"/>
          <w:szCs w:val="20"/>
        </w:rPr>
        <w:pict w14:anchorId="23F2D7BB">
          <v:rect id="_x0000_i1025" style="width:490.05pt;height:1.9pt" o:hrpct="990" o:hralign="center" o:hrstd="t" o:hrnoshade="t" o:hr="t" fillcolor="black [3213]" stroked="f"/>
        </w:pict>
      </w:r>
    </w:p>
    <w:p w14:paraId="787791A9" w14:textId="77777777" w:rsidR="00BD180E" w:rsidRPr="00341702" w:rsidRDefault="00841DC9" w:rsidP="0015716F">
      <w:pPr>
        <w:tabs>
          <w:tab w:val="left" w:pos="-450"/>
        </w:tabs>
        <w:spacing w:after="0" w:line="240" w:lineRule="auto"/>
        <w:ind w:right="-360" w:hanging="540"/>
        <w:contextualSpacing/>
        <w:rPr>
          <w:rFonts w:ascii="Verdana" w:hAnsi="Verdana" w:cs="Times New Roman"/>
          <w:b/>
          <w:color w:val="000000" w:themeColor="text1"/>
          <w:sz w:val="12"/>
          <w:szCs w:val="12"/>
          <w:shd w:val="clear" w:color="auto" w:fill="FFFFFF"/>
        </w:rPr>
      </w:pPr>
      <w:r>
        <w:rPr>
          <w:rFonts w:ascii="Verdana" w:hAnsi="Verdana" w:cs="Times New Roman"/>
          <w:b/>
          <w:color w:val="000000" w:themeColor="text1"/>
          <w:sz w:val="20"/>
          <w:szCs w:val="20"/>
          <w:shd w:val="clear" w:color="auto" w:fill="FFFFFF"/>
        </w:rPr>
        <w:tab/>
      </w:r>
      <w:r>
        <w:rPr>
          <w:rFonts w:ascii="Verdana" w:hAnsi="Verdana" w:cs="Times New Roman"/>
          <w:b/>
          <w:color w:val="000000" w:themeColor="text1"/>
          <w:sz w:val="20"/>
          <w:szCs w:val="20"/>
          <w:shd w:val="clear" w:color="auto" w:fill="FFFFFF"/>
        </w:rPr>
        <w:tab/>
      </w:r>
    </w:p>
    <w:p w14:paraId="46453E95" w14:textId="6FA53D0C" w:rsidR="00786587" w:rsidRDefault="00BD180E" w:rsidP="00970C64">
      <w:pPr>
        <w:tabs>
          <w:tab w:val="left" w:pos="-450"/>
        </w:tabs>
        <w:spacing w:after="0" w:line="240" w:lineRule="auto"/>
        <w:ind w:right="-30" w:hanging="540"/>
        <w:contextualSpacing/>
        <w:rPr>
          <w:rFonts w:ascii="Verdana" w:hAnsi="Verdana" w:cs="Times New Roman"/>
          <w:b/>
          <w:color w:val="000000" w:themeColor="text1"/>
          <w:sz w:val="20"/>
          <w:szCs w:val="20"/>
          <w:shd w:val="clear" w:color="auto" w:fill="FFFFFF"/>
          <w:lang w:val="fr-FR"/>
        </w:rPr>
      </w:pPr>
      <w:r w:rsidRPr="00BD180E">
        <w:rPr>
          <w:rFonts w:ascii="Verdana" w:hAnsi="Verdana" w:cs="Times New Roman"/>
          <w:b/>
          <w:color w:val="000000" w:themeColor="text1"/>
          <w:sz w:val="20"/>
          <w:szCs w:val="20"/>
          <w:shd w:val="clear" w:color="auto" w:fill="FFFFFF"/>
          <w:lang w:val="fr-FR"/>
        </w:rPr>
        <w:t xml:space="preserve"> </w:t>
      </w:r>
      <w:r>
        <w:rPr>
          <w:rFonts w:ascii="Verdana" w:hAnsi="Verdana" w:cs="Times New Roman"/>
          <w:b/>
          <w:color w:val="000000" w:themeColor="text1"/>
          <w:sz w:val="20"/>
          <w:szCs w:val="20"/>
          <w:shd w:val="clear" w:color="auto" w:fill="FFFFFF"/>
          <w:lang w:val="fr-FR"/>
        </w:rPr>
        <w:t xml:space="preserve">       </w:t>
      </w:r>
      <w:r w:rsidR="0015716F" w:rsidRPr="00E654D5">
        <w:rPr>
          <w:rFonts w:ascii="Verdana" w:hAnsi="Verdana" w:cs="Times New Roman"/>
          <w:b/>
          <w:color w:val="000000" w:themeColor="text1"/>
          <w:sz w:val="20"/>
          <w:szCs w:val="20"/>
          <w:shd w:val="clear" w:color="auto" w:fill="FFFFFF"/>
          <w:lang w:val="fr-FR"/>
        </w:rPr>
        <w:t>Client:</w:t>
      </w:r>
      <w:r w:rsidR="00396B72" w:rsidRPr="00E654D5">
        <w:rPr>
          <w:rFonts w:ascii="Verdana" w:hAnsi="Verdana" w:cs="Times New Roman"/>
          <w:b/>
          <w:color w:val="000000" w:themeColor="text1"/>
          <w:sz w:val="20"/>
          <w:szCs w:val="20"/>
          <w:shd w:val="clear" w:color="auto" w:fill="FFFFFF"/>
          <w:lang w:val="fr-FR"/>
        </w:rPr>
        <w:t xml:space="preserve"> </w:t>
      </w:r>
      <w:r w:rsidR="008323FB" w:rsidRPr="00E654D5">
        <w:rPr>
          <w:rFonts w:ascii="Verdana" w:hAnsi="Verdana" w:cs="Times New Roman"/>
          <w:b/>
          <w:color w:val="000000" w:themeColor="text1"/>
          <w:sz w:val="20"/>
          <w:szCs w:val="20"/>
          <w:shd w:val="clear" w:color="auto" w:fill="FFFFFF"/>
          <w:lang w:val="fr-FR"/>
        </w:rPr>
        <w:t>VCareTravel.com</w:t>
      </w:r>
      <w:r w:rsidR="003D3480">
        <w:rPr>
          <w:rFonts w:ascii="Verdana" w:hAnsi="Verdana" w:cs="Times New Roman"/>
          <w:b/>
          <w:color w:val="000000" w:themeColor="text1"/>
          <w:sz w:val="20"/>
          <w:szCs w:val="20"/>
          <w:shd w:val="clear" w:color="auto" w:fill="FFFFFF"/>
          <w:lang w:val="fr-FR"/>
        </w:rPr>
        <w:t xml:space="preserve">, </w:t>
      </w:r>
      <w:r w:rsidR="00970C64">
        <w:rPr>
          <w:rFonts w:ascii="Verdana" w:hAnsi="Verdana" w:cs="Times New Roman"/>
          <w:b/>
          <w:sz w:val="20"/>
          <w:szCs w:val="20"/>
        </w:rPr>
        <w:t>India</w:t>
      </w:r>
      <w:r w:rsidR="00263F80" w:rsidRPr="00E654D5">
        <w:rPr>
          <w:rFonts w:ascii="Verdana" w:hAnsi="Verdana" w:cs="Times New Roman"/>
          <w:b/>
          <w:color w:val="000000" w:themeColor="text1"/>
          <w:sz w:val="20"/>
          <w:szCs w:val="20"/>
          <w:shd w:val="clear" w:color="auto" w:fill="FFFFFF"/>
          <w:lang w:val="fr-FR"/>
        </w:rPr>
        <w:tab/>
      </w:r>
      <w:r w:rsidR="00263F80" w:rsidRPr="00E654D5">
        <w:rPr>
          <w:rFonts w:ascii="Verdana" w:hAnsi="Verdana" w:cs="Times New Roman"/>
          <w:b/>
          <w:color w:val="000000" w:themeColor="text1"/>
          <w:sz w:val="20"/>
          <w:szCs w:val="20"/>
          <w:shd w:val="clear" w:color="auto" w:fill="FFFFFF"/>
          <w:lang w:val="fr-FR"/>
        </w:rPr>
        <w:tab/>
      </w:r>
      <w:r w:rsidR="00263F80" w:rsidRPr="00E654D5">
        <w:rPr>
          <w:rFonts w:ascii="Verdana" w:hAnsi="Verdana" w:cs="Times New Roman"/>
          <w:b/>
          <w:color w:val="000000" w:themeColor="text1"/>
          <w:sz w:val="20"/>
          <w:szCs w:val="20"/>
          <w:shd w:val="clear" w:color="auto" w:fill="FFFFFF"/>
          <w:lang w:val="fr-FR"/>
        </w:rPr>
        <w:tab/>
      </w:r>
      <w:r w:rsidR="00263F80" w:rsidRPr="00E654D5">
        <w:rPr>
          <w:rFonts w:ascii="Verdana" w:hAnsi="Verdana" w:cs="Times New Roman"/>
          <w:b/>
          <w:color w:val="000000" w:themeColor="text1"/>
          <w:sz w:val="20"/>
          <w:szCs w:val="20"/>
          <w:shd w:val="clear" w:color="auto" w:fill="FFFFFF"/>
          <w:lang w:val="fr-FR"/>
        </w:rPr>
        <w:tab/>
      </w:r>
      <w:r w:rsidR="00263F80" w:rsidRPr="00E654D5">
        <w:rPr>
          <w:rFonts w:ascii="Verdana" w:hAnsi="Verdana" w:cs="Times New Roman"/>
          <w:b/>
          <w:color w:val="000000" w:themeColor="text1"/>
          <w:sz w:val="20"/>
          <w:szCs w:val="20"/>
          <w:shd w:val="clear" w:color="auto" w:fill="FFFFFF"/>
          <w:lang w:val="fr-FR"/>
        </w:rPr>
        <w:tab/>
      </w:r>
      <w:r w:rsidR="00E654D5">
        <w:rPr>
          <w:rFonts w:ascii="Verdana" w:hAnsi="Verdana" w:cs="Times New Roman"/>
          <w:b/>
          <w:color w:val="000000" w:themeColor="text1"/>
          <w:sz w:val="20"/>
          <w:szCs w:val="20"/>
          <w:shd w:val="clear" w:color="auto" w:fill="FFFFFF"/>
          <w:lang w:val="fr-FR"/>
        </w:rPr>
        <w:t xml:space="preserve"> </w:t>
      </w:r>
      <w:r w:rsidR="00926024" w:rsidRPr="00970C64">
        <w:rPr>
          <w:rFonts w:ascii="Verdana" w:hAnsi="Verdana" w:cs="Times New Roman"/>
          <w:b/>
          <w:sz w:val="20"/>
          <w:szCs w:val="20"/>
          <w:lang w:val="fr-FR"/>
        </w:rPr>
        <w:t>Duration</w:t>
      </w:r>
      <w:r w:rsidR="00926024" w:rsidRPr="00E654D5">
        <w:rPr>
          <w:rFonts w:ascii="Verdana" w:hAnsi="Verdana" w:cs="Times New Roman"/>
          <w:b/>
          <w:color w:val="000000" w:themeColor="text1"/>
          <w:sz w:val="20"/>
          <w:szCs w:val="20"/>
          <w:shd w:val="clear" w:color="auto" w:fill="FFFFFF"/>
          <w:lang w:val="fr-FR"/>
        </w:rPr>
        <w:t xml:space="preserve">: </w:t>
      </w:r>
      <w:r w:rsidR="00722DB1">
        <w:rPr>
          <w:rFonts w:ascii="Verdana" w:hAnsi="Verdana" w:cs="Times New Roman"/>
          <w:b/>
          <w:color w:val="000000" w:themeColor="text1"/>
          <w:sz w:val="20"/>
          <w:szCs w:val="20"/>
          <w:shd w:val="clear" w:color="auto" w:fill="FFFFFF"/>
          <w:lang w:val="fr-FR"/>
        </w:rPr>
        <w:t xml:space="preserve">Apr </w:t>
      </w:r>
      <w:r w:rsidR="00926024" w:rsidRPr="00E654D5">
        <w:rPr>
          <w:rFonts w:ascii="Verdana" w:hAnsi="Verdana" w:cs="Times New Roman"/>
          <w:b/>
          <w:color w:val="000000" w:themeColor="text1"/>
          <w:sz w:val="20"/>
          <w:szCs w:val="20"/>
          <w:shd w:val="clear" w:color="auto" w:fill="FFFFFF"/>
          <w:lang w:val="fr-FR"/>
        </w:rPr>
        <w:t>2017-</w:t>
      </w:r>
      <w:r w:rsidR="00722DB1">
        <w:rPr>
          <w:rFonts w:ascii="Verdana" w:hAnsi="Verdana" w:cs="Times New Roman"/>
          <w:b/>
          <w:color w:val="000000" w:themeColor="text1"/>
          <w:sz w:val="20"/>
          <w:szCs w:val="20"/>
          <w:shd w:val="clear" w:color="auto" w:fill="FFFFFF"/>
          <w:lang w:val="fr-FR"/>
        </w:rPr>
        <w:t xml:space="preserve">Mar </w:t>
      </w:r>
      <w:r w:rsidR="00926024" w:rsidRPr="00E654D5">
        <w:rPr>
          <w:rFonts w:ascii="Verdana" w:hAnsi="Verdana" w:cs="Times New Roman"/>
          <w:b/>
          <w:color w:val="000000" w:themeColor="text1"/>
          <w:sz w:val="20"/>
          <w:szCs w:val="20"/>
          <w:shd w:val="clear" w:color="auto" w:fill="FFFFFF"/>
          <w:lang w:val="fr-FR"/>
        </w:rPr>
        <w:t>201</w:t>
      </w:r>
      <w:r w:rsidR="00E654D5">
        <w:rPr>
          <w:rFonts w:ascii="Verdana" w:hAnsi="Verdana" w:cs="Times New Roman"/>
          <w:b/>
          <w:color w:val="000000" w:themeColor="text1"/>
          <w:sz w:val="20"/>
          <w:szCs w:val="20"/>
          <w:shd w:val="clear" w:color="auto" w:fill="FFFFFF"/>
          <w:lang w:val="fr-FR"/>
        </w:rPr>
        <w:t>9</w:t>
      </w:r>
    </w:p>
    <w:p w14:paraId="4A6269EF" w14:textId="30BD9562" w:rsidR="00BB7B05" w:rsidRPr="00813957" w:rsidRDefault="00BB7B05" w:rsidP="0015716F">
      <w:pPr>
        <w:tabs>
          <w:tab w:val="left" w:pos="-450"/>
        </w:tabs>
        <w:spacing w:after="0" w:line="240" w:lineRule="auto"/>
        <w:ind w:right="-360" w:hanging="540"/>
        <w:contextualSpacing/>
        <w:rPr>
          <w:rFonts w:ascii="Verdana" w:hAnsi="Verdana" w:cs="Times New Roman"/>
          <w:b/>
          <w:color w:val="000000" w:themeColor="text1"/>
          <w:sz w:val="20"/>
          <w:szCs w:val="20"/>
          <w:shd w:val="clear" w:color="auto" w:fill="FFFFFF"/>
        </w:rPr>
      </w:pPr>
      <w:r>
        <w:rPr>
          <w:rFonts w:ascii="Verdana" w:hAnsi="Verdana" w:cs="Times New Roman"/>
          <w:b/>
          <w:color w:val="000000" w:themeColor="text1"/>
          <w:sz w:val="20"/>
          <w:szCs w:val="20"/>
          <w:shd w:val="clear" w:color="auto" w:fill="FFFFFF"/>
          <w:lang w:val="fr-FR"/>
        </w:rPr>
        <w:t xml:space="preserve">        </w:t>
      </w:r>
      <w:r w:rsidRPr="00813957">
        <w:rPr>
          <w:rFonts w:ascii="Verdana" w:hAnsi="Verdana" w:cs="Times New Roman"/>
          <w:b/>
          <w:color w:val="000000" w:themeColor="text1"/>
          <w:sz w:val="20"/>
          <w:szCs w:val="20"/>
          <w:shd w:val="clear" w:color="auto" w:fill="FFFFFF"/>
        </w:rPr>
        <w:t xml:space="preserve">Project Name : </w:t>
      </w:r>
      <w:r w:rsidR="00931A79" w:rsidRPr="00813957">
        <w:rPr>
          <w:rFonts w:ascii="Verdana" w:hAnsi="Verdana" w:cs="Times New Roman"/>
          <w:b/>
          <w:color w:val="000000" w:themeColor="text1"/>
          <w:sz w:val="20"/>
          <w:szCs w:val="20"/>
          <w:shd w:val="clear" w:color="auto" w:fill="FFFFFF"/>
        </w:rPr>
        <w:t>Travel Website</w:t>
      </w:r>
    </w:p>
    <w:p w14:paraId="697EB7C9" w14:textId="792DE228" w:rsidR="0015716F" w:rsidRPr="00C356DA" w:rsidRDefault="00722DB1" w:rsidP="0032562A">
      <w:pPr>
        <w:tabs>
          <w:tab w:val="left" w:pos="-450"/>
        </w:tabs>
        <w:spacing w:after="0" w:line="240" w:lineRule="auto"/>
        <w:ind w:right="-360" w:hanging="540"/>
        <w:contextualSpacing/>
        <w:rPr>
          <w:rFonts w:ascii="Verdana" w:hAnsi="Verdana" w:cs="Times New Roman"/>
          <w:b/>
          <w:color w:val="000000" w:themeColor="text1"/>
          <w:sz w:val="20"/>
          <w:szCs w:val="20"/>
          <w:shd w:val="clear" w:color="auto" w:fill="FFFFFF"/>
        </w:rPr>
      </w:pPr>
      <w:r w:rsidRPr="00813957">
        <w:rPr>
          <w:rFonts w:ascii="Verdana" w:hAnsi="Verdana" w:cs="Times New Roman"/>
          <w:b/>
          <w:color w:val="000000" w:themeColor="text1"/>
          <w:sz w:val="20"/>
          <w:szCs w:val="20"/>
          <w:shd w:val="clear" w:color="auto" w:fill="FFFFFF"/>
        </w:rPr>
        <w:t xml:space="preserve">        </w:t>
      </w:r>
      <w:r w:rsidR="00DD78C1">
        <w:rPr>
          <w:rFonts w:ascii="Verdana" w:hAnsi="Verdana" w:cs="Calibri"/>
          <w:b/>
          <w:sz w:val="20"/>
          <w:szCs w:val="20"/>
        </w:rPr>
        <w:t xml:space="preserve">Role: </w:t>
      </w:r>
      <w:r w:rsidR="00D82F7B">
        <w:rPr>
          <w:rFonts w:ascii="Verdana" w:hAnsi="Verdana" w:cs="Calibri"/>
          <w:b/>
          <w:sz w:val="20"/>
          <w:szCs w:val="20"/>
        </w:rPr>
        <w:t>Software Engineer</w:t>
      </w:r>
      <w:r w:rsidR="00786587" w:rsidRPr="00C356DA">
        <w:rPr>
          <w:rFonts w:ascii="Verdana" w:hAnsi="Verdana" w:cs="Calibri"/>
          <w:b/>
          <w:sz w:val="20"/>
          <w:szCs w:val="20"/>
        </w:rPr>
        <w:t xml:space="preserve">                                                                                                                    </w:t>
      </w:r>
      <w:r w:rsidR="0015716F" w:rsidRPr="00C356DA">
        <w:rPr>
          <w:rFonts w:ascii="Verdana" w:hAnsi="Verdana" w:cs="Times New Roman"/>
          <w:b/>
          <w:color w:val="000000" w:themeColor="text1"/>
          <w:sz w:val="20"/>
          <w:szCs w:val="20"/>
          <w:shd w:val="clear" w:color="auto" w:fill="FFFFFF"/>
        </w:rPr>
        <w:t xml:space="preserve">                                                                    </w:t>
      </w:r>
      <w:r w:rsidR="00DD78C1">
        <w:rPr>
          <w:rFonts w:ascii="Verdana" w:hAnsi="Verdana" w:cs="Times New Roman"/>
          <w:b/>
          <w:color w:val="000000" w:themeColor="text1"/>
          <w:sz w:val="20"/>
          <w:szCs w:val="20"/>
          <w:shd w:val="clear" w:color="auto" w:fill="FFFFFF"/>
        </w:rPr>
        <w:t xml:space="preserve">             </w:t>
      </w:r>
    </w:p>
    <w:p w14:paraId="58369544" w14:textId="77777777" w:rsidR="00BD180E" w:rsidRPr="00341702" w:rsidRDefault="00841DC9" w:rsidP="00936126">
      <w:pPr>
        <w:tabs>
          <w:tab w:val="left" w:pos="-450"/>
        </w:tabs>
        <w:spacing w:after="0" w:line="240" w:lineRule="auto"/>
        <w:ind w:right="-360" w:hanging="540"/>
        <w:contextualSpacing/>
        <w:jc w:val="both"/>
        <w:rPr>
          <w:rFonts w:ascii="Verdana" w:hAnsi="Verdana" w:cs="Times New Roman"/>
          <w:b/>
          <w:color w:val="000000" w:themeColor="text1"/>
          <w:sz w:val="12"/>
          <w:szCs w:val="12"/>
          <w:shd w:val="clear" w:color="auto" w:fill="FFFFFF"/>
        </w:rPr>
      </w:pPr>
      <w:r w:rsidRPr="00841DC9">
        <w:rPr>
          <w:rFonts w:ascii="Verdana" w:hAnsi="Verdana" w:cs="Times New Roman"/>
          <w:b/>
          <w:color w:val="000000" w:themeColor="text1"/>
          <w:sz w:val="20"/>
          <w:szCs w:val="20"/>
          <w:shd w:val="clear" w:color="auto" w:fill="FFFFFF"/>
        </w:rPr>
        <w:tab/>
      </w:r>
      <w:r w:rsidRPr="00841DC9">
        <w:rPr>
          <w:rFonts w:ascii="Verdana" w:hAnsi="Verdana" w:cs="Times New Roman"/>
          <w:b/>
          <w:color w:val="000000" w:themeColor="text1"/>
          <w:sz w:val="20"/>
          <w:szCs w:val="20"/>
          <w:shd w:val="clear" w:color="auto" w:fill="FFFFFF"/>
        </w:rPr>
        <w:tab/>
      </w:r>
    </w:p>
    <w:p w14:paraId="4B3D0B04" w14:textId="780E7880" w:rsidR="0015716F" w:rsidRPr="00C356DA" w:rsidRDefault="00BD180E" w:rsidP="00936126">
      <w:pPr>
        <w:tabs>
          <w:tab w:val="left" w:pos="-450"/>
        </w:tabs>
        <w:spacing w:after="0" w:line="240" w:lineRule="auto"/>
        <w:ind w:right="-360" w:hanging="540"/>
        <w:contextualSpacing/>
        <w:jc w:val="both"/>
        <w:rPr>
          <w:rFonts w:ascii="Verdana" w:hAnsi="Verdana" w:cs="Times New Roman"/>
          <w:b/>
          <w:color w:val="000000" w:themeColor="text1"/>
          <w:sz w:val="20"/>
          <w:szCs w:val="20"/>
          <w:shd w:val="clear" w:color="auto" w:fill="FFFFFF"/>
        </w:rPr>
      </w:pPr>
      <w:r>
        <w:rPr>
          <w:rFonts w:ascii="Verdana" w:hAnsi="Verdana" w:cs="Times New Roman"/>
          <w:b/>
          <w:color w:val="000000" w:themeColor="text1"/>
          <w:sz w:val="20"/>
          <w:szCs w:val="20"/>
          <w:shd w:val="clear" w:color="auto" w:fill="FFFFFF"/>
        </w:rPr>
        <w:t xml:space="preserve">        </w:t>
      </w:r>
      <w:r w:rsidR="0015716F" w:rsidRPr="00C356DA">
        <w:rPr>
          <w:rFonts w:ascii="Verdana" w:hAnsi="Verdana" w:cs="Times New Roman"/>
          <w:b/>
          <w:color w:val="000000" w:themeColor="text1"/>
          <w:sz w:val="20"/>
          <w:szCs w:val="20"/>
          <w:u w:val="single"/>
          <w:shd w:val="clear" w:color="auto" w:fill="FFFFFF"/>
        </w:rPr>
        <w:t>Description:</w:t>
      </w:r>
    </w:p>
    <w:p w14:paraId="4838EBFC" w14:textId="06CCFF4E" w:rsidR="0015716F" w:rsidRDefault="0093001D" w:rsidP="00132F4B">
      <w:pPr>
        <w:pStyle w:val="ListParagraph"/>
        <w:tabs>
          <w:tab w:val="right" w:pos="10800"/>
        </w:tabs>
        <w:spacing w:after="0"/>
        <w:ind w:left="0"/>
        <w:rPr>
          <w:rFonts w:ascii="Verdana" w:hAnsi="Verdana"/>
          <w:sz w:val="20"/>
          <w:szCs w:val="20"/>
        </w:rPr>
      </w:pPr>
      <w:r w:rsidRPr="0093001D">
        <w:rPr>
          <w:rFonts w:ascii="Verdana" w:hAnsi="Verdana"/>
          <w:sz w:val="20"/>
          <w:szCs w:val="20"/>
        </w:rPr>
        <w:t>A Travel website built based on requirements specification. It is a prototype of a travel website which sells Flight tickets, Hotel tickets, and combination of both, along with discounts and mileage accumulation</w:t>
      </w:r>
      <w:r w:rsidR="00801348">
        <w:rPr>
          <w:rFonts w:ascii="Verdana" w:hAnsi="Verdana"/>
          <w:sz w:val="20"/>
          <w:szCs w:val="20"/>
        </w:rPr>
        <w:t xml:space="preserve">. </w:t>
      </w:r>
    </w:p>
    <w:p w14:paraId="3025679B" w14:textId="77777777" w:rsidR="00132F4B" w:rsidRPr="00341702" w:rsidRDefault="00132F4B" w:rsidP="00132F4B">
      <w:pPr>
        <w:pStyle w:val="ListParagraph"/>
        <w:tabs>
          <w:tab w:val="right" w:pos="10800"/>
        </w:tabs>
        <w:spacing w:after="0"/>
        <w:ind w:left="0"/>
        <w:rPr>
          <w:rFonts w:cs="Times New Roman"/>
          <w:b/>
          <w:color w:val="000000" w:themeColor="text1"/>
          <w:sz w:val="12"/>
          <w:szCs w:val="12"/>
          <w:shd w:val="clear" w:color="auto" w:fill="FFFFFF"/>
        </w:rPr>
      </w:pPr>
    </w:p>
    <w:p w14:paraId="4AC205FA" w14:textId="44B46274" w:rsidR="0015716F" w:rsidRPr="00841DC9" w:rsidRDefault="00841DC9" w:rsidP="00841DC9">
      <w:pPr>
        <w:tabs>
          <w:tab w:val="left" w:pos="-450"/>
        </w:tabs>
        <w:spacing w:after="0" w:line="240" w:lineRule="auto"/>
        <w:ind w:right="-360" w:hanging="540"/>
        <w:contextualSpacing/>
        <w:jc w:val="both"/>
        <w:rPr>
          <w:rFonts w:ascii="Verdana" w:hAnsi="Verdana" w:cs="Times New Roman"/>
          <w:b/>
          <w:color w:val="000000" w:themeColor="text1"/>
          <w:sz w:val="20"/>
          <w:szCs w:val="20"/>
          <w:u w:val="single"/>
          <w:shd w:val="clear" w:color="auto" w:fill="FFFFFF"/>
        </w:rPr>
      </w:pPr>
      <w:r w:rsidRPr="00841DC9">
        <w:rPr>
          <w:rFonts w:ascii="Verdana" w:hAnsi="Verdana" w:cs="Times New Roman"/>
          <w:b/>
          <w:color w:val="000000" w:themeColor="text1"/>
          <w:sz w:val="20"/>
          <w:szCs w:val="20"/>
          <w:shd w:val="clear" w:color="auto" w:fill="FFFFFF"/>
        </w:rPr>
        <w:tab/>
      </w:r>
      <w:r w:rsidRPr="00841DC9">
        <w:rPr>
          <w:rFonts w:ascii="Verdana" w:hAnsi="Verdana" w:cs="Times New Roman"/>
          <w:b/>
          <w:color w:val="000000" w:themeColor="text1"/>
          <w:sz w:val="20"/>
          <w:szCs w:val="20"/>
          <w:shd w:val="clear" w:color="auto" w:fill="FFFFFF"/>
        </w:rPr>
        <w:tab/>
      </w:r>
      <w:r w:rsidR="002D1C45">
        <w:rPr>
          <w:rFonts w:ascii="Verdana" w:hAnsi="Verdana" w:cs="Times New Roman"/>
          <w:b/>
          <w:sz w:val="20"/>
          <w:szCs w:val="20"/>
          <w:u w:val="single"/>
        </w:rPr>
        <w:t xml:space="preserve">Key </w:t>
      </w:r>
      <w:r w:rsidR="002D1C45" w:rsidRPr="00352ED6">
        <w:rPr>
          <w:rFonts w:ascii="Verdana" w:hAnsi="Verdana" w:cs="Times New Roman"/>
          <w:b/>
          <w:sz w:val="20"/>
          <w:szCs w:val="20"/>
          <w:u w:val="single"/>
        </w:rPr>
        <w:t>Responsibilities</w:t>
      </w:r>
      <w:r w:rsidR="002D1C45">
        <w:rPr>
          <w:rFonts w:ascii="Verdana" w:hAnsi="Verdana" w:cs="Times New Roman"/>
          <w:b/>
          <w:sz w:val="20"/>
          <w:szCs w:val="20"/>
          <w:u w:val="single"/>
        </w:rPr>
        <w:t>:</w:t>
      </w:r>
    </w:p>
    <w:p w14:paraId="2CCDFE1F" w14:textId="77777777" w:rsidR="00622B41" w:rsidRPr="00622B41" w:rsidRDefault="00622B41" w:rsidP="00132F4B">
      <w:pPr>
        <w:pStyle w:val="ListParagraph"/>
        <w:numPr>
          <w:ilvl w:val="0"/>
          <w:numId w:val="41"/>
        </w:numPr>
        <w:tabs>
          <w:tab w:val="right" w:pos="10800"/>
        </w:tabs>
        <w:spacing w:after="0"/>
        <w:rPr>
          <w:rFonts w:ascii="Verdana" w:hAnsi="Verdana"/>
          <w:sz w:val="20"/>
          <w:szCs w:val="20"/>
        </w:rPr>
      </w:pPr>
      <w:r w:rsidRPr="00622B41">
        <w:rPr>
          <w:rFonts w:ascii="Verdana" w:hAnsi="Verdana"/>
          <w:sz w:val="20"/>
          <w:szCs w:val="20"/>
        </w:rPr>
        <w:t>Used spring boot to create the project and handle the dependencies</w:t>
      </w:r>
    </w:p>
    <w:p w14:paraId="759AC22D" w14:textId="77777777" w:rsidR="00622B41" w:rsidRPr="00622B41" w:rsidRDefault="00622B41" w:rsidP="00132F4B">
      <w:pPr>
        <w:pStyle w:val="ListParagraph"/>
        <w:numPr>
          <w:ilvl w:val="0"/>
          <w:numId w:val="41"/>
        </w:numPr>
        <w:tabs>
          <w:tab w:val="right" w:pos="10800"/>
        </w:tabs>
        <w:spacing w:after="0"/>
        <w:rPr>
          <w:rFonts w:ascii="Verdana" w:hAnsi="Verdana"/>
          <w:sz w:val="20"/>
          <w:szCs w:val="20"/>
        </w:rPr>
      </w:pPr>
      <w:r w:rsidRPr="00622B41">
        <w:rPr>
          <w:rFonts w:ascii="Verdana" w:hAnsi="Verdana"/>
          <w:sz w:val="20"/>
          <w:szCs w:val="20"/>
        </w:rPr>
        <w:t>Created several controllers for separate requests.</w:t>
      </w:r>
    </w:p>
    <w:p w14:paraId="4D182D29" w14:textId="77777777" w:rsidR="00622B41" w:rsidRPr="00622B41" w:rsidRDefault="00622B41" w:rsidP="00132F4B">
      <w:pPr>
        <w:pStyle w:val="ListParagraph"/>
        <w:numPr>
          <w:ilvl w:val="0"/>
          <w:numId w:val="41"/>
        </w:numPr>
        <w:tabs>
          <w:tab w:val="right" w:pos="10800"/>
        </w:tabs>
        <w:spacing w:after="0"/>
        <w:rPr>
          <w:rFonts w:ascii="Verdana" w:hAnsi="Verdana"/>
          <w:sz w:val="20"/>
          <w:szCs w:val="20"/>
        </w:rPr>
      </w:pPr>
      <w:r w:rsidRPr="00622B41">
        <w:rPr>
          <w:rFonts w:ascii="Verdana" w:hAnsi="Verdana"/>
          <w:sz w:val="20"/>
          <w:szCs w:val="20"/>
        </w:rPr>
        <w:t>Used hibernate/jpa to store and retrieve the data in the database</w:t>
      </w:r>
    </w:p>
    <w:p w14:paraId="33895EA1" w14:textId="77777777" w:rsidR="00622B41" w:rsidRPr="00622B41" w:rsidRDefault="00622B41" w:rsidP="00132F4B">
      <w:pPr>
        <w:pStyle w:val="ListParagraph"/>
        <w:numPr>
          <w:ilvl w:val="0"/>
          <w:numId w:val="41"/>
        </w:numPr>
        <w:tabs>
          <w:tab w:val="right" w:pos="10800"/>
        </w:tabs>
        <w:spacing w:after="0"/>
        <w:rPr>
          <w:rFonts w:ascii="Verdana" w:hAnsi="Verdana"/>
          <w:sz w:val="20"/>
          <w:szCs w:val="20"/>
        </w:rPr>
      </w:pPr>
      <w:r w:rsidRPr="00622B41">
        <w:rPr>
          <w:rFonts w:ascii="Verdana" w:hAnsi="Verdana"/>
          <w:sz w:val="20"/>
          <w:szCs w:val="20"/>
        </w:rPr>
        <w:t>Used MySQL &amp; MySQL workbench for the database.</w:t>
      </w:r>
    </w:p>
    <w:p w14:paraId="4B7273E1" w14:textId="38000D12" w:rsidR="00293C0F" w:rsidRPr="00622B41" w:rsidRDefault="00622B41" w:rsidP="00132F4B">
      <w:pPr>
        <w:pStyle w:val="ListParagraph"/>
        <w:numPr>
          <w:ilvl w:val="0"/>
          <w:numId w:val="41"/>
        </w:numPr>
        <w:tabs>
          <w:tab w:val="right" w:pos="10800"/>
        </w:tabs>
        <w:spacing w:after="0"/>
        <w:rPr>
          <w:rFonts w:ascii="Verdana" w:hAnsi="Verdana"/>
          <w:sz w:val="20"/>
          <w:szCs w:val="20"/>
        </w:rPr>
      </w:pPr>
      <w:r w:rsidRPr="00622B41">
        <w:rPr>
          <w:rFonts w:ascii="Verdana" w:hAnsi="Verdana"/>
          <w:sz w:val="20"/>
          <w:szCs w:val="20"/>
        </w:rPr>
        <w:t>Used RDBMS database to store &amp; access the data.</w:t>
      </w:r>
    </w:p>
    <w:p w14:paraId="59AFB5EA" w14:textId="77777777" w:rsidR="00622B41" w:rsidRPr="00341702" w:rsidRDefault="00622B41" w:rsidP="00622B41">
      <w:pPr>
        <w:pStyle w:val="ListParagraph"/>
        <w:spacing w:after="0" w:line="240" w:lineRule="auto"/>
        <w:ind w:left="360"/>
        <w:jc w:val="both"/>
        <w:rPr>
          <w:rFonts w:ascii="Verdana" w:hAnsi="Verdana" w:cstheme="minorHAnsi"/>
          <w:sz w:val="12"/>
          <w:szCs w:val="12"/>
        </w:rPr>
      </w:pPr>
    </w:p>
    <w:p w14:paraId="1CF03CD0" w14:textId="3779AC94" w:rsidR="0058139A" w:rsidRDefault="0058139A" w:rsidP="00132F4B">
      <w:pPr>
        <w:tabs>
          <w:tab w:val="left" w:pos="-450"/>
        </w:tabs>
        <w:spacing w:after="0" w:line="240" w:lineRule="auto"/>
        <w:ind w:right="-360"/>
        <w:rPr>
          <w:rFonts w:ascii="Verdana" w:hAnsi="Verdana" w:cs="Times New Roman"/>
          <w:b/>
          <w:sz w:val="20"/>
          <w:szCs w:val="20"/>
        </w:rPr>
      </w:pPr>
      <w:r w:rsidRPr="00334B66">
        <w:rPr>
          <w:rFonts w:ascii="Verdana" w:hAnsi="Verdana" w:cs="Times New Roman"/>
          <w:b/>
          <w:sz w:val="20"/>
          <w:szCs w:val="20"/>
        </w:rPr>
        <w:t xml:space="preserve">Environment:  </w:t>
      </w:r>
      <w:r w:rsidR="00B343D6" w:rsidRPr="00B343D6">
        <w:rPr>
          <w:rFonts w:ascii="Verdana" w:hAnsi="Verdana" w:cs="Times New Roman"/>
          <w:sz w:val="20"/>
          <w:szCs w:val="20"/>
        </w:rPr>
        <w:t>Spring Boot, Rest API’s, JDBC, Servlets, PL/SQL, Core Java, MySQL</w:t>
      </w:r>
      <w:r w:rsidR="00926024" w:rsidRPr="00334B66">
        <w:rPr>
          <w:rFonts w:ascii="Verdana" w:hAnsi="Verdana" w:cs="Times New Roman"/>
          <w:b/>
          <w:sz w:val="20"/>
          <w:szCs w:val="20"/>
        </w:rPr>
        <w:t>.</w:t>
      </w:r>
    </w:p>
    <w:p w14:paraId="4759B528" w14:textId="0D0A79FA" w:rsidR="0058139A" w:rsidRPr="007F2B7E" w:rsidRDefault="00000000" w:rsidP="007F2B7E">
      <w:pPr>
        <w:pStyle w:val="NoSpacing"/>
        <w:jc w:val="both"/>
        <w:rPr>
          <w:rFonts w:ascii="Verdana" w:hAnsi="Verdana"/>
          <w:b/>
          <w:sz w:val="20"/>
          <w:szCs w:val="20"/>
        </w:rPr>
      </w:pPr>
      <w:r>
        <w:rPr>
          <w:rFonts w:ascii="Verdana" w:hAnsi="Verdana"/>
          <w:b/>
          <w:sz w:val="20"/>
          <w:szCs w:val="20"/>
        </w:rPr>
        <w:pict w14:anchorId="677C7B52">
          <v:rect id="_x0000_i1026" style="width:490.05pt;height:1.9pt" o:hrpct="990" o:hralign="center" o:hrstd="t" o:hrnoshade="t" o:hr="t" fillcolor="black [3213]" stroked="f"/>
        </w:pict>
      </w:r>
    </w:p>
    <w:p w14:paraId="31B745B7" w14:textId="77777777" w:rsidR="00132F4B" w:rsidRPr="00341702" w:rsidRDefault="00EE2FF9" w:rsidP="00F93BE2">
      <w:pPr>
        <w:tabs>
          <w:tab w:val="left" w:pos="-450"/>
        </w:tabs>
        <w:spacing w:after="0" w:line="240" w:lineRule="auto"/>
        <w:ind w:right="-360" w:hanging="540"/>
        <w:contextualSpacing/>
        <w:rPr>
          <w:rFonts w:ascii="Verdana" w:hAnsi="Verdana" w:cs="Times New Roman"/>
          <w:b/>
          <w:sz w:val="12"/>
          <w:szCs w:val="12"/>
        </w:rPr>
      </w:pPr>
      <w:r>
        <w:rPr>
          <w:rFonts w:ascii="Verdana" w:hAnsi="Verdana" w:cs="Times New Roman"/>
          <w:b/>
          <w:sz w:val="20"/>
          <w:szCs w:val="20"/>
        </w:rPr>
        <w:tab/>
      </w:r>
      <w:r>
        <w:rPr>
          <w:rFonts w:ascii="Verdana" w:hAnsi="Verdana" w:cs="Times New Roman"/>
          <w:b/>
          <w:sz w:val="20"/>
          <w:szCs w:val="20"/>
        </w:rPr>
        <w:tab/>
      </w:r>
    </w:p>
    <w:p w14:paraId="078C8944" w14:textId="1D93BD5F" w:rsidR="007F2D81" w:rsidRDefault="00132F4B" w:rsidP="00970C64">
      <w:pPr>
        <w:tabs>
          <w:tab w:val="left" w:pos="-450"/>
        </w:tabs>
        <w:spacing w:after="0" w:line="240" w:lineRule="auto"/>
        <w:ind w:right="-30" w:hanging="540"/>
        <w:contextualSpacing/>
        <w:rPr>
          <w:rFonts w:ascii="Verdana" w:hAnsi="Verdana" w:cs="Times New Roman"/>
          <w:b/>
          <w:sz w:val="20"/>
          <w:szCs w:val="20"/>
          <w:lang w:val="fr-FR"/>
        </w:rPr>
      </w:pPr>
      <w:r>
        <w:rPr>
          <w:rFonts w:ascii="Verdana" w:hAnsi="Verdana" w:cs="Times New Roman"/>
          <w:b/>
          <w:sz w:val="20"/>
          <w:szCs w:val="20"/>
          <w:lang w:val="fr-FR"/>
        </w:rPr>
        <w:t xml:space="preserve">        </w:t>
      </w:r>
      <w:r w:rsidR="00DD78C1" w:rsidRPr="00A63380">
        <w:rPr>
          <w:rFonts w:ascii="Verdana" w:hAnsi="Verdana" w:cs="Times New Roman"/>
          <w:b/>
          <w:sz w:val="20"/>
          <w:szCs w:val="20"/>
          <w:lang w:val="fr-FR"/>
        </w:rPr>
        <w:t xml:space="preserve">Client: </w:t>
      </w:r>
      <w:r w:rsidR="00F46FEB" w:rsidRPr="00A63380">
        <w:rPr>
          <w:rFonts w:ascii="Verdana" w:hAnsi="Verdana" w:cs="Times New Roman"/>
          <w:b/>
          <w:sz w:val="20"/>
          <w:szCs w:val="20"/>
          <w:lang w:val="fr-FR"/>
        </w:rPr>
        <w:t>NEC (UK)</w:t>
      </w:r>
      <w:r w:rsidR="003D3480">
        <w:rPr>
          <w:rFonts w:ascii="Verdana" w:hAnsi="Verdana" w:cs="Times New Roman"/>
          <w:b/>
          <w:sz w:val="20"/>
          <w:szCs w:val="20"/>
          <w:lang w:val="fr-FR"/>
        </w:rPr>
        <w:t xml:space="preserve">, </w:t>
      </w:r>
      <w:r w:rsidR="00970C64">
        <w:rPr>
          <w:rFonts w:ascii="Verdana" w:hAnsi="Verdana" w:cs="Times New Roman"/>
          <w:b/>
          <w:sz w:val="20"/>
          <w:szCs w:val="20"/>
        </w:rPr>
        <w:t>India</w:t>
      </w:r>
      <w:r w:rsidR="00970C64">
        <w:rPr>
          <w:rFonts w:ascii="Verdana" w:hAnsi="Verdana" w:cs="Times New Roman"/>
          <w:b/>
          <w:sz w:val="20"/>
          <w:szCs w:val="20"/>
          <w:lang w:val="fr-FR"/>
        </w:rPr>
        <w:t xml:space="preserve">  </w:t>
      </w:r>
      <w:r w:rsidR="00F46FEB" w:rsidRPr="00A63380">
        <w:rPr>
          <w:rFonts w:ascii="Verdana" w:hAnsi="Verdana" w:cs="Times New Roman"/>
          <w:b/>
          <w:sz w:val="20"/>
          <w:szCs w:val="20"/>
          <w:lang w:val="fr-FR"/>
        </w:rPr>
        <w:t xml:space="preserve">                                                </w:t>
      </w:r>
      <w:r w:rsidR="00A63380">
        <w:rPr>
          <w:rFonts w:ascii="Verdana" w:hAnsi="Verdana" w:cs="Times New Roman"/>
          <w:b/>
          <w:sz w:val="20"/>
          <w:szCs w:val="20"/>
          <w:lang w:val="fr-FR"/>
        </w:rPr>
        <w:t xml:space="preserve">   </w:t>
      </w:r>
      <w:r w:rsidR="00970C64">
        <w:rPr>
          <w:rFonts w:ascii="Verdana" w:hAnsi="Verdana" w:cs="Times New Roman"/>
          <w:b/>
          <w:sz w:val="20"/>
          <w:szCs w:val="20"/>
          <w:lang w:val="fr-FR"/>
        </w:rPr>
        <w:t xml:space="preserve">     </w:t>
      </w:r>
      <w:r w:rsidR="00F46FEB" w:rsidRPr="00A63380">
        <w:rPr>
          <w:rFonts w:ascii="Verdana" w:hAnsi="Verdana" w:cs="Times New Roman"/>
          <w:b/>
          <w:sz w:val="20"/>
          <w:szCs w:val="20"/>
          <w:lang w:val="fr-FR"/>
        </w:rPr>
        <w:t xml:space="preserve">Duration: </w:t>
      </w:r>
      <w:r w:rsidR="00A63380" w:rsidRPr="00A63380">
        <w:rPr>
          <w:rFonts w:ascii="Verdana" w:hAnsi="Verdana" w:cs="Times New Roman"/>
          <w:b/>
          <w:sz w:val="20"/>
          <w:szCs w:val="20"/>
          <w:lang w:val="fr-FR"/>
        </w:rPr>
        <w:t>Apr</w:t>
      </w:r>
      <w:r w:rsidR="00F46FEB" w:rsidRPr="00A63380">
        <w:rPr>
          <w:rFonts w:ascii="Verdana" w:hAnsi="Verdana" w:cs="Times New Roman"/>
          <w:b/>
          <w:sz w:val="20"/>
          <w:szCs w:val="20"/>
          <w:lang w:val="fr-FR"/>
        </w:rPr>
        <w:t xml:space="preserve"> 201</w:t>
      </w:r>
      <w:r w:rsidR="00A63380" w:rsidRPr="00A63380">
        <w:rPr>
          <w:rFonts w:ascii="Verdana" w:hAnsi="Verdana" w:cs="Times New Roman"/>
          <w:b/>
          <w:sz w:val="20"/>
          <w:szCs w:val="20"/>
          <w:lang w:val="fr-FR"/>
        </w:rPr>
        <w:t>1</w:t>
      </w:r>
      <w:r w:rsidR="00F46FEB" w:rsidRPr="00A63380">
        <w:rPr>
          <w:rFonts w:ascii="Verdana" w:hAnsi="Verdana" w:cs="Times New Roman"/>
          <w:b/>
          <w:sz w:val="20"/>
          <w:szCs w:val="20"/>
          <w:lang w:val="fr-FR"/>
        </w:rPr>
        <w:t>-</w:t>
      </w:r>
      <w:r w:rsidR="00A63380">
        <w:rPr>
          <w:rFonts w:ascii="Verdana" w:hAnsi="Verdana" w:cs="Times New Roman"/>
          <w:b/>
          <w:sz w:val="20"/>
          <w:szCs w:val="20"/>
          <w:lang w:val="fr-FR"/>
        </w:rPr>
        <w:t>Dec</w:t>
      </w:r>
      <w:r w:rsidR="00F46FEB" w:rsidRPr="00A63380">
        <w:rPr>
          <w:rFonts w:ascii="Verdana" w:hAnsi="Verdana" w:cs="Times New Roman"/>
          <w:b/>
          <w:sz w:val="20"/>
          <w:szCs w:val="20"/>
          <w:lang w:val="fr-FR"/>
        </w:rPr>
        <w:t xml:space="preserve"> 201</w:t>
      </w:r>
      <w:r w:rsidR="00A63380" w:rsidRPr="00A63380">
        <w:rPr>
          <w:rFonts w:ascii="Verdana" w:hAnsi="Verdana" w:cs="Times New Roman"/>
          <w:b/>
          <w:sz w:val="20"/>
          <w:szCs w:val="20"/>
          <w:lang w:val="fr-FR"/>
        </w:rPr>
        <w:t>2</w:t>
      </w:r>
    </w:p>
    <w:p w14:paraId="5DF13717" w14:textId="0CFF8013" w:rsidR="00931A79" w:rsidRPr="002B6A05" w:rsidRDefault="00931A79" w:rsidP="00F93BE2">
      <w:pPr>
        <w:tabs>
          <w:tab w:val="left" w:pos="-450"/>
        </w:tabs>
        <w:spacing w:after="0" w:line="240" w:lineRule="auto"/>
        <w:ind w:right="-360" w:hanging="540"/>
        <w:contextualSpacing/>
        <w:rPr>
          <w:rFonts w:ascii="Verdana" w:hAnsi="Verdana" w:cs="Times New Roman"/>
          <w:b/>
          <w:sz w:val="20"/>
          <w:szCs w:val="20"/>
        </w:rPr>
      </w:pPr>
      <w:r w:rsidRPr="002B6A05">
        <w:rPr>
          <w:rFonts w:ascii="Verdana" w:hAnsi="Verdana" w:cs="Times New Roman"/>
          <w:b/>
          <w:sz w:val="20"/>
          <w:szCs w:val="20"/>
          <w:lang w:val="fr-FR"/>
        </w:rPr>
        <w:t xml:space="preserve">        </w:t>
      </w:r>
      <w:r w:rsidRPr="002B6A05">
        <w:rPr>
          <w:rFonts w:ascii="Verdana" w:hAnsi="Verdana" w:cs="Times New Roman"/>
          <w:b/>
          <w:sz w:val="20"/>
          <w:szCs w:val="20"/>
        </w:rPr>
        <w:t xml:space="preserve">Project Name : </w:t>
      </w:r>
      <w:r w:rsidR="002B6A05" w:rsidRPr="002B6A05">
        <w:rPr>
          <w:rFonts w:ascii="Verdana" w:hAnsi="Verdana" w:cs="Times New Roman"/>
          <w:b/>
          <w:sz w:val="20"/>
          <w:szCs w:val="20"/>
        </w:rPr>
        <w:t>Data Collector &amp; Pre-processor</w:t>
      </w:r>
    </w:p>
    <w:p w14:paraId="3DEFB8ED" w14:textId="3AF74D1E" w:rsidR="00F93BE2" w:rsidRPr="00C356DA" w:rsidRDefault="00931A79" w:rsidP="0032562A">
      <w:pPr>
        <w:tabs>
          <w:tab w:val="left" w:pos="-450"/>
        </w:tabs>
        <w:spacing w:after="0" w:line="240" w:lineRule="auto"/>
        <w:ind w:right="-360" w:hanging="540"/>
        <w:contextualSpacing/>
        <w:rPr>
          <w:rFonts w:ascii="Verdana" w:hAnsi="Verdana" w:cs="Times New Roman"/>
          <w:b/>
          <w:sz w:val="20"/>
          <w:szCs w:val="20"/>
        </w:rPr>
      </w:pPr>
      <w:r w:rsidRPr="00931A79">
        <w:rPr>
          <w:rFonts w:ascii="Verdana" w:hAnsi="Verdana" w:cs="Times New Roman"/>
          <w:b/>
          <w:sz w:val="20"/>
          <w:szCs w:val="20"/>
        </w:rPr>
        <w:t xml:space="preserve">        </w:t>
      </w:r>
      <w:r w:rsidR="0032562A">
        <w:rPr>
          <w:rFonts w:ascii="Verdana" w:hAnsi="Verdana" w:cs="Times New Roman"/>
          <w:b/>
          <w:sz w:val="20"/>
          <w:szCs w:val="20"/>
        </w:rPr>
        <w:t>R</w:t>
      </w:r>
      <w:r w:rsidR="00F93BE2" w:rsidRPr="00C356DA">
        <w:rPr>
          <w:rFonts w:ascii="Verdana" w:hAnsi="Verdana" w:cs="Times New Roman"/>
          <w:b/>
          <w:sz w:val="20"/>
          <w:szCs w:val="20"/>
        </w:rPr>
        <w:t xml:space="preserve">ole: </w:t>
      </w:r>
      <w:r w:rsidR="00A63380">
        <w:rPr>
          <w:rFonts w:ascii="Verdana" w:hAnsi="Verdana" w:cs="Times New Roman"/>
          <w:b/>
          <w:sz w:val="20"/>
          <w:szCs w:val="20"/>
        </w:rPr>
        <w:t>Software Engineer</w:t>
      </w:r>
    </w:p>
    <w:p w14:paraId="309633EA" w14:textId="77777777" w:rsidR="00F93BE2" w:rsidRPr="00393FB9" w:rsidRDefault="00F93BE2" w:rsidP="00F93BE2">
      <w:pPr>
        <w:tabs>
          <w:tab w:val="left" w:pos="-450"/>
        </w:tabs>
        <w:spacing w:after="0" w:line="240" w:lineRule="auto"/>
        <w:ind w:right="-360" w:hanging="540"/>
        <w:contextualSpacing/>
        <w:rPr>
          <w:rFonts w:cs="Times New Roman"/>
          <w:b/>
          <w:sz w:val="12"/>
          <w:szCs w:val="12"/>
        </w:rPr>
      </w:pPr>
    </w:p>
    <w:p w14:paraId="0D526D5B" w14:textId="6B949EEA" w:rsidR="00F93BE2" w:rsidRDefault="00AA2EEB" w:rsidP="00F93BE2">
      <w:pPr>
        <w:tabs>
          <w:tab w:val="left" w:pos="-450"/>
        </w:tabs>
        <w:spacing w:after="0" w:line="240" w:lineRule="auto"/>
        <w:ind w:left="-540" w:right="-360"/>
        <w:contextualSpacing/>
        <w:rPr>
          <w:rFonts w:ascii="Verdana" w:hAnsi="Verdana" w:cs="Times New Roman"/>
          <w:b/>
          <w:sz w:val="20"/>
          <w:szCs w:val="20"/>
          <w:u w:val="single"/>
        </w:rPr>
      </w:pPr>
      <w:r w:rsidRPr="00AA2EEB">
        <w:rPr>
          <w:rFonts w:ascii="Verdana" w:hAnsi="Verdana" w:cs="Times New Roman"/>
          <w:b/>
          <w:sz w:val="20"/>
          <w:szCs w:val="20"/>
        </w:rPr>
        <w:lastRenderedPageBreak/>
        <w:tab/>
      </w:r>
      <w:r w:rsidRPr="00AA2EEB">
        <w:rPr>
          <w:rFonts w:ascii="Verdana" w:hAnsi="Verdana" w:cs="Times New Roman"/>
          <w:b/>
          <w:sz w:val="20"/>
          <w:szCs w:val="20"/>
        </w:rPr>
        <w:tab/>
      </w:r>
      <w:r w:rsidR="00F93BE2" w:rsidRPr="00C356DA">
        <w:rPr>
          <w:rFonts w:ascii="Verdana" w:hAnsi="Verdana" w:cs="Times New Roman"/>
          <w:b/>
          <w:sz w:val="20"/>
          <w:szCs w:val="20"/>
          <w:u w:val="single"/>
        </w:rPr>
        <w:t>Description:</w:t>
      </w:r>
    </w:p>
    <w:p w14:paraId="2E39EB44" w14:textId="46922104" w:rsidR="00D54A8E" w:rsidRPr="00D54A8E" w:rsidRDefault="00BC0A49" w:rsidP="00132F4B">
      <w:pPr>
        <w:spacing w:after="0"/>
        <w:jc w:val="both"/>
        <w:rPr>
          <w:rStyle w:val="Strong"/>
          <w:rFonts w:ascii="Verdana" w:eastAsia="Times New Roman" w:hAnsi="Verdana"/>
          <w:b w:val="0"/>
          <w:bCs w:val="0"/>
          <w:color w:val="000000"/>
          <w:sz w:val="20"/>
          <w:szCs w:val="20"/>
        </w:rPr>
      </w:pPr>
      <w:r w:rsidRPr="00BC0A49">
        <w:rPr>
          <w:rStyle w:val="Strong"/>
          <w:rFonts w:ascii="Verdana" w:eastAsia="Times New Roman" w:hAnsi="Verdana"/>
          <w:b w:val="0"/>
          <w:color w:val="000000"/>
          <w:sz w:val="20"/>
          <w:szCs w:val="20"/>
        </w:rPr>
        <w:t>NEC brings together a complete set of expertise and technology to help customers realize a hybrid workplace vision for all kinds of workers - from general collaboration, to specialized knowledge work and skilled field work. Learn how to maximize employee productivity and organizational resilience by enabling secure, seamless and safe working across physical locations, remote offices and everywhere in between</w:t>
      </w:r>
      <w:r w:rsidR="00D54A8E">
        <w:rPr>
          <w:rStyle w:val="Strong"/>
          <w:rFonts w:ascii="Verdana" w:eastAsia="Times New Roman" w:hAnsi="Verdana"/>
          <w:b w:val="0"/>
          <w:color w:val="000000"/>
          <w:sz w:val="20"/>
          <w:szCs w:val="20"/>
        </w:rPr>
        <w:t>.</w:t>
      </w:r>
    </w:p>
    <w:p w14:paraId="1E5F15B8" w14:textId="77777777" w:rsidR="00334B4F" w:rsidRPr="00C356DA" w:rsidRDefault="00334B4F" w:rsidP="00182866">
      <w:pPr>
        <w:tabs>
          <w:tab w:val="left" w:pos="-450"/>
        </w:tabs>
        <w:spacing w:after="0" w:line="240" w:lineRule="auto"/>
        <w:ind w:right="-360"/>
        <w:contextualSpacing/>
        <w:rPr>
          <w:rFonts w:ascii="Verdana" w:hAnsi="Verdana" w:cs="Times New Roman"/>
          <w:b/>
          <w:sz w:val="20"/>
          <w:szCs w:val="20"/>
        </w:rPr>
      </w:pPr>
    </w:p>
    <w:p w14:paraId="2E406D2C" w14:textId="2EABDBDC" w:rsidR="00F93BE2" w:rsidRDefault="00AA2EEB" w:rsidP="008F5EDE">
      <w:pPr>
        <w:tabs>
          <w:tab w:val="left" w:pos="-450"/>
        </w:tabs>
        <w:spacing w:after="0" w:line="240" w:lineRule="auto"/>
        <w:ind w:left="-540" w:right="-360"/>
        <w:contextualSpacing/>
        <w:rPr>
          <w:rFonts w:ascii="Verdana" w:hAnsi="Verdana" w:cs="Times New Roman"/>
          <w:b/>
          <w:sz w:val="20"/>
          <w:szCs w:val="20"/>
          <w:u w:val="single"/>
        </w:rPr>
      </w:pPr>
      <w:r w:rsidRPr="00AA2EEB">
        <w:rPr>
          <w:rFonts w:ascii="Verdana" w:hAnsi="Verdana" w:cs="Times New Roman"/>
          <w:b/>
          <w:sz w:val="20"/>
          <w:szCs w:val="20"/>
        </w:rPr>
        <w:tab/>
      </w:r>
      <w:r w:rsidRPr="00AA2EEB">
        <w:rPr>
          <w:rFonts w:ascii="Verdana" w:hAnsi="Verdana" w:cs="Times New Roman"/>
          <w:b/>
          <w:sz w:val="20"/>
          <w:szCs w:val="20"/>
        </w:rPr>
        <w:tab/>
      </w:r>
      <w:r w:rsidR="00E5156D">
        <w:rPr>
          <w:rFonts w:ascii="Verdana" w:hAnsi="Verdana" w:cs="Times New Roman"/>
          <w:b/>
          <w:sz w:val="20"/>
          <w:szCs w:val="20"/>
          <w:u w:val="single"/>
        </w:rPr>
        <w:t xml:space="preserve">Key </w:t>
      </w:r>
      <w:r w:rsidR="00E5156D" w:rsidRPr="00352ED6">
        <w:rPr>
          <w:rFonts w:ascii="Verdana" w:hAnsi="Verdana" w:cs="Times New Roman"/>
          <w:b/>
          <w:sz w:val="20"/>
          <w:szCs w:val="20"/>
          <w:u w:val="single"/>
        </w:rPr>
        <w:t>Responsibilities</w:t>
      </w:r>
      <w:r w:rsidR="002D1C45">
        <w:rPr>
          <w:rFonts w:ascii="Verdana" w:hAnsi="Verdana" w:cs="Times New Roman"/>
          <w:b/>
          <w:sz w:val="20"/>
          <w:szCs w:val="20"/>
          <w:u w:val="single"/>
        </w:rPr>
        <w:t>:</w:t>
      </w:r>
    </w:p>
    <w:p w14:paraId="6C82B31D" w14:textId="77777777" w:rsidR="00B436B6" w:rsidRPr="008F5EDE" w:rsidRDefault="00B436B6" w:rsidP="008F5EDE">
      <w:pPr>
        <w:tabs>
          <w:tab w:val="left" w:pos="-450"/>
        </w:tabs>
        <w:spacing w:after="0" w:line="240" w:lineRule="auto"/>
        <w:ind w:left="-540" w:right="-360"/>
        <w:contextualSpacing/>
        <w:rPr>
          <w:rFonts w:ascii="Verdana" w:hAnsi="Verdana" w:cs="Times New Roman"/>
          <w:b/>
          <w:sz w:val="20"/>
          <w:szCs w:val="20"/>
          <w:u w:val="single"/>
        </w:rPr>
      </w:pPr>
    </w:p>
    <w:p w14:paraId="37A5E274" w14:textId="77777777" w:rsidR="00842C2B" w:rsidRPr="00842C2B" w:rsidRDefault="00842C2B" w:rsidP="00132F4B">
      <w:pPr>
        <w:pStyle w:val="ListParagraph"/>
        <w:numPr>
          <w:ilvl w:val="0"/>
          <w:numId w:val="28"/>
        </w:numPr>
        <w:shd w:val="clear" w:color="auto" w:fill="FFFFFF"/>
        <w:spacing w:after="0"/>
        <w:rPr>
          <w:rFonts w:ascii="Verdana" w:hAnsi="Verdana" w:cstheme="minorHAnsi"/>
          <w:sz w:val="20"/>
          <w:szCs w:val="20"/>
        </w:rPr>
      </w:pPr>
      <w:r w:rsidRPr="00842C2B">
        <w:rPr>
          <w:rFonts w:ascii="Verdana" w:hAnsi="Verdana" w:cstheme="minorHAnsi"/>
          <w:sz w:val="20"/>
          <w:szCs w:val="20"/>
        </w:rPr>
        <w:t xml:space="preserve">Individually worked on these modules, which is written in perl and shell script. </w:t>
      </w:r>
    </w:p>
    <w:p w14:paraId="71ED43D8" w14:textId="77777777" w:rsidR="00842C2B" w:rsidRPr="00842C2B" w:rsidRDefault="00842C2B" w:rsidP="00132F4B">
      <w:pPr>
        <w:pStyle w:val="ListParagraph"/>
        <w:numPr>
          <w:ilvl w:val="0"/>
          <w:numId w:val="28"/>
        </w:numPr>
        <w:shd w:val="clear" w:color="auto" w:fill="FFFFFF"/>
        <w:spacing w:after="0"/>
        <w:rPr>
          <w:rFonts w:ascii="Verdana" w:hAnsi="Verdana" w:cstheme="minorHAnsi"/>
          <w:sz w:val="20"/>
          <w:szCs w:val="20"/>
        </w:rPr>
      </w:pPr>
      <w:r w:rsidRPr="00842C2B">
        <w:rPr>
          <w:rFonts w:ascii="Verdana" w:hAnsi="Verdana" w:cstheme="minorHAnsi"/>
          <w:sz w:val="20"/>
          <w:szCs w:val="20"/>
        </w:rPr>
        <w:t xml:space="preserve">In this module, femtocells keep xmlfiles in ftp servers and we were collecting those xmlfiles from the ftp server to our data loader server. </w:t>
      </w:r>
    </w:p>
    <w:p w14:paraId="3650AF27" w14:textId="77777777" w:rsidR="00842C2B" w:rsidRPr="00842C2B" w:rsidRDefault="00842C2B" w:rsidP="00132F4B">
      <w:pPr>
        <w:pStyle w:val="ListParagraph"/>
        <w:numPr>
          <w:ilvl w:val="0"/>
          <w:numId w:val="28"/>
        </w:numPr>
        <w:shd w:val="clear" w:color="auto" w:fill="FFFFFF"/>
        <w:spacing w:after="0"/>
        <w:rPr>
          <w:rFonts w:ascii="Verdana" w:hAnsi="Verdana" w:cstheme="minorHAnsi"/>
          <w:sz w:val="20"/>
          <w:szCs w:val="20"/>
        </w:rPr>
      </w:pPr>
      <w:r w:rsidRPr="00842C2B">
        <w:rPr>
          <w:rFonts w:ascii="Verdana" w:hAnsi="Verdana" w:cstheme="minorHAnsi"/>
          <w:sz w:val="20"/>
          <w:szCs w:val="20"/>
        </w:rPr>
        <w:t>In this we were rejecting the files in ftp server itself via name basis (including regex) and day basis whichever is applicable. This is applicable to any kind of unix flavor.</w:t>
      </w:r>
    </w:p>
    <w:p w14:paraId="5C2D0244" w14:textId="3806B067" w:rsidR="00541F52" w:rsidRPr="00C356DA" w:rsidRDefault="00842C2B" w:rsidP="00132F4B">
      <w:pPr>
        <w:pStyle w:val="ListParagraph"/>
        <w:numPr>
          <w:ilvl w:val="0"/>
          <w:numId w:val="28"/>
        </w:numPr>
        <w:shd w:val="clear" w:color="auto" w:fill="FFFFFF"/>
        <w:spacing w:after="0"/>
        <w:jc w:val="both"/>
        <w:rPr>
          <w:rFonts w:ascii="Verdana" w:hAnsi="Verdana" w:cstheme="minorHAnsi"/>
          <w:sz w:val="20"/>
          <w:szCs w:val="20"/>
        </w:rPr>
      </w:pPr>
      <w:r w:rsidRPr="00842C2B">
        <w:rPr>
          <w:rFonts w:ascii="Verdana" w:hAnsi="Verdana" w:cstheme="minorHAnsi"/>
          <w:sz w:val="20"/>
          <w:szCs w:val="20"/>
        </w:rPr>
        <w:t>The xmlfiles which were not a valid xmlfiles according to the xml standards, would be converted into valid xmlfiles using preprocessor module. Resolving database issues.</w:t>
      </w:r>
    </w:p>
    <w:p w14:paraId="4EDDC7EF" w14:textId="77777777" w:rsidR="009C3EB2" w:rsidRDefault="009C3EB2" w:rsidP="00293C0F">
      <w:pPr>
        <w:tabs>
          <w:tab w:val="left" w:pos="-450"/>
        </w:tabs>
        <w:spacing w:after="0" w:line="240" w:lineRule="auto"/>
        <w:ind w:right="-360"/>
        <w:rPr>
          <w:rFonts w:ascii="Verdana" w:hAnsi="Verdana" w:cs="Times New Roman"/>
          <w:b/>
          <w:sz w:val="20"/>
          <w:szCs w:val="20"/>
        </w:rPr>
      </w:pPr>
    </w:p>
    <w:p w14:paraId="5889D249" w14:textId="29B63A0D" w:rsidR="00C54F6E" w:rsidRDefault="00F93BE2" w:rsidP="00293C0F">
      <w:pPr>
        <w:tabs>
          <w:tab w:val="left" w:pos="-450"/>
        </w:tabs>
        <w:spacing w:after="0" w:line="240" w:lineRule="auto"/>
        <w:ind w:right="-360"/>
        <w:rPr>
          <w:rFonts w:ascii="Verdana" w:hAnsi="Verdana" w:cs="Times New Roman"/>
          <w:sz w:val="20"/>
          <w:szCs w:val="20"/>
        </w:rPr>
      </w:pPr>
      <w:r w:rsidRPr="00C230E7">
        <w:rPr>
          <w:rFonts w:ascii="Verdana" w:hAnsi="Verdana" w:cs="Times New Roman"/>
          <w:b/>
          <w:sz w:val="20"/>
          <w:szCs w:val="20"/>
        </w:rPr>
        <w:t>Environment</w:t>
      </w:r>
      <w:r w:rsidR="0046765E" w:rsidRPr="00C230E7">
        <w:rPr>
          <w:rFonts w:ascii="Verdana" w:hAnsi="Verdana" w:cs="Times New Roman"/>
          <w:b/>
          <w:sz w:val="20"/>
          <w:szCs w:val="20"/>
        </w:rPr>
        <w:t xml:space="preserve">: </w:t>
      </w:r>
      <w:r w:rsidR="0040428C" w:rsidRPr="0040428C">
        <w:rPr>
          <w:rFonts w:ascii="Verdana" w:hAnsi="Verdana" w:cs="Times New Roman"/>
          <w:sz w:val="20"/>
          <w:szCs w:val="20"/>
        </w:rPr>
        <w:t>Spring Boot, Rest API’s, JDBC, Servlets, PL/SQL, Core Java, Oracle 10g, shell script,</w:t>
      </w:r>
      <w:r w:rsidR="00334B4F" w:rsidRPr="00C230E7">
        <w:rPr>
          <w:rFonts w:ascii="Verdana" w:hAnsi="Verdana" w:cs="Times New Roman"/>
          <w:sz w:val="20"/>
          <w:szCs w:val="20"/>
        </w:rPr>
        <w:t>.</w:t>
      </w:r>
    </w:p>
    <w:p w14:paraId="61B913FA" w14:textId="77777777" w:rsidR="00132F4B" w:rsidRPr="00293C0F" w:rsidRDefault="00132F4B" w:rsidP="00293C0F">
      <w:pPr>
        <w:tabs>
          <w:tab w:val="left" w:pos="-450"/>
        </w:tabs>
        <w:spacing w:after="0" w:line="240" w:lineRule="auto"/>
        <w:ind w:right="-360"/>
        <w:rPr>
          <w:rFonts w:ascii="Verdana" w:hAnsi="Verdana" w:cs="Times New Roman"/>
          <w:sz w:val="20"/>
          <w:szCs w:val="20"/>
        </w:rPr>
      </w:pPr>
    </w:p>
    <w:p w14:paraId="6292081C" w14:textId="77777777" w:rsidR="0040428C" w:rsidRPr="007F2B7E" w:rsidRDefault="00000000" w:rsidP="0040428C">
      <w:pPr>
        <w:pStyle w:val="NoSpacing"/>
        <w:jc w:val="both"/>
        <w:rPr>
          <w:rFonts w:ascii="Verdana" w:hAnsi="Verdana"/>
          <w:b/>
          <w:sz w:val="20"/>
          <w:szCs w:val="20"/>
        </w:rPr>
      </w:pPr>
      <w:r>
        <w:rPr>
          <w:rFonts w:ascii="Verdana" w:hAnsi="Verdana"/>
          <w:b/>
          <w:sz w:val="20"/>
          <w:szCs w:val="20"/>
        </w:rPr>
        <w:pict w14:anchorId="1B4F9EF3">
          <v:rect id="_x0000_i1027" style="width:490.05pt;height:1.9pt" o:hrpct="990" o:hralign="center" o:hrstd="t" o:hrnoshade="t" o:hr="t" fillcolor="black [3213]" stroked="f"/>
        </w:pict>
      </w:r>
    </w:p>
    <w:p w14:paraId="174E05B2" w14:textId="77777777" w:rsidR="0040428C" w:rsidRDefault="0040428C" w:rsidP="0040428C">
      <w:pPr>
        <w:tabs>
          <w:tab w:val="left" w:pos="-450"/>
        </w:tabs>
        <w:spacing w:after="0" w:line="240" w:lineRule="auto"/>
        <w:ind w:right="-360"/>
        <w:contextualSpacing/>
        <w:rPr>
          <w:rFonts w:cs="Times New Roman"/>
          <w:b/>
          <w:color w:val="000000" w:themeColor="text1"/>
          <w:shd w:val="clear" w:color="auto" w:fill="FFFFFF"/>
        </w:rPr>
      </w:pPr>
    </w:p>
    <w:p w14:paraId="273D4A3E" w14:textId="2FE93FBE" w:rsidR="0040428C" w:rsidRPr="00813957" w:rsidRDefault="0040428C" w:rsidP="00970C64">
      <w:pPr>
        <w:tabs>
          <w:tab w:val="left" w:pos="-450"/>
        </w:tabs>
        <w:spacing w:after="0" w:line="240" w:lineRule="auto"/>
        <w:ind w:right="-30" w:hanging="540"/>
        <w:contextualSpacing/>
        <w:rPr>
          <w:rFonts w:ascii="Verdana" w:hAnsi="Verdana" w:cs="Times New Roman"/>
          <w:b/>
          <w:sz w:val="20"/>
          <w:szCs w:val="20"/>
        </w:rPr>
      </w:pPr>
      <w:r>
        <w:rPr>
          <w:rFonts w:ascii="Verdana" w:hAnsi="Verdana" w:cs="Times New Roman"/>
          <w:b/>
          <w:sz w:val="20"/>
          <w:szCs w:val="20"/>
        </w:rPr>
        <w:tab/>
      </w:r>
      <w:r>
        <w:rPr>
          <w:rFonts w:ascii="Verdana" w:hAnsi="Verdana" w:cs="Times New Roman"/>
          <w:b/>
          <w:sz w:val="20"/>
          <w:szCs w:val="20"/>
        </w:rPr>
        <w:tab/>
      </w:r>
      <w:r w:rsidRPr="00813957">
        <w:rPr>
          <w:rFonts w:ascii="Verdana" w:hAnsi="Verdana" w:cs="Times New Roman"/>
          <w:b/>
          <w:sz w:val="20"/>
          <w:szCs w:val="20"/>
        </w:rPr>
        <w:t xml:space="preserve">Client: </w:t>
      </w:r>
      <w:r w:rsidR="00776F6E" w:rsidRPr="00813957">
        <w:rPr>
          <w:rFonts w:ascii="Verdana" w:hAnsi="Verdana" w:cs="Times New Roman"/>
          <w:b/>
          <w:sz w:val="20"/>
          <w:szCs w:val="20"/>
        </w:rPr>
        <w:t xml:space="preserve">Deutsche Bank </w:t>
      </w:r>
      <w:r w:rsidR="003D3480">
        <w:rPr>
          <w:rFonts w:ascii="Verdana" w:hAnsi="Verdana" w:cs="Times New Roman"/>
          <w:b/>
          <w:sz w:val="20"/>
          <w:szCs w:val="20"/>
        </w:rPr>
        <w:t>(</w:t>
      </w:r>
      <w:r w:rsidR="00776F6E" w:rsidRPr="00813957">
        <w:rPr>
          <w:rFonts w:ascii="Verdana" w:hAnsi="Verdana" w:cs="Times New Roman"/>
          <w:b/>
          <w:sz w:val="20"/>
          <w:szCs w:val="20"/>
        </w:rPr>
        <w:t>NY</w:t>
      </w:r>
      <w:r w:rsidR="003D3480">
        <w:rPr>
          <w:rFonts w:ascii="Verdana" w:hAnsi="Verdana" w:cs="Times New Roman"/>
          <w:b/>
          <w:sz w:val="20"/>
          <w:szCs w:val="20"/>
        </w:rPr>
        <w:t xml:space="preserve">, </w:t>
      </w:r>
      <w:r w:rsidR="00776F6E" w:rsidRPr="00813957">
        <w:rPr>
          <w:rFonts w:ascii="Verdana" w:hAnsi="Verdana" w:cs="Times New Roman"/>
          <w:b/>
          <w:sz w:val="20"/>
          <w:szCs w:val="20"/>
        </w:rPr>
        <w:t>USA)</w:t>
      </w:r>
      <w:r w:rsidR="003D3480">
        <w:rPr>
          <w:rFonts w:ascii="Verdana" w:hAnsi="Verdana" w:cs="Times New Roman"/>
          <w:b/>
          <w:sz w:val="20"/>
          <w:szCs w:val="20"/>
        </w:rPr>
        <w:t>, India.</w:t>
      </w:r>
      <w:r w:rsidR="00B62C65" w:rsidRPr="00813957">
        <w:rPr>
          <w:rFonts w:ascii="Verdana" w:hAnsi="Verdana" w:cs="Times New Roman"/>
          <w:b/>
          <w:sz w:val="20"/>
          <w:szCs w:val="20"/>
        </w:rPr>
        <w:t xml:space="preserve">     </w:t>
      </w:r>
      <w:r w:rsidRPr="00813957">
        <w:rPr>
          <w:rFonts w:ascii="Verdana" w:hAnsi="Verdana" w:cs="Times New Roman"/>
          <w:b/>
          <w:sz w:val="20"/>
          <w:szCs w:val="20"/>
        </w:rPr>
        <w:t xml:space="preserve">                        </w:t>
      </w:r>
      <w:r w:rsidR="00970C64">
        <w:rPr>
          <w:rFonts w:ascii="Verdana" w:hAnsi="Verdana" w:cs="Times New Roman"/>
          <w:b/>
          <w:sz w:val="20"/>
          <w:szCs w:val="20"/>
        </w:rPr>
        <w:t xml:space="preserve"> </w:t>
      </w:r>
      <w:r w:rsidRPr="00813957">
        <w:rPr>
          <w:rFonts w:ascii="Verdana" w:hAnsi="Verdana" w:cs="Times New Roman"/>
          <w:b/>
          <w:sz w:val="20"/>
          <w:szCs w:val="20"/>
        </w:rPr>
        <w:t>Duration: Sep 2007-Mar 2010</w:t>
      </w:r>
    </w:p>
    <w:p w14:paraId="384215FA" w14:textId="65FA3145" w:rsidR="00B62C65" w:rsidRDefault="00B62C65" w:rsidP="0040428C">
      <w:pPr>
        <w:tabs>
          <w:tab w:val="left" w:pos="-450"/>
        </w:tabs>
        <w:spacing w:after="0" w:line="240" w:lineRule="auto"/>
        <w:ind w:right="-360" w:hanging="540"/>
        <w:contextualSpacing/>
        <w:rPr>
          <w:rFonts w:ascii="Verdana" w:hAnsi="Verdana" w:cs="Times New Roman"/>
          <w:b/>
          <w:sz w:val="20"/>
          <w:szCs w:val="20"/>
        </w:rPr>
      </w:pPr>
      <w:r w:rsidRPr="00293343">
        <w:rPr>
          <w:rFonts w:ascii="Verdana" w:hAnsi="Verdana" w:cs="Times New Roman"/>
          <w:b/>
          <w:sz w:val="20"/>
          <w:szCs w:val="20"/>
        </w:rPr>
        <w:t xml:space="preserve">        Project Name : </w:t>
      </w:r>
      <w:r w:rsidR="00293343" w:rsidRPr="00293343">
        <w:rPr>
          <w:rFonts w:ascii="Verdana" w:hAnsi="Verdana" w:cs="Times New Roman"/>
          <w:b/>
          <w:sz w:val="20"/>
          <w:szCs w:val="20"/>
        </w:rPr>
        <w:t>Global Marktes – Numbers.</w:t>
      </w:r>
    </w:p>
    <w:p w14:paraId="7555F86C" w14:textId="4CBB7E4D" w:rsidR="0040428C" w:rsidRPr="00C356DA" w:rsidRDefault="00293343" w:rsidP="0032562A">
      <w:pPr>
        <w:tabs>
          <w:tab w:val="left" w:pos="-450"/>
        </w:tabs>
        <w:spacing w:after="0" w:line="240" w:lineRule="auto"/>
        <w:ind w:right="-360" w:hanging="540"/>
        <w:contextualSpacing/>
        <w:rPr>
          <w:rFonts w:ascii="Verdana" w:hAnsi="Verdana" w:cs="Times New Roman"/>
          <w:b/>
          <w:sz w:val="20"/>
          <w:szCs w:val="20"/>
        </w:rPr>
      </w:pPr>
      <w:r>
        <w:rPr>
          <w:rFonts w:ascii="Verdana" w:hAnsi="Verdana" w:cs="Times New Roman"/>
          <w:b/>
          <w:sz w:val="20"/>
          <w:szCs w:val="20"/>
        </w:rPr>
        <w:t xml:space="preserve">        </w:t>
      </w:r>
      <w:r w:rsidR="0040428C" w:rsidRPr="00C356DA">
        <w:rPr>
          <w:rFonts w:ascii="Verdana" w:hAnsi="Verdana" w:cs="Times New Roman"/>
          <w:b/>
          <w:sz w:val="20"/>
          <w:szCs w:val="20"/>
        </w:rPr>
        <w:t xml:space="preserve">Role: </w:t>
      </w:r>
      <w:r w:rsidR="0040428C">
        <w:rPr>
          <w:rFonts w:ascii="Verdana" w:hAnsi="Verdana" w:cs="Times New Roman"/>
          <w:b/>
          <w:sz w:val="20"/>
          <w:szCs w:val="20"/>
        </w:rPr>
        <w:t>Software Engineer</w:t>
      </w:r>
    </w:p>
    <w:p w14:paraId="7E284782" w14:textId="77777777" w:rsidR="0040428C" w:rsidRPr="00C356DA" w:rsidRDefault="0040428C" w:rsidP="0040428C">
      <w:pPr>
        <w:tabs>
          <w:tab w:val="left" w:pos="-450"/>
        </w:tabs>
        <w:spacing w:after="0" w:line="240" w:lineRule="auto"/>
        <w:ind w:right="-360" w:hanging="540"/>
        <w:contextualSpacing/>
        <w:rPr>
          <w:rFonts w:cs="Times New Roman"/>
          <w:b/>
          <w:sz w:val="20"/>
          <w:szCs w:val="20"/>
        </w:rPr>
      </w:pPr>
    </w:p>
    <w:p w14:paraId="6A4C453A" w14:textId="77777777" w:rsidR="0040428C" w:rsidRDefault="0040428C" w:rsidP="0040428C">
      <w:pPr>
        <w:tabs>
          <w:tab w:val="left" w:pos="-450"/>
        </w:tabs>
        <w:spacing w:after="0" w:line="240" w:lineRule="auto"/>
        <w:ind w:left="-540" w:right="-360"/>
        <w:contextualSpacing/>
        <w:rPr>
          <w:rFonts w:ascii="Verdana" w:hAnsi="Verdana" w:cs="Times New Roman"/>
          <w:b/>
          <w:sz w:val="20"/>
          <w:szCs w:val="20"/>
          <w:u w:val="single"/>
        </w:rPr>
      </w:pPr>
      <w:r w:rsidRPr="00AA2EEB">
        <w:rPr>
          <w:rFonts w:ascii="Verdana" w:hAnsi="Verdana" w:cs="Times New Roman"/>
          <w:b/>
          <w:sz w:val="20"/>
          <w:szCs w:val="20"/>
        </w:rPr>
        <w:tab/>
      </w:r>
      <w:r w:rsidRPr="00AA2EEB">
        <w:rPr>
          <w:rFonts w:ascii="Verdana" w:hAnsi="Verdana" w:cs="Times New Roman"/>
          <w:b/>
          <w:sz w:val="20"/>
          <w:szCs w:val="20"/>
        </w:rPr>
        <w:tab/>
      </w:r>
      <w:r w:rsidRPr="00C356DA">
        <w:rPr>
          <w:rFonts w:ascii="Verdana" w:hAnsi="Verdana" w:cs="Times New Roman"/>
          <w:b/>
          <w:sz w:val="20"/>
          <w:szCs w:val="20"/>
          <w:u w:val="single"/>
        </w:rPr>
        <w:t>Description:</w:t>
      </w:r>
    </w:p>
    <w:p w14:paraId="72A820EB" w14:textId="3BE0F628" w:rsidR="00024C50" w:rsidRDefault="00E90B18" w:rsidP="00E90B18">
      <w:pPr>
        <w:spacing w:after="0"/>
        <w:ind w:firstLine="720"/>
        <w:jc w:val="both"/>
        <w:rPr>
          <w:rStyle w:val="Strong"/>
          <w:rFonts w:ascii="Verdana" w:eastAsia="Times New Roman" w:hAnsi="Verdana"/>
          <w:b w:val="0"/>
          <w:color w:val="000000"/>
          <w:sz w:val="20"/>
          <w:szCs w:val="20"/>
        </w:rPr>
      </w:pPr>
      <w:r>
        <w:rPr>
          <w:rStyle w:val="Strong"/>
          <w:rFonts w:ascii="Verdana" w:eastAsia="Times New Roman" w:hAnsi="Verdana"/>
          <w:b w:val="0"/>
          <w:color w:val="000000"/>
          <w:sz w:val="20"/>
          <w:szCs w:val="20"/>
        </w:rPr>
        <w:t xml:space="preserve">      </w:t>
      </w:r>
      <w:r w:rsidR="00E10C1F" w:rsidRPr="00E10C1F">
        <w:rPr>
          <w:rStyle w:val="Strong"/>
          <w:rFonts w:ascii="Verdana" w:eastAsia="Times New Roman" w:hAnsi="Verdana"/>
          <w:b w:val="0"/>
          <w:color w:val="000000"/>
          <w:sz w:val="20"/>
          <w:szCs w:val="20"/>
        </w:rPr>
        <w:t xml:space="preserve">It’s a middle tier component which provides functionality for Deutsche Bank Equities, Sales and Market Research Analysts to provide accountability and distribution of the financial numbers required to carry out the research. It is a platform consisting of modules Global Numbers Access Service (GNAS), Global Numbers Access Service Batch (GNAS-MAST), Global Numbers Authoring Tool (GNAT), Number Authoring Integration Layer (NAIL), Number Authoring Bus (NUMB), RDBAnalytics, Extended Financial Expressions (XfX) and XML Request Broker (XRB). </w:t>
      </w:r>
    </w:p>
    <w:p w14:paraId="0B08BDC8" w14:textId="6E37D8F9" w:rsidR="0040428C" w:rsidRDefault="00024C50" w:rsidP="00024C50">
      <w:pPr>
        <w:spacing w:after="0"/>
        <w:ind w:firstLine="720"/>
        <w:jc w:val="both"/>
        <w:rPr>
          <w:rStyle w:val="Strong"/>
          <w:rFonts w:ascii="Verdana" w:eastAsia="Times New Roman" w:hAnsi="Verdana"/>
          <w:b w:val="0"/>
          <w:color w:val="000000"/>
          <w:sz w:val="20"/>
          <w:szCs w:val="20"/>
        </w:rPr>
      </w:pPr>
      <w:r>
        <w:rPr>
          <w:rStyle w:val="Strong"/>
          <w:rFonts w:ascii="Verdana" w:eastAsia="Times New Roman" w:hAnsi="Verdana"/>
          <w:b w:val="0"/>
          <w:color w:val="000000"/>
          <w:sz w:val="20"/>
          <w:szCs w:val="20"/>
        </w:rPr>
        <w:t xml:space="preserve">        </w:t>
      </w:r>
      <w:r w:rsidR="00E10C1F" w:rsidRPr="00E10C1F">
        <w:rPr>
          <w:rStyle w:val="Strong"/>
          <w:rFonts w:ascii="Verdana" w:eastAsia="Times New Roman" w:hAnsi="Verdana"/>
          <w:b w:val="0"/>
          <w:color w:val="000000"/>
          <w:sz w:val="20"/>
          <w:szCs w:val="20"/>
        </w:rPr>
        <w:t>The UI is provided through GRCM, GerWeb and an RTN One Pager client which interacts with research document authorization; numbers approval and distribution engine and performs regional and global release of research products such as Bulletin, Alert, Update, Focus and First Call. These products are silo based research result for Companies, Financial Instruments, Industry, Market, Economics, Concepts, Strategy and Quant. This application has a component which provides the Deutsche Bank Sell side Signals to Deutsche Bank external clients like – Investors, Thomson Financials and Reuters etc.</w:t>
      </w:r>
    </w:p>
    <w:p w14:paraId="696550DC" w14:textId="77777777" w:rsidR="0040428C" w:rsidRPr="00C356DA" w:rsidRDefault="0040428C" w:rsidP="0040428C">
      <w:pPr>
        <w:tabs>
          <w:tab w:val="left" w:pos="-450"/>
        </w:tabs>
        <w:spacing w:after="0" w:line="240" w:lineRule="auto"/>
        <w:ind w:right="-360"/>
        <w:contextualSpacing/>
        <w:rPr>
          <w:rFonts w:ascii="Verdana" w:hAnsi="Verdana" w:cs="Times New Roman"/>
          <w:b/>
          <w:sz w:val="20"/>
          <w:szCs w:val="20"/>
        </w:rPr>
      </w:pPr>
    </w:p>
    <w:p w14:paraId="6EDBF264" w14:textId="77777777" w:rsidR="0040428C" w:rsidRDefault="0040428C" w:rsidP="0040428C">
      <w:pPr>
        <w:tabs>
          <w:tab w:val="left" w:pos="-450"/>
        </w:tabs>
        <w:spacing w:after="0" w:line="240" w:lineRule="auto"/>
        <w:ind w:left="-540" w:right="-360"/>
        <w:contextualSpacing/>
        <w:rPr>
          <w:rFonts w:ascii="Verdana" w:hAnsi="Verdana" w:cs="Times New Roman"/>
          <w:b/>
          <w:sz w:val="20"/>
          <w:szCs w:val="20"/>
          <w:u w:val="single"/>
        </w:rPr>
      </w:pPr>
      <w:r w:rsidRPr="00AA2EEB">
        <w:rPr>
          <w:rFonts w:ascii="Verdana" w:hAnsi="Verdana" w:cs="Times New Roman"/>
          <w:b/>
          <w:sz w:val="20"/>
          <w:szCs w:val="20"/>
        </w:rPr>
        <w:tab/>
      </w:r>
      <w:r w:rsidRPr="00AA2EEB">
        <w:rPr>
          <w:rFonts w:ascii="Verdana" w:hAnsi="Verdana" w:cs="Times New Roman"/>
          <w:b/>
          <w:sz w:val="20"/>
          <w:szCs w:val="20"/>
        </w:rPr>
        <w:tab/>
      </w:r>
      <w:r>
        <w:rPr>
          <w:rFonts w:ascii="Verdana" w:hAnsi="Verdana" w:cs="Times New Roman"/>
          <w:b/>
          <w:sz w:val="20"/>
          <w:szCs w:val="20"/>
          <w:u w:val="single"/>
        </w:rPr>
        <w:t xml:space="preserve">Key </w:t>
      </w:r>
      <w:r w:rsidRPr="00352ED6">
        <w:rPr>
          <w:rFonts w:ascii="Verdana" w:hAnsi="Verdana" w:cs="Times New Roman"/>
          <w:b/>
          <w:sz w:val="20"/>
          <w:szCs w:val="20"/>
          <w:u w:val="single"/>
        </w:rPr>
        <w:t>Responsibilities</w:t>
      </w:r>
      <w:r>
        <w:rPr>
          <w:rFonts w:ascii="Verdana" w:hAnsi="Verdana" w:cs="Times New Roman"/>
          <w:b/>
          <w:sz w:val="20"/>
          <w:szCs w:val="20"/>
          <w:u w:val="single"/>
        </w:rPr>
        <w:t>:</w:t>
      </w:r>
    </w:p>
    <w:p w14:paraId="0096D927" w14:textId="77777777" w:rsidR="00B436B6" w:rsidRPr="008F5EDE" w:rsidRDefault="00B436B6" w:rsidP="0040428C">
      <w:pPr>
        <w:tabs>
          <w:tab w:val="left" w:pos="-450"/>
        </w:tabs>
        <w:spacing w:after="0" w:line="240" w:lineRule="auto"/>
        <w:ind w:left="-540" w:right="-360"/>
        <w:contextualSpacing/>
        <w:rPr>
          <w:rFonts w:ascii="Verdana" w:hAnsi="Verdana" w:cs="Times New Roman"/>
          <w:b/>
          <w:sz w:val="20"/>
          <w:szCs w:val="20"/>
          <w:u w:val="single"/>
        </w:rPr>
      </w:pPr>
    </w:p>
    <w:p w14:paraId="3CCDC8C1" w14:textId="77777777" w:rsidR="000D38E8" w:rsidRPr="000D38E8" w:rsidRDefault="000D38E8" w:rsidP="00132F4B">
      <w:pPr>
        <w:pStyle w:val="ListParagraph"/>
        <w:numPr>
          <w:ilvl w:val="0"/>
          <w:numId w:val="28"/>
        </w:numPr>
        <w:shd w:val="clear" w:color="auto" w:fill="FFFFFF"/>
        <w:spacing w:after="0"/>
        <w:rPr>
          <w:rFonts w:ascii="Verdana" w:hAnsi="Verdana" w:cstheme="minorHAnsi"/>
          <w:sz w:val="20"/>
          <w:szCs w:val="20"/>
        </w:rPr>
      </w:pPr>
      <w:r w:rsidRPr="000D38E8">
        <w:rPr>
          <w:rFonts w:ascii="Verdana" w:hAnsi="Verdana" w:cstheme="minorHAnsi"/>
          <w:sz w:val="20"/>
          <w:szCs w:val="20"/>
        </w:rPr>
        <w:t>Following Agile methodology for Software Application Development.</w:t>
      </w:r>
    </w:p>
    <w:p w14:paraId="3D9B63B0" w14:textId="77777777" w:rsidR="000D38E8" w:rsidRPr="000D38E8" w:rsidRDefault="000D38E8" w:rsidP="00132F4B">
      <w:pPr>
        <w:pStyle w:val="ListParagraph"/>
        <w:numPr>
          <w:ilvl w:val="0"/>
          <w:numId w:val="28"/>
        </w:numPr>
        <w:shd w:val="clear" w:color="auto" w:fill="FFFFFF"/>
        <w:spacing w:after="0"/>
        <w:rPr>
          <w:rFonts w:ascii="Verdana" w:hAnsi="Verdana" w:cstheme="minorHAnsi"/>
          <w:sz w:val="20"/>
          <w:szCs w:val="20"/>
        </w:rPr>
      </w:pPr>
      <w:r w:rsidRPr="000D38E8">
        <w:rPr>
          <w:rFonts w:ascii="Verdana" w:hAnsi="Verdana" w:cstheme="minorHAnsi"/>
          <w:sz w:val="20"/>
          <w:szCs w:val="20"/>
        </w:rPr>
        <w:t>Directly Interaction with clients and onshore manager to understand business and change requirement and other related queries.</w:t>
      </w:r>
    </w:p>
    <w:p w14:paraId="0D4C2D09" w14:textId="77777777" w:rsidR="000D38E8" w:rsidRPr="000D38E8" w:rsidRDefault="000D38E8" w:rsidP="00132F4B">
      <w:pPr>
        <w:pStyle w:val="ListParagraph"/>
        <w:numPr>
          <w:ilvl w:val="0"/>
          <w:numId w:val="28"/>
        </w:numPr>
        <w:shd w:val="clear" w:color="auto" w:fill="FFFFFF"/>
        <w:spacing w:after="0"/>
        <w:rPr>
          <w:rFonts w:ascii="Verdana" w:hAnsi="Verdana" w:cstheme="minorHAnsi"/>
          <w:sz w:val="20"/>
          <w:szCs w:val="20"/>
        </w:rPr>
      </w:pPr>
      <w:r w:rsidRPr="000D38E8">
        <w:rPr>
          <w:rFonts w:ascii="Verdana" w:hAnsi="Verdana" w:cstheme="minorHAnsi"/>
          <w:sz w:val="20"/>
          <w:szCs w:val="20"/>
        </w:rPr>
        <w:t>Setting up and maintaining the local Database for testing.</w:t>
      </w:r>
    </w:p>
    <w:p w14:paraId="3E685A6E" w14:textId="77777777" w:rsidR="000D38E8" w:rsidRPr="000D38E8" w:rsidRDefault="000D38E8" w:rsidP="00132F4B">
      <w:pPr>
        <w:pStyle w:val="ListParagraph"/>
        <w:numPr>
          <w:ilvl w:val="0"/>
          <w:numId w:val="28"/>
        </w:numPr>
        <w:shd w:val="clear" w:color="auto" w:fill="FFFFFF"/>
        <w:spacing w:after="0"/>
        <w:rPr>
          <w:rFonts w:ascii="Verdana" w:hAnsi="Verdana" w:cstheme="minorHAnsi"/>
          <w:sz w:val="20"/>
          <w:szCs w:val="20"/>
        </w:rPr>
      </w:pPr>
      <w:r w:rsidRPr="000D38E8">
        <w:rPr>
          <w:rFonts w:ascii="Verdana" w:hAnsi="Verdana" w:cstheme="minorHAnsi"/>
          <w:sz w:val="20"/>
          <w:szCs w:val="20"/>
        </w:rPr>
        <w:t>Developing  webpages using HTML,CSS,Servlets,JSP’s.</w:t>
      </w:r>
    </w:p>
    <w:p w14:paraId="44621596" w14:textId="77777777" w:rsidR="000D38E8" w:rsidRPr="000D38E8" w:rsidRDefault="000D38E8" w:rsidP="00132F4B">
      <w:pPr>
        <w:pStyle w:val="ListParagraph"/>
        <w:numPr>
          <w:ilvl w:val="0"/>
          <w:numId w:val="28"/>
        </w:numPr>
        <w:shd w:val="clear" w:color="auto" w:fill="FFFFFF"/>
        <w:spacing w:after="0"/>
        <w:rPr>
          <w:rFonts w:ascii="Verdana" w:hAnsi="Verdana" w:cstheme="minorHAnsi"/>
          <w:sz w:val="20"/>
          <w:szCs w:val="20"/>
        </w:rPr>
      </w:pPr>
      <w:r w:rsidRPr="000D38E8">
        <w:rPr>
          <w:rFonts w:ascii="Verdana" w:hAnsi="Verdana" w:cstheme="minorHAnsi"/>
          <w:sz w:val="20"/>
          <w:szCs w:val="20"/>
        </w:rPr>
        <w:t>Interaction with other dependency Team , to resolve the issues arising impacting delivery.</w:t>
      </w:r>
    </w:p>
    <w:p w14:paraId="01E2FD5A" w14:textId="77777777" w:rsidR="000D38E8" w:rsidRPr="000D38E8" w:rsidRDefault="000D38E8" w:rsidP="00132F4B">
      <w:pPr>
        <w:pStyle w:val="ListParagraph"/>
        <w:numPr>
          <w:ilvl w:val="0"/>
          <w:numId w:val="28"/>
        </w:numPr>
        <w:shd w:val="clear" w:color="auto" w:fill="FFFFFF"/>
        <w:spacing w:after="0"/>
        <w:rPr>
          <w:rFonts w:ascii="Verdana" w:hAnsi="Verdana" w:cstheme="minorHAnsi"/>
          <w:sz w:val="20"/>
          <w:szCs w:val="20"/>
        </w:rPr>
      </w:pPr>
      <w:r w:rsidRPr="000D38E8">
        <w:rPr>
          <w:rFonts w:ascii="Verdana" w:hAnsi="Verdana" w:cstheme="minorHAnsi"/>
          <w:sz w:val="20"/>
          <w:szCs w:val="20"/>
        </w:rPr>
        <w:t xml:space="preserve">Expertise in implementing Change request, Bug fixing, Deployment, Testing and Release </w:t>
      </w:r>
    </w:p>
    <w:p w14:paraId="3B07D7D1" w14:textId="7C1E21B6" w:rsidR="0040428C" w:rsidRPr="00C356DA" w:rsidRDefault="000D38E8" w:rsidP="00132F4B">
      <w:pPr>
        <w:pStyle w:val="ListParagraph"/>
        <w:numPr>
          <w:ilvl w:val="0"/>
          <w:numId w:val="28"/>
        </w:numPr>
        <w:shd w:val="clear" w:color="auto" w:fill="FFFFFF"/>
        <w:spacing w:after="0"/>
        <w:jc w:val="both"/>
        <w:rPr>
          <w:rFonts w:ascii="Verdana" w:hAnsi="Verdana" w:cstheme="minorHAnsi"/>
          <w:sz w:val="20"/>
          <w:szCs w:val="20"/>
        </w:rPr>
      </w:pPr>
      <w:r w:rsidRPr="000D38E8">
        <w:rPr>
          <w:rFonts w:ascii="Verdana" w:hAnsi="Verdana" w:cstheme="minorHAnsi"/>
          <w:sz w:val="20"/>
          <w:szCs w:val="20"/>
        </w:rPr>
        <w:t>Preparation and maintaining of release related artifacts.</w:t>
      </w:r>
      <w:r w:rsidR="0040428C" w:rsidRPr="00842C2B">
        <w:rPr>
          <w:rFonts w:ascii="Verdana" w:hAnsi="Verdana" w:cstheme="minorHAnsi"/>
          <w:sz w:val="20"/>
          <w:szCs w:val="20"/>
        </w:rPr>
        <w:t>.</w:t>
      </w:r>
    </w:p>
    <w:p w14:paraId="36EF2FC3" w14:textId="77777777" w:rsidR="0040428C" w:rsidRPr="00293C0F" w:rsidRDefault="0040428C" w:rsidP="0040428C">
      <w:pPr>
        <w:shd w:val="clear" w:color="auto" w:fill="FFFFFF"/>
        <w:spacing w:after="0" w:line="240" w:lineRule="auto"/>
        <w:jc w:val="both"/>
        <w:rPr>
          <w:rFonts w:ascii="Verdana" w:hAnsi="Verdana" w:cstheme="minorHAnsi"/>
          <w:sz w:val="20"/>
          <w:szCs w:val="20"/>
        </w:rPr>
      </w:pPr>
    </w:p>
    <w:p w14:paraId="11082695" w14:textId="6CF9A92A" w:rsidR="0040428C" w:rsidRPr="00293C0F" w:rsidRDefault="0040428C" w:rsidP="00E90B18">
      <w:pPr>
        <w:tabs>
          <w:tab w:val="left" w:pos="-450"/>
        </w:tabs>
        <w:spacing w:after="0"/>
        <w:ind w:right="-360"/>
        <w:rPr>
          <w:rFonts w:ascii="Verdana" w:hAnsi="Verdana" w:cs="Times New Roman"/>
          <w:sz w:val="20"/>
          <w:szCs w:val="20"/>
        </w:rPr>
      </w:pPr>
      <w:r w:rsidRPr="00C230E7">
        <w:rPr>
          <w:rFonts w:ascii="Verdana" w:hAnsi="Verdana" w:cs="Times New Roman"/>
          <w:b/>
          <w:sz w:val="20"/>
          <w:szCs w:val="20"/>
        </w:rPr>
        <w:t xml:space="preserve">Environment: </w:t>
      </w:r>
      <w:r w:rsidR="00722DB1" w:rsidRPr="00722DB1">
        <w:rPr>
          <w:rFonts w:ascii="Verdana" w:hAnsi="Verdana" w:cs="Times New Roman"/>
          <w:sz w:val="20"/>
          <w:szCs w:val="20"/>
        </w:rPr>
        <w:t>Java4, JDBC, Servlets,Spring Boot, Rest API’s, Eclipse Galileo, Smart CVS 2, Ant1.6, Toad 6.1, Rational Rose, Java, JSP, Taglibs, Struts, EJB, JMS, XML, XSL, Web Services, Oracle 8i, Web logic 8.1 (SP4), Springs framework, Hibernate, Core Server, Notification Server and Pop chart Server, Putty remote login 0.60, (Deutsche Bank framework – XRB, GRASP and EQR).</w:t>
      </w:r>
      <w:r w:rsidRPr="0040428C">
        <w:rPr>
          <w:rFonts w:ascii="Verdana" w:hAnsi="Verdana" w:cs="Times New Roman"/>
          <w:sz w:val="20"/>
          <w:szCs w:val="20"/>
        </w:rPr>
        <w:t>,</w:t>
      </w:r>
      <w:r w:rsidRPr="00C230E7">
        <w:rPr>
          <w:rFonts w:ascii="Verdana" w:hAnsi="Verdana" w:cs="Times New Roman"/>
          <w:sz w:val="20"/>
          <w:szCs w:val="20"/>
        </w:rPr>
        <w:t>.</w:t>
      </w:r>
    </w:p>
    <w:p w14:paraId="00BCD456" w14:textId="77777777" w:rsidR="0040428C" w:rsidRPr="00C356DA" w:rsidRDefault="0040428C" w:rsidP="0040428C">
      <w:pPr>
        <w:tabs>
          <w:tab w:val="left" w:pos="-450"/>
        </w:tabs>
        <w:spacing w:after="0" w:line="360" w:lineRule="auto"/>
        <w:ind w:right="-360"/>
        <w:contextualSpacing/>
        <w:rPr>
          <w:rFonts w:cs="Times New Roman"/>
          <w:color w:val="000000" w:themeColor="text1"/>
          <w:sz w:val="20"/>
          <w:szCs w:val="20"/>
        </w:rPr>
      </w:pPr>
    </w:p>
    <w:p w14:paraId="50B3C313" w14:textId="77777777" w:rsidR="0040428C" w:rsidRPr="00C356DA" w:rsidRDefault="0040428C" w:rsidP="00293C0F">
      <w:pPr>
        <w:tabs>
          <w:tab w:val="left" w:pos="-450"/>
        </w:tabs>
        <w:spacing w:after="0" w:line="360" w:lineRule="auto"/>
        <w:ind w:right="-360"/>
        <w:contextualSpacing/>
        <w:rPr>
          <w:rFonts w:cs="Times New Roman"/>
          <w:color w:val="000000" w:themeColor="text1"/>
          <w:sz w:val="20"/>
          <w:szCs w:val="20"/>
        </w:rPr>
      </w:pPr>
    </w:p>
    <w:sectPr w:rsidR="0040428C" w:rsidRPr="00C356DA" w:rsidSect="00D147C6">
      <w:footerReference w:type="default" r:id="rId9"/>
      <w:type w:val="continuous"/>
      <w:pgSz w:w="12240" w:h="15840"/>
      <w:pgMar w:top="288" w:right="1267" w:bottom="288" w:left="108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764C4" w14:textId="77777777" w:rsidR="009B4540" w:rsidRDefault="009B4540" w:rsidP="008F6139">
      <w:pPr>
        <w:spacing w:after="0" w:line="240" w:lineRule="auto"/>
      </w:pPr>
      <w:r>
        <w:separator/>
      </w:r>
    </w:p>
  </w:endnote>
  <w:endnote w:type="continuationSeparator" w:id="0">
    <w:p w14:paraId="77526601" w14:textId="77777777" w:rsidR="009B4540" w:rsidRDefault="009B4540" w:rsidP="008F6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 w:name="Arial Unicode MS">
    <w:altName w:val="Yu Gothic"/>
    <w:panose1 w:val="020B06040202020202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675821"/>
      <w:docPartObj>
        <w:docPartGallery w:val="Page Numbers (Bottom of Page)"/>
        <w:docPartUnique/>
      </w:docPartObj>
    </w:sdtPr>
    <w:sdtEndPr>
      <w:rPr>
        <w:noProof/>
      </w:rPr>
    </w:sdtEndPr>
    <w:sdtContent>
      <w:p w14:paraId="36F79CB8" w14:textId="4F68F1CE" w:rsidR="008F6139" w:rsidRDefault="008F61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CEB5F8" w14:textId="77777777" w:rsidR="008F6139" w:rsidRDefault="008F6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BB6C" w14:textId="77777777" w:rsidR="009B4540" w:rsidRDefault="009B4540" w:rsidP="008F6139">
      <w:pPr>
        <w:spacing w:after="0" w:line="240" w:lineRule="auto"/>
      </w:pPr>
      <w:r>
        <w:separator/>
      </w:r>
    </w:p>
  </w:footnote>
  <w:footnote w:type="continuationSeparator" w:id="0">
    <w:p w14:paraId="3C02B426" w14:textId="77777777" w:rsidR="009B4540" w:rsidRDefault="009B4540" w:rsidP="008F61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635A"/>
    <w:multiLevelType w:val="hybridMultilevel"/>
    <w:tmpl w:val="750A6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76B38"/>
    <w:multiLevelType w:val="hybridMultilevel"/>
    <w:tmpl w:val="2FFA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976D6"/>
    <w:multiLevelType w:val="hybridMultilevel"/>
    <w:tmpl w:val="515495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9E5888"/>
    <w:multiLevelType w:val="hybridMultilevel"/>
    <w:tmpl w:val="5D12E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56097D"/>
    <w:multiLevelType w:val="hybridMultilevel"/>
    <w:tmpl w:val="70FAB07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0A911C9E"/>
    <w:multiLevelType w:val="hybridMultilevel"/>
    <w:tmpl w:val="F3B64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AD548D5"/>
    <w:multiLevelType w:val="hybridMultilevel"/>
    <w:tmpl w:val="97423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831C65"/>
    <w:multiLevelType w:val="hybridMultilevel"/>
    <w:tmpl w:val="E6A6F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E090F1C"/>
    <w:multiLevelType w:val="hybridMultilevel"/>
    <w:tmpl w:val="A0125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840A4E"/>
    <w:multiLevelType w:val="hybridMultilevel"/>
    <w:tmpl w:val="02107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C53964"/>
    <w:multiLevelType w:val="hybridMultilevel"/>
    <w:tmpl w:val="E91A4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7F1D27"/>
    <w:multiLevelType w:val="hybridMultilevel"/>
    <w:tmpl w:val="68CCF1E0"/>
    <w:lvl w:ilvl="0" w:tplc="04090001">
      <w:start w:val="1"/>
      <w:numFmt w:val="bullet"/>
      <w:lvlText w:val=""/>
      <w:lvlJc w:val="left"/>
      <w:pPr>
        <w:ind w:left="720" w:hanging="360"/>
      </w:pPr>
      <w:rPr>
        <w:rFonts w:ascii="Symbol" w:hAnsi="Symbol" w:hint="default"/>
      </w:rPr>
    </w:lvl>
    <w:lvl w:ilvl="1" w:tplc="B57A8D28">
      <w:numFmt w:val="bullet"/>
      <w:lvlText w:val="•"/>
      <w:lvlJc w:val="left"/>
      <w:pPr>
        <w:ind w:left="1520" w:hanging="44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7C4916"/>
    <w:multiLevelType w:val="hybridMultilevel"/>
    <w:tmpl w:val="D70C7E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090FA3"/>
    <w:multiLevelType w:val="hybridMultilevel"/>
    <w:tmpl w:val="18561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212FF1"/>
    <w:multiLevelType w:val="multilevel"/>
    <w:tmpl w:val="F87EA0F8"/>
    <w:lvl w:ilvl="0">
      <w:start w:val="1"/>
      <w:numFmt w:val="bullet"/>
      <w:lvlText w:val="●"/>
      <w:lvlJc w:val="left"/>
      <w:pPr>
        <w:ind w:left="720" w:hanging="360"/>
      </w:pPr>
      <w:rPr>
        <w:rFonts w:ascii="Arial" w:eastAsia="Arial" w:hAnsi="Arial" w:cs="Arial"/>
        <w:vertAlign w:val="baseline"/>
      </w:rPr>
    </w:lvl>
    <w:lvl w:ilvl="1">
      <w:start w:val="1"/>
      <w:numFmt w:val="bullet"/>
      <w:lvlText w:val="o"/>
      <w:lvlJc w:val="left"/>
      <w:pPr>
        <w:ind w:left="1440" w:hanging="360"/>
      </w:pPr>
      <w:rPr>
        <w:rFonts w:ascii="Arial" w:eastAsia="Arial" w:hAnsi="Arial" w:cs="Arial"/>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16" w15:restartNumberingAfterBreak="0">
    <w:nsid w:val="23787398"/>
    <w:multiLevelType w:val="hybridMultilevel"/>
    <w:tmpl w:val="272ACE50"/>
    <w:lvl w:ilvl="0" w:tplc="82E8905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8C1E4C"/>
    <w:multiLevelType w:val="hybridMultilevel"/>
    <w:tmpl w:val="585E8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2F4426"/>
    <w:multiLevelType w:val="hybridMultilevel"/>
    <w:tmpl w:val="4B10216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9" w15:restartNumberingAfterBreak="0">
    <w:nsid w:val="2D9D0B3C"/>
    <w:multiLevelType w:val="hybridMultilevel"/>
    <w:tmpl w:val="050AAC4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4D74F51"/>
    <w:multiLevelType w:val="hybridMultilevel"/>
    <w:tmpl w:val="17B02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0C2D38"/>
    <w:multiLevelType w:val="hybridMultilevel"/>
    <w:tmpl w:val="53287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E25B0"/>
    <w:multiLevelType w:val="hybridMultilevel"/>
    <w:tmpl w:val="337A56E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3" w15:restartNumberingAfterBreak="0">
    <w:nsid w:val="3BAC6D09"/>
    <w:multiLevelType w:val="hybridMultilevel"/>
    <w:tmpl w:val="97BA5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3265840"/>
    <w:multiLevelType w:val="hybridMultilevel"/>
    <w:tmpl w:val="B53A1E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5616D82"/>
    <w:multiLevelType w:val="hybridMultilevel"/>
    <w:tmpl w:val="DDA46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E46DFB"/>
    <w:multiLevelType w:val="hybridMultilevel"/>
    <w:tmpl w:val="FFDC3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7F439D"/>
    <w:multiLevelType w:val="hybridMultilevel"/>
    <w:tmpl w:val="F7E0D9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167F1B"/>
    <w:multiLevelType w:val="hybridMultilevel"/>
    <w:tmpl w:val="FB00B50A"/>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9" w15:restartNumberingAfterBreak="0">
    <w:nsid w:val="549944B2"/>
    <w:multiLevelType w:val="hybridMultilevel"/>
    <w:tmpl w:val="3E2CA3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58186103"/>
    <w:multiLevelType w:val="hybridMultilevel"/>
    <w:tmpl w:val="EB965C8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1" w15:restartNumberingAfterBreak="0">
    <w:nsid w:val="5B2C6D75"/>
    <w:multiLevelType w:val="hybridMultilevel"/>
    <w:tmpl w:val="E0FEF21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2" w15:restartNumberingAfterBreak="0">
    <w:nsid w:val="5B7860B8"/>
    <w:multiLevelType w:val="hybridMultilevel"/>
    <w:tmpl w:val="7720A2D4"/>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3" w15:restartNumberingAfterBreak="0">
    <w:nsid w:val="5F82432E"/>
    <w:multiLevelType w:val="hybridMultilevel"/>
    <w:tmpl w:val="FE54890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4" w15:restartNumberingAfterBreak="0">
    <w:nsid w:val="61245C4E"/>
    <w:multiLevelType w:val="hybridMultilevel"/>
    <w:tmpl w:val="B412C08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5" w15:restartNumberingAfterBreak="0">
    <w:nsid w:val="62DE259A"/>
    <w:multiLevelType w:val="hybridMultilevel"/>
    <w:tmpl w:val="024C8B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A0C1E10"/>
    <w:multiLevelType w:val="multilevel"/>
    <w:tmpl w:val="F87EA0F8"/>
    <w:lvl w:ilvl="0">
      <w:start w:val="1"/>
      <w:numFmt w:val="bullet"/>
      <w:lvlText w:val="●"/>
      <w:lvlJc w:val="left"/>
      <w:pPr>
        <w:ind w:left="720" w:hanging="360"/>
      </w:pPr>
      <w:rPr>
        <w:rFonts w:ascii="Arial" w:eastAsia="Arial" w:hAnsi="Arial" w:cs="Arial"/>
        <w:vertAlign w:val="baseline"/>
      </w:rPr>
    </w:lvl>
    <w:lvl w:ilvl="1">
      <w:start w:val="1"/>
      <w:numFmt w:val="bullet"/>
      <w:lvlText w:val="o"/>
      <w:lvlJc w:val="left"/>
      <w:pPr>
        <w:ind w:left="1440" w:hanging="360"/>
      </w:pPr>
      <w:rPr>
        <w:rFonts w:ascii="Arial" w:eastAsia="Arial" w:hAnsi="Arial" w:cs="Arial"/>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37" w15:restartNumberingAfterBreak="0">
    <w:nsid w:val="6AFE5492"/>
    <w:multiLevelType w:val="hybridMultilevel"/>
    <w:tmpl w:val="C0C4CA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CB7696C"/>
    <w:multiLevelType w:val="hybridMultilevel"/>
    <w:tmpl w:val="BC86D2E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71227B44"/>
    <w:multiLevelType w:val="hybridMultilevel"/>
    <w:tmpl w:val="A42E15CE"/>
    <w:lvl w:ilvl="0" w:tplc="2BA6E70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31E2303"/>
    <w:multiLevelType w:val="hybridMultilevel"/>
    <w:tmpl w:val="AE8E018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1" w15:restartNumberingAfterBreak="0">
    <w:nsid w:val="75405EE6"/>
    <w:multiLevelType w:val="hybridMultilevel"/>
    <w:tmpl w:val="82403D9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2" w15:restartNumberingAfterBreak="0">
    <w:nsid w:val="79CE1E9C"/>
    <w:multiLevelType w:val="hybridMultilevel"/>
    <w:tmpl w:val="D8C0E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80893379">
    <w:abstractNumId w:val="27"/>
  </w:num>
  <w:num w:numId="2" w16cid:durableId="1676956481">
    <w:abstractNumId w:val="6"/>
  </w:num>
  <w:num w:numId="3" w16cid:durableId="1074815316">
    <w:abstractNumId w:val="8"/>
  </w:num>
  <w:num w:numId="4" w16cid:durableId="1100104157">
    <w:abstractNumId w:val="2"/>
  </w:num>
  <w:num w:numId="5" w16cid:durableId="664210427">
    <w:abstractNumId w:val="42"/>
  </w:num>
  <w:num w:numId="6" w16cid:durableId="1468280069">
    <w:abstractNumId w:val="28"/>
  </w:num>
  <w:num w:numId="7" w16cid:durableId="1803038297">
    <w:abstractNumId w:val="31"/>
  </w:num>
  <w:num w:numId="8" w16cid:durableId="1693846309">
    <w:abstractNumId w:val="32"/>
  </w:num>
  <w:num w:numId="9" w16cid:durableId="697512949">
    <w:abstractNumId w:val="30"/>
  </w:num>
  <w:num w:numId="10" w16cid:durableId="616134233">
    <w:abstractNumId w:val="18"/>
  </w:num>
  <w:num w:numId="11" w16cid:durableId="519707774">
    <w:abstractNumId w:val="16"/>
  </w:num>
  <w:num w:numId="12" w16cid:durableId="1856459213">
    <w:abstractNumId w:val="41"/>
  </w:num>
  <w:num w:numId="13" w16cid:durableId="842470171">
    <w:abstractNumId w:val="21"/>
  </w:num>
  <w:num w:numId="14" w16cid:durableId="1778985394">
    <w:abstractNumId w:val="38"/>
  </w:num>
  <w:num w:numId="15" w16cid:durableId="289282255">
    <w:abstractNumId w:val="23"/>
  </w:num>
  <w:num w:numId="16" w16cid:durableId="181940003">
    <w:abstractNumId w:val="39"/>
  </w:num>
  <w:num w:numId="17" w16cid:durableId="1863012111">
    <w:abstractNumId w:val="40"/>
  </w:num>
  <w:num w:numId="18" w16cid:durableId="1465808622">
    <w:abstractNumId w:val="22"/>
  </w:num>
  <w:num w:numId="19" w16cid:durableId="1070150203">
    <w:abstractNumId w:val="4"/>
  </w:num>
  <w:num w:numId="20" w16cid:durableId="2022513718">
    <w:abstractNumId w:val="19"/>
  </w:num>
  <w:num w:numId="21" w16cid:durableId="79984945">
    <w:abstractNumId w:val="5"/>
  </w:num>
  <w:num w:numId="22" w16cid:durableId="1956059239">
    <w:abstractNumId w:val="34"/>
  </w:num>
  <w:num w:numId="23" w16cid:durableId="1587349968">
    <w:abstractNumId w:val="35"/>
  </w:num>
  <w:num w:numId="24" w16cid:durableId="2056156875">
    <w:abstractNumId w:val="24"/>
  </w:num>
  <w:num w:numId="25" w16cid:durableId="198902567">
    <w:abstractNumId w:val="3"/>
  </w:num>
  <w:num w:numId="26" w16cid:durableId="1797946863">
    <w:abstractNumId w:val="13"/>
  </w:num>
  <w:num w:numId="27" w16cid:durableId="898518921">
    <w:abstractNumId w:val="37"/>
  </w:num>
  <w:num w:numId="28" w16cid:durableId="1658416648">
    <w:abstractNumId w:val="9"/>
  </w:num>
  <w:num w:numId="29" w16cid:durableId="1812600803">
    <w:abstractNumId w:val="29"/>
  </w:num>
  <w:num w:numId="30" w16cid:durableId="595866284">
    <w:abstractNumId w:val="33"/>
  </w:num>
  <w:num w:numId="31" w16cid:durableId="1400519552">
    <w:abstractNumId w:val="1"/>
  </w:num>
  <w:num w:numId="32" w16cid:durableId="1273318872">
    <w:abstractNumId w:val="10"/>
  </w:num>
  <w:num w:numId="33" w16cid:durableId="753354446">
    <w:abstractNumId w:val="20"/>
  </w:num>
  <w:num w:numId="34" w16cid:durableId="2012445249">
    <w:abstractNumId w:val="26"/>
  </w:num>
  <w:num w:numId="35" w16cid:durableId="689842210">
    <w:abstractNumId w:val="11"/>
  </w:num>
  <w:num w:numId="36" w16cid:durableId="1192568862">
    <w:abstractNumId w:val="14"/>
  </w:num>
  <w:num w:numId="37" w16cid:durableId="110171486">
    <w:abstractNumId w:val="17"/>
  </w:num>
  <w:num w:numId="38" w16cid:durableId="661471276">
    <w:abstractNumId w:val="12"/>
  </w:num>
  <w:num w:numId="39" w16cid:durableId="1314524380">
    <w:abstractNumId w:val="7"/>
  </w:num>
  <w:num w:numId="40" w16cid:durableId="1855487893">
    <w:abstractNumId w:val="15"/>
  </w:num>
  <w:num w:numId="41" w16cid:durableId="953483524">
    <w:abstractNumId w:val="36"/>
  </w:num>
  <w:num w:numId="42" w16cid:durableId="1439368029">
    <w:abstractNumId w:val="25"/>
  </w:num>
  <w:num w:numId="43" w16cid:durableId="850099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zY1MTWxsDA3szRT0lEKTi0uzszPAykwrAUA1Exa5ywAAAA="/>
  </w:docVars>
  <w:rsids>
    <w:rsidRoot w:val="004737D0"/>
    <w:rsid w:val="00001EF1"/>
    <w:rsid w:val="00001F54"/>
    <w:rsid w:val="00002BD4"/>
    <w:rsid w:val="000058A7"/>
    <w:rsid w:val="00006A9B"/>
    <w:rsid w:val="00010A52"/>
    <w:rsid w:val="00014D75"/>
    <w:rsid w:val="00020BBF"/>
    <w:rsid w:val="00021738"/>
    <w:rsid w:val="000228CA"/>
    <w:rsid w:val="00024727"/>
    <w:rsid w:val="00024C50"/>
    <w:rsid w:val="00030A00"/>
    <w:rsid w:val="00031095"/>
    <w:rsid w:val="00032075"/>
    <w:rsid w:val="0003260F"/>
    <w:rsid w:val="000370EF"/>
    <w:rsid w:val="000416D9"/>
    <w:rsid w:val="00044BAC"/>
    <w:rsid w:val="0004505E"/>
    <w:rsid w:val="000522EC"/>
    <w:rsid w:val="000542B7"/>
    <w:rsid w:val="000547CC"/>
    <w:rsid w:val="00055D93"/>
    <w:rsid w:val="00056F4B"/>
    <w:rsid w:val="0006031E"/>
    <w:rsid w:val="00060777"/>
    <w:rsid w:val="00061508"/>
    <w:rsid w:val="00062622"/>
    <w:rsid w:val="00064C5A"/>
    <w:rsid w:val="00065B21"/>
    <w:rsid w:val="00071B7E"/>
    <w:rsid w:val="00080C88"/>
    <w:rsid w:val="00081128"/>
    <w:rsid w:val="00084BE1"/>
    <w:rsid w:val="0008502D"/>
    <w:rsid w:val="00090595"/>
    <w:rsid w:val="00092C2D"/>
    <w:rsid w:val="00097FAE"/>
    <w:rsid w:val="000A122C"/>
    <w:rsid w:val="000A2B91"/>
    <w:rsid w:val="000A5D7D"/>
    <w:rsid w:val="000A6D16"/>
    <w:rsid w:val="000B323C"/>
    <w:rsid w:val="000B5095"/>
    <w:rsid w:val="000B5A91"/>
    <w:rsid w:val="000B5FDE"/>
    <w:rsid w:val="000C1F08"/>
    <w:rsid w:val="000D02B2"/>
    <w:rsid w:val="000D057C"/>
    <w:rsid w:val="000D1BF2"/>
    <w:rsid w:val="000D3554"/>
    <w:rsid w:val="000D38E8"/>
    <w:rsid w:val="000D416C"/>
    <w:rsid w:val="000D564B"/>
    <w:rsid w:val="000D6853"/>
    <w:rsid w:val="000D6B6A"/>
    <w:rsid w:val="000E062B"/>
    <w:rsid w:val="000E2125"/>
    <w:rsid w:val="000E7283"/>
    <w:rsid w:val="000F05A5"/>
    <w:rsid w:val="000F5426"/>
    <w:rsid w:val="001027CD"/>
    <w:rsid w:val="0011041F"/>
    <w:rsid w:val="00110C0F"/>
    <w:rsid w:val="001118CC"/>
    <w:rsid w:val="001132BE"/>
    <w:rsid w:val="001141A7"/>
    <w:rsid w:val="0011790E"/>
    <w:rsid w:val="00120C5B"/>
    <w:rsid w:val="00121232"/>
    <w:rsid w:val="00132F4B"/>
    <w:rsid w:val="00134751"/>
    <w:rsid w:val="00134B9D"/>
    <w:rsid w:val="001351AB"/>
    <w:rsid w:val="0013537D"/>
    <w:rsid w:val="001356F1"/>
    <w:rsid w:val="00141973"/>
    <w:rsid w:val="00144949"/>
    <w:rsid w:val="001475DE"/>
    <w:rsid w:val="0015427D"/>
    <w:rsid w:val="001556B4"/>
    <w:rsid w:val="00156B6C"/>
    <w:rsid w:val="00156F82"/>
    <w:rsid w:val="0015716F"/>
    <w:rsid w:val="0015755B"/>
    <w:rsid w:val="00160AB8"/>
    <w:rsid w:val="00160D03"/>
    <w:rsid w:val="001622C1"/>
    <w:rsid w:val="001628BE"/>
    <w:rsid w:val="001640EA"/>
    <w:rsid w:val="00165954"/>
    <w:rsid w:val="00166887"/>
    <w:rsid w:val="0017287A"/>
    <w:rsid w:val="00176B55"/>
    <w:rsid w:val="00182866"/>
    <w:rsid w:val="0018545C"/>
    <w:rsid w:val="001863B8"/>
    <w:rsid w:val="00187BF9"/>
    <w:rsid w:val="00191154"/>
    <w:rsid w:val="001945D7"/>
    <w:rsid w:val="001954E8"/>
    <w:rsid w:val="00196CBF"/>
    <w:rsid w:val="001A0EDA"/>
    <w:rsid w:val="001A2918"/>
    <w:rsid w:val="001A38E0"/>
    <w:rsid w:val="001A3C61"/>
    <w:rsid w:val="001A6525"/>
    <w:rsid w:val="001A7787"/>
    <w:rsid w:val="001B1841"/>
    <w:rsid w:val="001C007C"/>
    <w:rsid w:val="001C22CE"/>
    <w:rsid w:val="001C3422"/>
    <w:rsid w:val="001C3584"/>
    <w:rsid w:val="001C6C5C"/>
    <w:rsid w:val="001D11B5"/>
    <w:rsid w:val="001D344D"/>
    <w:rsid w:val="001D477C"/>
    <w:rsid w:val="001D4B3E"/>
    <w:rsid w:val="001D5C53"/>
    <w:rsid w:val="001E07CB"/>
    <w:rsid w:val="001E1238"/>
    <w:rsid w:val="001E3688"/>
    <w:rsid w:val="001E4A9F"/>
    <w:rsid w:val="001E4D9E"/>
    <w:rsid w:val="001F2790"/>
    <w:rsid w:val="001F2CD8"/>
    <w:rsid w:val="001F38E0"/>
    <w:rsid w:val="001F3A03"/>
    <w:rsid w:val="001F4CE1"/>
    <w:rsid w:val="001F5BF8"/>
    <w:rsid w:val="001F5D92"/>
    <w:rsid w:val="001F7027"/>
    <w:rsid w:val="00203026"/>
    <w:rsid w:val="00204F7C"/>
    <w:rsid w:val="0021014C"/>
    <w:rsid w:val="0021227A"/>
    <w:rsid w:val="002145EA"/>
    <w:rsid w:val="00216871"/>
    <w:rsid w:val="00216A1D"/>
    <w:rsid w:val="002175F0"/>
    <w:rsid w:val="00220D33"/>
    <w:rsid w:val="00225BD3"/>
    <w:rsid w:val="00227702"/>
    <w:rsid w:val="002323CE"/>
    <w:rsid w:val="0023417E"/>
    <w:rsid w:val="00237F9F"/>
    <w:rsid w:val="00240298"/>
    <w:rsid w:val="00240EA9"/>
    <w:rsid w:val="00241700"/>
    <w:rsid w:val="00246575"/>
    <w:rsid w:val="002466EA"/>
    <w:rsid w:val="00250A66"/>
    <w:rsid w:val="00254A7B"/>
    <w:rsid w:val="00256DDD"/>
    <w:rsid w:val="00260C42"/>
    <w:rsid w:val="00262F77"/>
    <w:rsid w:val="00263F80"/>
    <w:rsid w:val="00266693"/>
    <w:rsid w:val="00267155"/>
    <w:rsid w:val="00267539"/>
    <w:rsid w:val="0027069A"/>
    <w:rsid w:val="00271BDE"/>
    <w:rsid w:val="00274B61"/>
    <w:rsid w:val="00280F9E"/>
    <w:rsid w:val="00286AB0"/>
    <w:rsid w:val="00287037"/>
    <w:rsid w:val="0028720D"/>
    <w:rsid w:val="00291705"/>
    <w:rsid w:val="00293343"/>
    <w:rsid w:val="00293C0F"/>
    <w:rsid w:val="0029467B"/>
    <w:rsid w:val="002A63F4"/>
    <w:rsid w:val="002A7487"/>
    <w:rsid w:val="002A7C4F"/>
    <w:rsid w:val="002B0357"/>
    <w:rsid w:val="002B0897"/>
    <w:rsid w:val="002B0A7E"/>
    <w:rsid w:val="002B377E"/>
    <w:rsid w:val="002B4930"/>
    <w:rsid w:val="002B6A05"/>
    <w:rsid w:val="002C0527"/>
    <w:rsid w:val="002C2EDC"/>
    <w:rsid w:val="002C3529"/>
    <w:rsid w:val="002C67E8"/>
    <w:rsid w:val="002D0E3F"/>
    <w:rsid w:val="002D1C45"/>
    <w:rsid w:val="002D52D7"/>
    <w:rsid w:val="002D5B0D"/>
    <w:rsid w:val="002E6D28"/>
    <w:rsid w:val="002F3673"/>
    <w:rsid w:val="002F4A3F"/>
    <w:rsid w:val="00303CBC"/>
    <w:rsid w:val="00315B1E"/>
    <w:rsid w:val="0031704A"/>
    <w:rsid w:val="00317997"/>
    <w:rsid w:val="00320ED3"/>
    <w:rsid w:val="003214F0"/>
    <w:rsid w:val="00324B22"/>
    <w:rsid w:val="0032562A"/>
    <w:rsid w:val="0033123E"/>
    <w:rsid w:val="00334B4F"/>
    <w:rsid w:val="00334B66"/>
    <w:rsid w:val="00336606"/>
    <w:rsid w:val="00337E33"/>
    <w:rsid w:val="00341702"/>
    <w:rsid w:val="0034451A"/>
    <w:rsid w:val="00345921"/>
    <w:rsid w:val="00351213"/>
    <w:rsid w:val="00352ED6"/>
    <w:rsid w:val="003606A3"/>
    <w:rsid w:val="00360BA1"/>
    <w:rsid w:val="00360DB6"/>
    <w:rsid w:val="0036219F"/>
    <w:rsid w:val="0036353B"/>
    <w:rsid w:val="00364AAD"/>
    <w:rsid w:val="00371571"/>
    <w:rsid w:val="00373E38"/>
    <w:rsid w:val="00376104"/>
    <w:rsid w:val="0037631D"/>
    <w:rsid w:val="00377ACE"/>
    <w:rsid w:val="003810BA"/>
    <w:rsid w:val="00383CEE"/>
    <w:rsid w:val="00393FB9"/>
    <w:rsid w:val="00396B72"/>
    <w:rsid w:val="003A2CAE"/>
    <w:rsid w:val="003A3219"/>
    <w:rsid w:val="003A33A1"/>
    <w:rsid w:val="003A4A50"/>
    <w:rsid w:val="003A5B66"/>
    <w:rsid w:val="003B3157"/>
    <w:rsid w:val="003B498D"/>
    <w:rsid w:val="003B598B"/>
    <w:rsid w:val="003C3A75"/>
    <w:rsid w:val="003C4AE8"/>
    <w:rsid w:val="003C55E1"/>
    <w:rsid w:val="003C6849"/>
    <w:rsid w:val="003D16F5"/>
    <w:rsid w:val="003D2EF3"/>
    <w:rsid w:val="003D3480"/>
    <w:rsid w:val="003E226F"/>
    <w:rsid w:val="003E6E0F"/>
    <w:rsid w:val="003F2FBC"/>
    <w:rsid w:val="003F3050"/>
    <w:rsid w:val="003F541D"/>
    <w:rsid w:val="003F5D89"/>
    <w:rsid w:val="00401C8A"/>
    <w:rsid w:val="0040428C"/>
    <w:rsid w:val="0041295A"/>
    <w:rsid w:val="0042660E"/>
    <w:rsid w:val="00427CA8"/>
    <w:rsid w:val="00433336"/>
    <w:rsid w:val="004334AE"/>
    <w:rsid w:val="00434AD7"/>
    <w:rsid w:val="0043597C"/>
    <w:rsid w:val="00436306"/>
    <w:rsid w:val="00444372"/>
    <w:rsid w:val="00446132"/>
    <w:rsid w:val="00452FF5"/>
    <w:rsid w:val="0045536D"/>
    <w:rsid w:val="004575FB"/>
    <w:rsid w:val="00457B12"/>
    <w:rsid w:val="0046122F"/>
    <w:rsid w:val="00464503"/>
    <w:rsid w:val="0046765E"/>
    <w:rsid w:val="0047013C"/>
    <w:rsid w:val="004712C7"/>
    <w:rsid w:val="004737D0"/>
    <w:rsid w:val="00473F4D"/>
    <w:rsid w:val="0047711E"/>
    <w:rsid w:val="00477B67"/>
    <w:rsid w:val="004818AC"/>
    <w:rsid w:val="00485365"/>
    <w:rsid w:val="004911E7"/>
    <w:rsid w:val="00496A8D"/>
    <w:rsid w:val="004A1326"/>
    <w:rsid w:val="004A481A"/>
    <w:rsid w:val="004A4FB0"/>
    <w:rsid w:val="004A5924"/>
    <w:rsid w:val="004B11FB"/>
    <w:rsid w:val="004C08B9"/>
    <w:rsid w:val="004C1408"/>
    <w:rsid w:val="004C6296"/>
    <w:rsid w:val="004C7F27"/>
    <w:rsid w:val="004D2098"/>
    <w:rsid w:val="004D4E69"/>
    <w:rsid w:val="004D50B5"/>
    <w:rsid w:val="004D57CF"/>
    <w:rsid w:val="004D790F"/>
    <w:rsid w:val="004E3F84"/>
    <w:rsid w:val="004E75CA"/>
    <w:rsid w:val="004F0BD1"/>
    <w:rsid w:val="004F4F8D"/>
    <w:rsid w:val="004F506C"/>
    <w:rsid w:val="004F68A5"/>
    <w:rsid w:val="00502A68"/>
    <w:rsid w:val="005148C1"/>
    <w:rsid w:val="005156A7"/>
    <w:rsid w:val="00525ECE"/>
    <w:rsid w:val="00526E4D"/>
    <w:rsid w:val="00531108"/>
    <w:rsid w:val="00536C64"/>
    <w:rsid w:val="00536E5B"/>
    <w:rsid w:val="00540C29"/>
    <w:rsid w:val="00541F52"/>
    <w:rsid w:val="0054750B"/>
    <w:rsid w:val="00550411"/>
    <w:rsid w:val="00550D9B"/>
    <w:rsid w:val="00551234"/>
    <w:rsid w:val="00552B8B"/>
    <w:rsid w:val="00552D5F"/>
    <w:rsid w:val="00552EB7"/>
    <w:rsid w:val="005539FF"/>
    <w:rsid w:val="005556CD"/>
    <w:rsid w:val="00555CF0"/>
    <w:rsid w:val="00560048"/>
    <w:rsid w:val="005607D1"/>
    <w:rsid w:val="00561057"/>
    <w:rsid w:val="00563443"/>
    <w:rsid w:val="0057263B"/>
    <w:rsid w:val="00580300"/>
    <w:rsid w:val="0058139A"/>
    <w:rsid w:val="00581831"/>
    <w:rsid w:val="00585471"/>
    <w:rsid w:val="00590A0A"/>
    <w:rsid w:val="00593C4A"/>
    <w:rsid w:val="00593F63"/>
    <w:rsid w:val="005A0862"/>
    <w:rsid w:val="005B220C"/>
    <w:rsid w:val="005B2243"/>
    <w:rsid w:val="005B415A"/>
    <w:rsid w:val="005B54F8"/>
    <w:rsid w:val="005B7867"/>
    <w:rsid w:val="005C355D"/>
    <w:rsid w:val="005E02C3"/>
    <w:rsid w:val="005E1C64"/>
    <w:rsid w:val="005E218D"/>
    <w:rsid w:val="005E2D68"/>
    <w:rsid w:val="006038F3"/>
    <w:rsid w:val="006041AA"/>
    <w:rsid w:val="0060779D"/>
    <w:rsid w:val="00607E25"/>
    <w:rsid w:val="006101B6"/>
    <w:rsid w:val="00611C4A"/>
    <w:rsid w:val="00622086"/>
    <w:rsid w:val="00622B41"/>
    <w:rsid w:val="00624824"/>
    <w:rsid w:val="00624A88"/>
    <w:rsid w:val="0062504B"/>
    <w:rsid w:val="00626A69"/>
    <w:rsid w:val="00631B44"/>
    <w:rsid w:val="00632015"/>
    <w:rsid w:val="006347D9"/>
    <w:rsid w:val="006354DD"/>
    <w:rsid w:val="00640168"/>
    <w:rsid w:val="006402A5"/>
    <w:rsid w:val="00641430"/>
    <w:rsid w:val="006426ED"/>
    <w:rsid w:val="00645065"/>
    <w:rsid w:val="00646907"/>
    <w:rsid w:val="00653129"/>
    <w:rsid w:val="00655097"/>
    <w:rsid w:val="00656B3B"/>
    <w:rsid w:val="00662281"/>
    <w:rsid w:val="00665732"/>
    <w:rsid w:val="006662B4"/>
    <w:rsid w:val="00670652"/>
    <w:rsid w:val="00670C0D"/>
    <w:rsid w:val="00671D63"/>
    <w:rsid w:val="00685D14"/>
    <w:rsid w:val="00686ABB"/>
    <w:rsid w:val="0069752C"/>
    <w:rsid w:val="006A0F5B"/>
    <w:rsid w:val="006A22DE"/>
    <w:rsid w:val="006A7D33"/>
    <w:rsid w:val="006B04E4"/>
    <w:rsid w:val="006B406C"/>
    <w:rsid w:val="006B4102"/>
    <w:rsid w:val="006B478C"/>
    <w:rsid w:val="006B4A11"/>
    <w:rsid w:val="006B4DBE"/>
    <w:rsid w:val="006B54C5"/>
    <w:rsid w:val="006B7D46"/>
    <w:rsid w:val="006C11FD"/>
    <w:rsid w:val="006C42C3"/>
    <w:rsid w:val="006C4B7E"/>
    <w:rsid w:val="006D3257"/>
    <w:rsid w:val="006D3404"/>
    <w:rsid w:val="006D39B5"/>
    <w:rsid w:val="006D4A27"/>
    <w:rsid w:val="006E5A25"/>
    <w:rsid w:val="006F1596"/>
    <w:rsid w:val="006F16F1"/>
    <w:rsid w:val="006F7B48"/>
    <w:rsid w:val="007000C9"/>
    <w:rsid w:val="00700441"/>
    <w:rsid w:val="00702BD7"/>
    <w:rsid w:val="0070465B"/>
    <w:rsid w:val="00705A3C"/>
    <w:rsid w:val="00706F4B"/>
    <w:rsid w:val="00707746"/>
    <w:rsid w:val="007150D7"/>
    <w:rsid w:val="0071523F"/>
    <w:rsid w:val="0072024A"/>
    <w:rsid w:val="00720C07"/>
    <w:rsid w:val="00722590"/>
    <w:rsid w:val="007226A7"/>
    <w:rsid w:val="00722DB1"/>
    <w:rsid w:val="007240CD"/>
    <w:rsid w:val="00735B08"/>
    <w:rsid w:val="00743750"/>
    <w:rsid w:val="00743856"/>
    <w:rsid w:val="00746C66"/>
    <w:rsid w:val="00747359"/>
    <w:rsid w:val="007511B2"/>
    <w:rsid w:val="00752CD3"/>
    <w:rsid w:val="00757406"/>
    <w:rsid w:val="0076027A"/>
    <w:rsid w:val="00761708"/>
    <w:rsid w:val="00761B71"/>
    <w:rsid w:val="00761C14"/>
    <w:rsid w:val="00762D64"/>
    <w:rsid w:val="00764678"/>
    <w:rsid w:val="00765649"/>
    <w:rsid w:val="00766575"/>
    <w:rsid w:val="0076739C"/>
    <w:rsid w:val="0076789F"/>
    <w:rsid w:val="00772114"/>
    <w:rsid w:val="00773CE0"/>
    <w:rsid w:val="00774BE3"/>
    <w:rsid w:val="00776D1E"/>
    <w:rsid w:val="00776F6E"/>
    <w:rsid w:val="00777174"/>
    <w:rsid w:val="007800C6"/>
    <w:rsid w:val="0078121F"/>
    <w:rsid w:val="00781989"/>
    <w:rsid w:val="00781E81"/>
    <w:rsid w:val="00783C9F"/>
    <w:rsid w:val="00784691"/>
    <w:rsid w:val="00784D06"/>
    <w:rsid w:val="0078504E"/>
    <w:rsid w:val="0078509A"/>
    <w:rsid w:val="0078621F"/>
    <w:rsid w:val="00786587"/>
    <w:rsid w:val="00786671"/>
    <w:rsid w:val="0079320E"/>
    <w:rsid w:val="007951A2"/>
    <w:rsid w:val="007A20DE"/>
    <w:rsid w:val="007A23E7"/>
    <w:rsid w:val="007A3889"/>
    <w:rsid w:val="007A4972"/>
    <w:rsid w:val="007B6F70"/>
    <w:rsid w:val="007C0C50"/>
    <w:rsid w:val="007C2FA4"/>
    <w:rsid w:val="007C5C04"/>
    <w:rsid w:val="007C5E15"/>
    <w:rsid w:val="007C7008"/>
    <w:rsid w:val="007D1747"/>
    <w:rsid w:val="007D4CFF"/>
    <w:rsid w:val="007D5944"/>
    <w:rsid w:val="007D65C8"/>
    <w:rsid w:val="007D7A66"/>
    <w:rsid w:val="007E19E4"/>
    <w:rsid w:val="007E27D1"/>
    <w:rsid w:val="007E3AE0"/>
    <w:rsid w:val="007E75B3"/>
    <w:rsid w:val="007F2B7E"/>
    <w:rsid w:val="007F2D81"/>
    <w:rsid w:val="007F482A"/>
    <w:rsid w:val="00801348"/>
    <w:rsid w:val="00804B9E"/>
    <w:rsid w:val="00805353"/>
    <w:rsid w:val="0080542A"/>
    <w:rsid w:val="0080665E"/>
    <w:rsid w:val="008102C1"/>
    <w:rsid w:val="00813957"/>
    <w:rsid w:val="00817452"/>
    <w:rsid w:val="00821890"/>
    <w:rsid w:val="00822168"/>
    <w:rsid w:val="0082489F"/>
    <w:rsid w:val="00824D67"/>
    <w:rsid w:val="008304B1"/>
    <w:rsid w:val="00831012"/>
    <w:rsid w:val="008318A2"/>
    <w:rsid w:val="008323FB"/>
    <w:rsid w:val="00832AEC"/>
    <w:rsid w:val="00834456"/>
    <w:rsid w:val="00841DC9"/>
    <w:rsid w:val="0084230C"/>
    <w:rsid w:val="00842C2B"/>
    <w:rsid w:val="008448F7"/>
    <w:rsid w:val="00845F1D"/>
    <w:rsid w:val="00846424"/>
    <w:rsid w:val="00846C5D"/>
    <w:rsid w:val="00853FE5"/>
    <w:rsid w:val="00854AD1"/>
    <w:rsid w:val="00862586"/>
    <w:rsid w:val="00863117"/>
    <w:rsid w:val="00870CE4"/>
    <w:rsid w:val="00871A3B"/>
    <w:rsid w:val="00872DB4"/>
    <w:rsid w:val="00875C56"/>
    <w:rsid w:val="00875C5B"/>
    <w:rsid w:val="00881351"/>
    <w:rsid w:val="00881FA5"/>
    <w:rsid w:val="00883927"/>
    <w:rsid w:val="00885938"/>
    <w:rsid w:val="00886974"/>
    <w:rsid w:val="00892376"/>
    <w:rsid w:val="00897594"/>
    <w:rsid w:val="008A06A1"/>
    <w:rsid w:val="008A5147"/>
    <w:rsid w:val="008A6801"/>
    <w:rsid w:val="008A6FC7"/>
    <w:rsid w:val="008B2250"/>
    <w:rsid w:val="008B51CB"/>
    <w:rsid w:val="008B6E95"/>
    <w:rsid w:val="008C3F25"/>
    <w:rsid w:val="008C67A9"/>
    <w:rsid w:val="008D4269"/>
    <w:rsid w:val="008E20DA"/>
    <w:rsid w:val="008F090B"/>
    <w:rsid w:val="008F1412"/>
    <w:rsid w:val="008F1CF2"/>
    <w:rsid w:val="008F375D"/>
    <w:rsid w:val="008F5EDE"/>
    <w:rsid w:val="008F6139"/>
    <w:rsid w:val="00903B07"/>
    <w:rsid w:val="009101F9"/>
    <w:rsid w:val="0091299B"/>
    <w:rsid w:val="00924594"/>
    <w:rsid w:val="00926024"/>
    <w:rsid w:val="0093001D"/>
    <w:rsid w:val="00931A79"/>
    <w:rsid w:val="00932B8E"/>
    <w:rsid w:val="00933FE2"/>
    <w:rsid w:val="009344CC"/>
    <w:rsid w:val="00935F58"/>
    <w:rsid w:val="00936126"/>
    <w:rsid w:val="0093740E"/>
    <w:rsid w:val="009412F4"/>
    <w:rsid w:val="00943418"/>
    <w:rsid w:val="0094470B"/>
    <w:rsid w:val="009458C6"/>
    <w:rsid w:val="00946C15"/>
    <w:rsid w:val="00946F85"/>
    <w:rsid w:val="00954967"/>
    <w:rsid w:val="00955DB4"/>
    <w:rsid w:val="0095701B"/>
    <w:rsid w:val="009570AB"/>
    <w:rsid w:val="00963222"/>
    <w:rsid w:val="0096341B"/>
    <w:rsid w:val="00970C64"/>
    <w:rsid w:val="00970E06"/>
    <w:rsid w:val="00971346"/>
    <w:rsid w:val="009715F2"/>
    <w:rsid w:val="00972ECF"/>
    <w:rsid w:val="00973DDD"/>
    <w:rsid w:val="0097477A"/>
    <w:rsid w:val="00976B53"/>
    <w:rsid w:val="00977672"/>
    <w:rsid w:val="00982480"/>
    <w:rsid w:val="0099224F"/>
    <w:rsid w:val="009924E3"/>
    <w:rsid w:val="009A19BD"/>
    <w:rsid w:val="009A1F22"/>
    <w:rsid w:val="009B003D"/>
    <w:rsid w:val="009B4540"/>
    <w:rsid w:val="009C12C8"/>
    <w:rsid w:val="009C3EB2"/>
    <w:rsid w:val="009D0B6A"/>
    <w:rsid w:val="009D0E6F"/>
    <w:rsid w:val="009D17DB"/>
    <w:rsid w:val="009D2B1C"/>
    <w:rsid w:val="009D66E8"/>
    <w:rsid w:val="009D711D"/>
    <w:rsid w:val="009E348A"/>
    <w:rsid w:val="009E572E"/>
    <w:rsid w:val="009E6B54"/>
    <w:rsid w:val="009E6D59"/>
    <w:rsid w:val="009F17B1"/>
    <w:rsid w:val="009F4400"/>
    <w:rsid w:val="009F76E3"/>
    <w:rsid w:val="00A01387"/>
    <w:rsid w:val="00A0316E"/>
    <w:rsid w:val="00A059EC"/>
    <w:rsid w:val="00A112F7"/>
    <w:rsid w:val="00A11BF3"/>
    <w:rsid w:val="00A12C56"/>
    <w:rsid w:val="00A12FE1"/>
    <w:rsid w:val="00A22698"/>
    <w:rsid w:val="00A2584D"/>
    <w:rsid w:val="00A258FB"/>
    <w:rsid w:val="00A26315"/>
    <w:rsid w:val="00A31B9B"/>
    <w:rsid w:val="00A3387D"/>
    <w:rsid w:val="00A36BF5"/>
    <w:rsid w:val="00A375BA"/>
    <w:rsid w:val="00A410C6"/>
    <w:rsid w:val="00A4218A"/>
    <w:rsid w:val="00A42AA4"/>
    <w:rsid w:val="00A455F0"/>
    <w:rsid w:val="00A500D7"/>
    <w:rsid w:val="00A52C22"/>
    <w:rsid w:val="00A53382"/>
    <w:rsid w:val="00A53A20"/>
    <w:rsid w:val="00A5496A"/>
    <w:rsid w:val="00A56F82"/>
    <w:rsid w:val="00A624AD"/>
    <w:rsid w:val="00A6330B"/>
    <w:rsid w:val="00A63380"/>
    <w:rsid w:val="00A6409B"/>
    <w:rsid w:val="00A7761A"/>
    <w:rsid w:val="00A77B16"/>
    <w:rsid w:val="00A81424"/>
    <w:rsid w:val="00A8176A"/>
    <w:rsid w:val="00A82DFA"/>
    <w:rsid w:val="00A835B8"/>
    <w:rsid w:val="00A842DB"/>
    <w:rsid w:val="00A851B7"/>
    <w:rsid w:val="00A8532A"/>
    <w:rsid w:val="00A872B6"/>
    <w:rsid w:val="00A9178B"/>
    <w:rsid w:val="00A91C50"/>
    <w:rsid w:val="00AA0FAB"/>
    <w:rsid w:val="00AA2EEB"/>
    <w:rsid w:val="00AA651A"/>
    <w:rsid w:val="00AB24B0"/>
    <w:rsid w:val="00AB3507"/>
    <w:rsid w:val="00AB57D2"/>
    <w:rsid w:val="00AB7B4A"/>
    <w:rsid w:val="00AC2512"/>
    <w:rsid w:val="00AC7F1B"/>
    <w:rsid w:val="00AD3AE6"/>
    <w:rsid w:val="00AD51E3"/>
    <w:rsid w:val="00AD7413"/>
    <w:rsid w:val="00AD7A65"/>
    <w:rsid w:val="00AE54A9"/>
    <w:rsid w:val="00AF0B1D"/>
    <w:rsid w:val="00AF103E"/>
    <w:rsid w:val="00AF1CE6"/>
    <w:rsid w:val="00AF3ECA"/>
    <w:rsid w:val="00AF51AD"/>
    <w:rsid w:val="00B004D5"/>
    <w:rsid w:val="00B01CE6"/>
    <w:rsid w:val="00B0226D"/>
    <w:rsid w:val="00B02E3B"/>
    <w:rsid w:val="00B03CB7"/>
    <w:rsid w:val="00B04367"/>
    <w:rsid w:val="00B05734"/>
    <w:rsid w:val="00B0670C"/>
    <w:rsid w:val="00B10307"/>
    <w:rsid w:val="00B136DC"/>
    <w:rsid w:val="00B2313D"/>
    <w:rsid w:val="00B25977"/>
    <w:rsid w:val="00B26DEE"/>
    <w:rsid w:val="00B327D6"/>
    <w:rsid w:val="00B33133"/>
    <w:rsid w:val="00B343D6"/>
    <w:rsid w:val="00B37863"/>
    <w:rsid w:val="00B41E63"/>
    <w:rsid w:val="00B436B6"/>
    <w:rsid w:val="00B521FB"/>
    <w:rsid w:val="00B55634"/>
    <w:rsid w:val="00B5635F"/>
    <w:rsid w:val="00B56F49"/>
    <w:rsid w:val="00B620DC"/>
    <w:rsid w:val="00B62C65"/>
    <w:rsid w:val="00B7229E"/>
    <w:rsid w:val="00B77150"/>
    <w:rsid w:val="00B8370B"/>
    <w:rsid w:val="00B85AE2"/>
    <w:rsid w:val="00B85B6C"/>
    <w:rsid w:val="00B90686"/>
    <w:rsid w:val="00B95ADC"/>
    <w:rsid w:val="00B965C0"/>
    <w:rsid w:val="00BA0141"/>
    <w:rsid w:val="00BA2D6D"/>
    <w:rsid w:val="00BA5753"/>
    <w:rsid w:val="00BA58D0"/>
    <w:rsid w:val="00BA5999"/>
    <w:rsid w:val="00BA5EDF"/>
    <w:rsid w:val="00BB06C7"/>
    <w:rsid w:val="00BB58E4"/>
    <w:rsid w:val="00BB6325"/>
    <w:rsid w:val="00BB7B05"/>
    <w:rsid w:val="00BC0A49"/>
    <w:rsid w:val="00BC66C3"/>
    <w:rsid w:val="00BC78BC"/>
    <w:rsid w:val="00BD0901"/>
    <w:rsid w:val="00BD180E"/>
    <w:rsid w:val="00BD4004"/>
    <w:rsid w:val="00BD57A5"/>
    <w:rsid w:val="00BE157A"/>
    <w:rsid w:val="00BE20B9"/>
    <w:rsid w:val="00BF0959"/>
    <w:rsid w:val="00BF283C"/>
    <w:rsid w:val="00BF417B"/>
    <w:rsid w:val="00C0293D"/>
    <w:rsid w:val="00C029C2"/>
    <w:rsid w:val="00C02E55"/>
    <w:rsid w:val="00C02ED9"/>
    <w:rsid w:val="00C06248"/>
    <w:rsid w:val="00C152C9"/>
    <w:rsid w:val="00C16858"/>
    <w:rsid w:val="00C226EB"/>
    <w:rsid w:val="00C22F16"/>
    <w:rsid w:val="00C230E7"/>
    <w:rsid w:val="00C2313A"/>
    <w:rsid w:val="00C24507"/>
    <w:rsid w:val="00C25F17"/>
    <w:rsid w:val="00C356DA"/>
    <w:rsid w:val="00C448B7"/>
    <w:rsid w:val="00C4620C"/>
    <w:rsid w:val="00C54297"/>
    <w:rsid w:val="00C54F6E"/>
    <w:rsid w:val="00C642C4"/>
    <w:rsid w:val="00C65E97"/>
    <w:rsid w:val="00C74F09"/>
    <w:rsid w:val="00C754D9"/>
    <w:rsid w:val="00C766FA"/>
    <w:rsid w:val="00C8096C"/>
    <w:rsid w:val="00C81074"/>
    <w:rsid w:val="00C87939"/>
    <w:rsid w:val="00C90ADD"/>
    <w:rsid w:val="00C936DE"/>
    <w:rsid w:val="00C94C88"/>
    <w:rsid w:val="00C97B53"/>
    <w:rsid w:val="00CA299B"/>
    <w:rsid w:val="00CA35AC"/>
    <w:rsid w:val="00CA789B"/>
    <w:rsid w:val="00CB08F6"/>
    <w:rsid w:val="00CB1058"/>
    <w:rsid w:val="00CB20A0"/>
    <w:rsid w:val="00CC010E"/>
    <w:rsid w:val="00CC4814"/>
    <w:rsid w:val="00CC4F87"/>
    <w:rsid w:val="00CC595A"/>
    <w:rsid w:val="00CD4F17"/>
    <w:rsid w:val="00CD5C9C"/>
    <w:rsid w:val="00CD5DD9"/>
    <w:rsid w:val="00CE0614"/>
    <w:rsid w:val="00CE131F"/>
    <w:rsid w:val="00CE5B5E"/>
    <w:rsid w:val="00CF25F4"/>
    <w:rsid w:val="00CF42E7"/>
    <w:rsid w:val="00CF76B6"/>
    <w:rsid w:val="00CF7D95"/>
    <w:rsid w:val="00D00A75"/>
    <w:rsid w:val="00D011FF"/>
    <w:rsid w:val="00D01CD0"/>
    <w:rsid w:val="00D0201D"/>
    <w:rsid w:val="00D023D0"/>
    <w:rsid w:val="00D03EC9"/>
    <w:rsid w:val="00D04D6B"/>
    <w:rsid w:val="00D068D9"/>
    <w:rsid w:val="00D10D0A"/>
    <w:rsid w:val="00D145F5"/>
    <w:rsid w:val="00D147C6"/>
    <w:rsid w:val="00D1574D"/>
    <w:rsid w:val="00D1699F"/>
    <w:rsid w:val="00D17ECF"/>
    <w:rsid w:val="00D23618"/>
    <w:rsid w:val="00D2433F"/>
    <w:rsid w:val="00D252A0"/>
    <w:rsid w:val="00D2729A"/>
    <w:rsid w:val="00D3158A"/>
    <w:rsid w:val="00D31835"/>
    <w:rsid w:val="00D344A5"/>
    <w:rsid w:val="00D36FE2"/>
    <w:rsid w:val="00D37C47"/>
    <w:rsid w:val="00D42BD9"/>
    <w:rsid w:val="00D43370"/>
    <w:rsid w:val="00D43FBF"/>
    <w:rsid w:val="00D465C3"/>
    <w:rsid w:val="00D47556"/>
    <w:rsid w:val="00D47A46"/>
    <w:rsid w:val="00D5018F"/>
    <w:rsid w:val="00D54A8E"/>
    <w:rsid w:val="00D617D2"/>
    <w:rsid w:val="00D65861"/>
    <w:rsid w:val="00D72E17"/>
    <w:rsid w:val="00D74993"/>
    <w:rsid w:val="00D769F5"/>
    <w:rsid w:val="00D82F7B"/>
    <w:rsid w:val="00D90058"/>
    <w:rsid w:val="00D967CB"/>
    <w:rsid w:val="00D96F2C"/>
    <w:rsid w:val="00DA15D8"/>
    <w:rsid w:val="00DA1DDB"/>
    <w:rsid w:val="00DA20C7"/>
    <w:rsid w:val="00DA64B6"/>
    <w:rsid w:val="00DA7790"/>
    <w:rsid w:val="00DB0A47"/>
    <w:rsid w:val="00DB3538"/>
    <w:rsid w:val="00DB47A8"/>
    <w:rsid w:val="00DB5E92"/>
    <w:rsid w:val="00DB6B47"/>
    <w:rsid w:val="00DB70DF"/>
    <w:rsid w:val="00DC4EAC"/>
    <w:rsid w:val="00DD02F8"/>
    <w:rsid w:val="00DD59C2"/>
    <w:rsid w:val="00DD78C1"/>
    <w:rsid w:val="00DE0360"/>
    <w:rsid w:val="00DE4431"/>
    <w:rsid w:val="00DE5B2F"/>
    <w:rsid w:val="00DE73F5"/>
    <w:rsid w:val="00DF089F"/>
    <w:rsid w:val="00DF4C00"/>
    <w:rsid w:val="00E01591"/>
    <w:rsid w:val="00E05CEA"/>
    <w:rsid w:val="00E0685D"/>
    <w:rsid w:val="00E10C1F"/>
    <w:rsid w:val="00E127AE"/>
    <w:rsid w:val="00E12FEE"/>
    <w:rsid w:val="00E14BC8"/>
    <w:rsid w:val="00E21FA1"/>
    <w:rsid w:val="00E22F33"/>
    <w:rsid w:val="00E25C40"/>
    <w:rsid w:val="00E27C04"/>
    <w:rsid w:val="00E30A5E"/>
    <w:rsid w:val="00E335C7"/>
    <w:rsid w:val="00E37214"/>
    <w:rsid w:val="00E42860"/>
    <w:rsid w:val="00E44EFD"/>
    <w:rsid w:val="00E50BF3"/>
    <w:rsid w:val="00E51158"/>
    <w:rsid w:val="00E512D6"/>
    <w:rsid w:val="00E5156D"/>
    <w:rsid w:val="00E52632"/>
    <w:rsid w:val="00E5270A"/>
    <w:rsid w:val="00E564C7"/>
    <w:rsid w:val="00E60CBA"/>
    <w:rsid w:val="00E60EDD"/>
    <w:rsid w:val="00E618AE"/>
    <w:rsid w:val="00E618E1"/>
    <w:rsid w:val="00E654D5"/>
    <w:rsid w:val="00E67FC3"/>
    <w:rsid w:val="00E7176C"/>
    <w:rsid w:val="00E723DE"/>
    <w:rsid w:val="00E73FE2"/>
    <w:rsid w:val="00E7539A"/>
    <w:rsid w:val="00E75796"/>
    <w:rsid w:val="00E7644A"/>
    <w:rsid w:val="00E77594"/>
    <w:rsid w:val="00E85DDA"/>
    <w:rsid w:val="00E87657"/>
    <w:rsid w:val="00E90B18"/>
    <w:rsid w:val="00E9173E"/>
    <w:rsid w:val="00E92888"/>
    <w:rsid w:val="00E94363"/>
    <w:rsid w:val="00E9777D"/>
    <w:rsid w:val="00E97EA3"/>
    <w:rsid w:val="00EA12EE"/>
    <w:rsid w:val="00EA273D"/>
    <w:rsid w:val="00EA3375"/>
    <w:rsid w:val="00EA496F"/>
    <w:rsid w:val="00EA4BE1"/>
    <w:rsid w:val="00EA54EC"/>
    <w:rsid w:val="00EB05FF"/>
    <w:rsid w:val="00EB2341"/>
    <w:rsid w:val="00EB5D21"/>
    <w:rsid w:val="00EC0259"/>
    <w:rsid w:val="00EC1D10"/>
    <w:rsid w:val="00EC2E33"/>
    <w:rsid w:val="00EC354A"/>
    <w:rsid w:val="00EC3C2A"/>
    <w:rsid w:val="00EC4337"/>
    <w:rsid w:val="00EC5687"/>
    <w:rsid w:val="00EC6B2D"/>
    <w:rsid w:val="00EC7C93"/>
    <w:rsid w:val="00ED168B"/>
    <w:rsid w:val="00ED1EBA"/>
    <w:rsid w:val="00ED245D"/>
    <w:rsid w:val="00ED5F7C"/>
    <w:rsid w:val="00EE2FF9"/>
    <w:rsid w:val="00EE5586"/>
    <w:rsid w:val="00EF10B4"/>
    <w:rsid w:val="00EF5D3B"/>
    <w:rsid w:val="00EF5FAB"/>
    <w:rsid w:val="00EF650D"/>
    <w:rsid w:val="00EF6DE8"/>
    <w:rsid w:val="00F13414"/>
    <w:rsid w:val="00F147D5"/>
    <w:rsid w:val="00F15AEF"/>
    <w:rsid w:val="00F17D32"/>
    <w:rsid w:val="00F210CA"/>
    <w:rsid w:val="00F21C07"/>
    <w:rsid w:val="00F2306D"/>
    <w:rsid w:val="00F2476E"/>
    <w:rsid w:val="00F2507E"/>
    <w:rsid w:val="00F25AA1"/>
    <w:rsid w:val="00F26C0D"/>
    <w:rsid w:val="00F26F30"/>
    <w:rsid w:val="00F27622"/>
    <w:rsid w:val="00F31753"/>
    <w:rsid w:val="00F326B3"/>
    <w:rsid w:val="00F368B9"/>
    <w:rsid w:val="00F36FAC"/>
    <w:rsid w:val="00F4089D"/>
    <w:rsid w:val="00F41811"/>
    <w:rsid w:val="00F46FEB"/>
    <w:rsid w:val="00F50444"/>
    <w:rsid w:val="00F546FC"/>
    <w:rsid w:val="00F628E1"/>
    <w:rsid w:val="00F62F5C"/>
    <w:rsid w:val="00F6409D"/>
    <w:rsid w:val="00F749EB"/>
    <w:rsid w:val="00F77FA7"/>
    <w:rsid w:val="00F80ACA"/>
    <w:rsid w:val="00F80DBC"/>
    <w:rsid w:val="00F80E72"/>
    <w:rsid w:val="00F83F20"/>
    <w:rsid w:val="00F84627"/>
    <w:rsid w:val="00F858DF"/>
    <w:rsid w:val="00F859E8"/>
    <w:rsid w:val="00F90955"/>
    <w:rsid w:val="00F90983"/>
    <w:rsid w:val="00F91FBE"/>
    <w:rsid w:val="00F9333B"/>
    <w:rsid w:val="00F933CC"/>
    <w:rsid w:val="00F93BE2"/>
    <w:rsid w:val="00F95B20"/>
    <w:rsid w:val="00F96246"/>
    <w:rsid w:val="00F96371"/>
    <w:rsid w:val="00F966BF"/>
    <w:rsid w:val="00FA03F0"/>
    <w:rsid w:val="00FA212C"/>
    <w:rsid w:val="00FA4190"/>
    <w:rsid w:val="00FA5F45"/>
    <w:rsid w:val="00FA64C0"/>
    <w:rsid w:val="00FA704F"/>
    <w:rsid w:val="00FB0531"/>
    <w:rsid w:val="00FB184B"/>
    <w:rsid w:val="00FC044A"/>
    <w:rsid w:val="00FC1AB3"/>
    <w:rsid w:val="00FD3290"/>
    <w:rsid w:val="00FD4027"/>
    <w:rsid w:val="00FD6F2F"/>
    <w:rsid w:val="00FE6E61"/>
    <w:rsid w:val="00FF0994"/>
    <w:rsid w:val="00FF4433"/>
    <w:rsid w:val="00FF4DA7"/>
  </w:rsids>
  <m:mathPr>
    <m:mathFont m:val="Cambria Math"/>
    <m:brkBin m:val="before"/>
    <m:brkBinSub m:val="--"/>
    <m:smallFrac/>
    <m:dispDef/>
    <m:lMargin m:val="0"/>
    <m:rMargin m:val="0"/>
    <m:defJc m:val="centerGroup"/>
    <m:wrapIndent m:val="1440"/>
    <m:intLim m:val="subSup"/>
    <m:naryLim m:val="undOvr"/>
  </m:mathPr>
  <w:themeFontLang w:val="en-IN"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DD0C4"/>
  <w15:docId w15:val="{EAF7B9D7-0277-4542-8CE6-ADE9DD2B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7D0"/>
    <w:rPr>
      <w:rFonts w:eastAsiaTheme="minorEastAsia"/>
    </w:rPr>
  </w:style>
  <w:style w:type="paragraph" w:styleId="Heading1">
    <w:name w:val="heading 1"/>
    <w:basedOn w:val="Normal"/>
    <w:next w:val="Normal"/>
    <w:link w:val="Heading1Char"/>
    <w:uiPriority w:val="9"/>
    <w:qFormat/>
    <w:rsid w:val="00A0138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B323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737D0"/>
    <w:pPr>
      <w:ind w:left="720"/>
      <w:contextualSpacing/>
    </w:pPr>
  </w:style>
  <w:style w:type="character" w:customStyle="1" w:styleId="hl">
    <w:name w:val="hl"/>
    <w:basedOn w:val="DefaultParagraphFont"/>
    <w:rsid w:val="004737D0"/>
  </w:style>
  <w:style w:type="table" w:styleId="TableGrid">
    <w:name w:val="Table Grid"/>
    <w:basedOn w:val="TableNormal"/>
    <w:uiPriority w:val="59"/>
    <w:rsid w:val="004737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737D0"/>
    <w:rPr>
      <w:color w:val="0000FF" w:themeColor="hyperlink"/>
      <w:u w:val="single"/>
    </w:rPr>
  </w:style>
  <w:style w:type="character" w:customStyle="1" w:styleId="UnresolvedMention1">
    <w:name w:val="Unresolved Mention1"/>
    <w:basedOn w:val="DefaultParagraphFont"/>
    <w:uiPriority w:val="99"/>
    <w:semiHidden/>
    <w:unhideWhenUsed/>
    <w:rsid w:val="00BB58E4"/>
    <w:rPr>
      <w:color w:val="808080"/>
      <w:shd w:val="clear" w:color="auto" w:fill="E6E6E6"/>
    </w:rPr>
  </w:style>
  <w:style w:type="character" w:customStyle="1" w:styleId="ListParagraphChar">
    <w:name w:val="List Paragraph Char"/>
    <w:link w:val="ListParagraph"/>
    <w:uiPriority w:val="99"/>
    <w:qFormat/>
    <w:locked/>
    <w:rsid w:val="001C6C5C"/>
    <w:rPr>
      <w:rFonts w:eastAsiaTheme="minorEastAsia"/>
    </w:rPr>
  </w:style>
  <w:style w:type="character" w:styleId="Strong">
    <w:name w:val="Strong"/>
    <w:basedOn w:val="DefaultParagraphFont"/>
    <w:uiPriority w:val="22"/>
    <w:qFormat/>
    <w:rsid w:val="001C6C5C"/>
    <w:rPr>
      <w:b/>
      <w:bCs/>
    </w:rPr>
  </w:style>
  <w:style w:type="paragraph" w:customStyle="1" w:styleId="Normal1">
    <w:name w:val="Normal1"/>
    <w:rsid w:val="001C6C5C"/>
    <w:pPr>
      <w:spacing w:after="0" w:line="240" w:lineRule="auto"/>
    </w:pPr>
    <w:rPr>
      <w:rFonts w:ascii="Times New Roman" w:eastAsia="Times New Roman" w:hAnsi="Times New Roman" w:cs="Times New Roman"/>
      <w:color w:val="000000"/>
      <w:sz w:val="24"/>
      <w:szCs w:val="24"/>
    </w:rPr>
  </w:style>
  <w:style w:type="paragraph" w:customStyle="1" w:styleId="normal10">
    <w:name w:val="normal 1"/>
    <w:basedOn w:val="Normal"/>
    <w:link w:val="normal1Char"/>
    <w:autoRedefine/>
    <w:rsid w:val="00267155"/>
    <w:pPr>
      <w:keepNext/>
      <w:framePr w:hSpace="180" w:wrap="around" w:vAnchor="page" w:hAnchor="margin" w:xAlign="center" w:y="11233"/>
      <w:spacing w:after="0" w:line="240" w:lineRule="auto"/>
      <w:ind w:left="360" w:hanging="360"/>
      <w:jc w:val="both"/>
    </w:pPr>
    <w:rPr>
      <w:rFonts w:ascii="Times New Roman" w:eastAsia="Arial" w:hAnsi="Times New Roman" w:cs="Times New Roman"/>
      <w:shd w:val="clear" w:color="auto" w:fill="FFFFFF"/>
      <w:lang w:val="en-GB"/>
    </w:rPr>
  </w:style>
  <w:style w:type="character" w:customStyle="1" w:styleId="normal1Char">
    <w:name w:val="normal 1 Char"/>
    <w:link w:val="normal10"/>
    <w:rsid w:val="00267155"/>
    <w:rPr>
      <w:rFonts w:ascii="Times New Roman" w:eastAsia="Arial" w:hAnsi="Times New Roman" w:cs="Times New Roman"/>
      <w:lang w:val="en-GB"/>
    </w:rPr>
  </w:style>
  <w:style w:type="character" w:customStyle="1" w:styleId="rezemp-highlightedfield-highlightedterm">
    <w:name w:val="rezemp-highlightedfield-highlightedterm"/>
    <w:basedOn w:val="DefaultParagraphFont"/>
    <w:rsid w:val="00933FE2"/>
  </w:style>
  <w:style w:type="paragraph" w:styleId="NormalWeb">
    <w:name w:val="Normal (Web)"/>
    <w:basedOn w:val="Normal"/>
    <w:uiPriority w:val="99"/>
    <w:semiHidden/>
    <w:unhideWhenUsed/>
    <w:rsid w:val="003A2CA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EC5687"/>
    <w:pPr>
      <w:spacing w:after="0" w:line="240" w:lineRule="auto"/>
    </w:pPr>
  </w:style>
  <w:style w:type="character" w:customStyle="1" w:styleId="NoSpacingChar">
    <w:name w:val="No Spacing Char"/>
    <w:link w:val="NoSpacing"/>
    <w:uiPriority w:val="99"/>
    <w:locked/>
    <w:rsid w:val="00EC5687"/>
  </w:style>
  <w:style w:type="paragraph" w:customStyle="1" w:styleId="Normalverdana9points">
    <w:name w:val="Normal + verdana +9 points"/>
    <w:basedOn w:val="BodyText2"/>
    <w:rsid w:val="00F93BE2"/>
    <w:rPr>
      <w:rFonts w:ascii="Verdana" w:eastAsia="Times New Roman" w:hAnsi="Verdana" w:cs="Times New Roman"/>
      <w:sz w:val="20"/>
      <w:szCs w:val="24"/>
    </w:rPr>
  </w:style>
  <w:style w:type="paragraph" w:styleId="BodyText2">
    <w:name w:val="Body Text 2"/>
    <w:basedOn w:val="Normal"/>
    <w:link w:val="BodyText2Char"/>
    <w:uiPriority w:val="99"/>
    <w:semiHidden/>
    <w:unhideWhenUsed/>
    <w:rsid w:val="00F93BE2"/>
    <w:pPr>
      <w:spacing w:after="120" w:line="480" w:lineRule="auto"/>
    </w:pPr>
  </w:style>
  <w:style w:type="character" w:customStyle="1" w:styleId="BodyText2Char">
    <w:name w:val="Body Text 2 Char"/>
    <w:basedOn w:val="DefaultParagraphFont"/>
    <w:link w:val="BodyText2"/>
    <w:uiPriority w:val="99"/>
    <w:semiHidden/>
    <w:rsid w:val="00F93BE2"/>
    <w:rPr>
      <w:rFonts w:eastAsiaTheme="minorEastAsia"/>
    </w:rPr>
  </w:style>
  <w:style w:type="character" w:customStyle="1" w:styleId="apple-converted-space">
    <w:name w:val="apple-converted-space"/>
    <w:rsid w:val="00DE5B2F"/>
  </w:style>
  <w:style w:type="character" w:customStyle="1" w:styleId="apple-style-span">
    <w:name w:val="apple-style-span"/>
    <w:basedOn w:val="DefaultParagraphFont"/>
    <w:rsid w:val="004D50B5"/>
  </w:style>
  <w:style w:type="character" w:styleId="CommentReference">
    <w:name w:val="annotation reference"/>
    <w:basedOn w:val="DefaultParagraphFont"/>
    <w:uiPriority w:val="99"/>
    <w:semiHidden/>
    <w:unhideWhenUsed/>
    <w:rsid w:val="00D47A46"/>
    <w:rPr>
      <w:sz w:val="16"/>
      <w:szCs w:val="16"/>
    </w:rPr>
  </w:style>
  <w:style w:type="paragraph" w:styleId="CommentText">
    <w:name w:val="annotation text"/>
    <w:basedOn w:val="Normal"/>
    <w:link w:val="CommentTextChar"/>
    <w:uiPriority w:val="99"/>
    <w:semiHidden/>
    <w:unhideWhenUsed/>
    <w:rsid w:val="00D47A46"/>
    <w:pPr>
      <w:spacing w:line="240" w:lineRule="auto"/>
    </w:pPr>
    <w:rPr>
      <w:sz w:val="20"/>
      <w:szCs w:val="20"/>
    </w:rPr>
  </w:style>
  <w:style w:type="character" w:customStyle="1" w:styleId="CommentTextChar">
    <w:name w:val="Comment Text Char"/>
    <w:basedOn w:val="DefaultParagraphFont"/>
    <w:link w:val="CommentText"/>
    <w:uiPriority w:val="99"/>
    <w:semiHidden/>
    <w:rsid w:val="00D47A4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47A46"/>
    <w:rPr>
      <w:b/>
      <w:bCs/>
    </w:rPr>
  </w:style>
  <w:style w:type="character" w:customStyle="1" w:styleId="CommentSubjectChar">
    <w:name w:val="Comment Subject Char"/>
    <w:basedOn w:val="CommentTextChar"/>
    <w:link w:val="CommentSubject"/>
    <w:uiPriority w:val="99"/>
    <w:semiHidden/>
    <w:rsid w:val="00D47A46"/>
    <w:rPr>
      <w:rFonts w:eastAsiaTheme="minorEastAsia"/>
      <w:b/>
      <w:bCs/>
      <w:sz w:val="20"/>
      <w:szCs w:val="20"/>
    </w:rPr>
  </w:style>
  <w:style w:type="paragraph" w:styleId="BalloonText">
    <w:name w:val="Balloon Text"/>
    <w:basedOn w:val="Normal"/>
    <w:link w:val="BalloonTextChar"/>
    <w:uiPriority w:val="99"/>
    <w:semiHidden/>
    <w:unhideWhenUsed/>
    <w:rsid w:val="00D47A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A46"/>
    <w:rPr>
      <w:rFonts w:ascii="Segoe UI" w:eastAsiaTheme="minorEastAsia" w:hAnsi="Segoe UI" w:cs="Segoe UI"/>
      <w:sz w:val="18"/>
      <w:szCs w:val="18"/>
    </w:rPr>
  </w:style>
  <w:style w:type="character" w:customStyle="1" w:styleId="Heading1Char">
    <w:name w:val="Heading 1 Char"/>
    <w:basedOn w:val="DefaultParagraphFont"/>
    <w:link w:val="Heading1"/>
    <w:uiPriority w:val="9"/>
    <w:rsid w:val="00A0138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0B323C"/>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8F61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6139"/>
    <w:rPr>
      <w:rFonts w:eastAsiaTheme="minorEastAsia"/>
    </w:rPr>
  </w:style>
  <w:style w:type="paragraph" w:styleId="Footer">
    <w:name w:val="footer"/>
    <w:basedOn w:val="Normal"/>
    <w:link w:val="FooterChar"/>
    <w:uiPriority w:val="99"/>
    <w:unhideWhenUsed/>
    <w:rsid w:val="008F6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139"/>
    <w:rPr>
      <w:rFonts w:eastAsiaTheme="minorEastAsia"/>
    </w:rPr>
  </w:style>
  <w:style w:type="character" w:styleId="UnresolvedMention">
    <w:name w:val="Unresolved Mention"/>
    <w:basedOn w:val="DefaultParagraphFont"/>
    <w:uiPriority w:val="99"/>
    <w:semiHidden/>
    <w:unhideWhenUsed/>
    <w:rsid w:val="00D147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833277">
      <w:bodyDiv w:val="1"/>
      <w:marLeft w:val="0"/>
      <w:marRight w:val="0"/>
      <w:marTop w:val="0"/>
      <w:marBottom w:val="0"/>
      <w:divBdr>
        <w:top w:val="none" w:sz="0" w:space="0" w:color="auto"/>
        <w:left w:val="none" w:sz="0" w:space="0" w:color="auto"/>
        <w:bottom w:val="none" w:sz="0" w:space="0" w:color="auto"/>
        <w:right w:val="none" w:sz="0" w:space="0" w:color="auto"/>
      </w:divBdr>
    </w:div>
    <w:div w:id="813840675">
      <w:bodyDiv w:val="1"/>
      <w:marLeft w:val="0"/>
      <w:marRight w:val="0"/>
      <w:marTop w:val="0"/>
      <w:marBottom w:val="0"/>
      <w:divBdr>
        <w:top w:val="none" w:sz="0" w:space="0" w:color="auto"/>
        <w:left w:val="none" w:sz="0" w:space="0" w:color="auto"/>
        <w:bottom w:val="none" w:sz="0" w:space="0" w:color="auto"/>
        <w:right w:val="none" w:sz="0" w:space="0" w:color="auto"/>
      </w:divBdr>
    </w:div>
    <w:div w:id="998577974">
      <w:bodyDiv w:val="1"/>
      <w:marLeft w:val="0"/>
      <w:marRight w:val="0"/>
      <w:marTop w:val="0"/>
      <w:marBottom w:val="0"/>
      <w:divBdr>
        <w:top w:val="none" w:sz="0" w:space="0" w:color="auto"/>
        <w:left w:val="none" w:sz="0" w:space="0" w:color="auto"/>
        <w:bottom w:val="none" w:sz="0" w:space="0" w:color="auto"/>
        <w:right w:val="none" w:sz="0" w:space="0" w:color="auto"/>
      </w:divBdr>
    </w:div>
    <w:div w:id="1129861610">
      <w:bodyDiv w:val="1"/>
      <w:marLeft w:val="0"/>
      <w:marRight w:val="0"/>
      <w:marTop w:val="0"/>
      <w:marBottom w:val="0"/>
      <w:divBdr>
        <w:top w:val="none" w:sz="0" w:space="0" w:color="auto"/>
        <w:left w:val="none" w:sz="0" w:space="0" w:color="auto"/>
        <w:bottom w:val="none" w:sz="0" w:space="0" w:color="auto"/>
        <w:right w:val="none" w:sz="0" w:space="0" w:color="auto"/>
      </w:divBdr>
    </w:div>
    <w:div w:id="1340035754">
      <w:bodyDiv w:val="1"/>
      <w:marLeft w:val="0"/>
      <w:marRight w:val="0"/>
      <w:marTop w:val="0"/>
      <w:marBottom w:val="0"/>
      <w:divBdr>
        <w:top w:val="none" w:sz="0" w:space="0" w:color="auto"/>
        <w:left w:val="none" w:sz="0" w:space="0" w:color="auto"/>
        <w:bottom w:val="none" w:sz="0" w:space="0" w:color="auto"/>
        <w:right w:val="none" w:sz="0" w:space="0" w:color="auto"/>
      </w:divBdr>
    </w:div>
    <w:div w:id="1471170326">
      <w:bodyDiv w:val="1"/>
      <w:marLeft w:val="0"/>
      <w:marRight w:val="0"/>
      <w:marTop w:val="0"/>
      <w:marBottom w:val="0"/>
      <w:divBdr>
        <w:top w:val="none" w:sz="0" w:space="0" w:color="auto"/>
        <w:left w:val="none" w:sz="0" w:space="0" w:color="auto"/>
        <w:bottom w:val="none" w:sz="0" w:space="0" w:color="auto"/>
        <w:right w:val="none" w:sz="0" w:space="0" w:color="auto"/>
      </w:divBdr>
    </w:div>
    <w:div w:id="1529682572">
      <w:bodyDiv w:val="1"/>
      <w:marLeft w:val="0"/>
      <w:marRight w:val="0"/>
      <w:marTop w:val="0"/>
      <w:marBottom w:val="0"/>
      <w:divBdr>
        <w:top w:val="none" w:sz="0" w:space="0" w:color="auto"/>
        <w:left w:val="none" w:sz="0" w:space="0" w:color="auto"/>
        <w:bottom w:val="none" w:sz="0" w:space="0" w:color="auto"/>
        <w:right w:val="none" w:sz="0" w:space="0" w:color="auto"/>
      </w:divBdr>
    </w:div>
    <w:div w:id="1879774581">
      <w:bodyDiv w:val="1"/>
      <w:marLeft w:val="0"/>
      <w:marRight w:val="0"/>
      <w:marTop w:val="0"/>
      <w:marBottom w:val="0"/>
      <w:divBdr>
        <w:top w:val="none" w:sz="0" w:space="0" w:color="auto"/>
        <w:left w:val="none" w:sz="0" w:space="0" w:color="auto"/>
        <w:bottom w:val="none" w:sz="0" w:space="0" w:color="auto"/>
        <w:right w:val="none" w:sz="0" w:space="0" w:color="auto"/>
      </w:divBdr>
    </w:div>
    <w:div w:id="205634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itaanchi@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1AAC4-975F-4E4D-BCB7-EB18A828C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ad E</cp:lastModifiedBy>
  <cp:revision>8</cp:revision>
  <dcterms:created xsi:type="dcterms:W3CDTF">2023-08-16T17:12:00Z</dcterms:created>
  <dcterms:modified xsi:type="dcterms:W3CDTF">2023-09-25T15:48:00Z</dcterms:modified>
</cp:coreProperties>
</file>